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9" w:name="guide-to-web-scraping"/>
    <w:p>
      <w:pPr>
        <w:pStyle w:val="Heading1"/>
      </w:pPr>
      <w:r>
        <w:t xml:space="preserve">Guide to Web Scraping</w:t>
      </w:r>
    </w:p>
    <w:p>
      <w:pPr>
        <w:pStyle w:val="FirstParagraph"/>
      </w:pPr>
      <w:r>
        <w:t xml:space="preserve">Let’s get you started with web scraping and Python. Before we begin, here are some important rules to follow and understand:</w:t>
      </w:r>
    </w:p>
    <w:p>
      <w:pPr>
        <w:numPr>
          <w:ilvl w:val="0"/>
          <w:numId w:val="1001"/>
        </w:numPr>
        <w:pStyle w:val="Compact"/>
      </w:pPr>
      <w:r>
        <w:t xml:space="preserve">Always be respectful and try to get premission to scrape, do not bombard a website with scraping requests, otherwise your IP address may be blocked!</w:t>
      </w:r>
    </w:p>
    <w:p>
      <w:pPr>
        <w:numPr>
          <w:ilvl w:val="0"/>
          <w:numId w:val="1001"/>
        </w:numPr>
        <w:pStyle w:val="Compact"/>
      </w:pPr>
      <w:r>
        <w:t xml:space="preserve">Be aware that websites change often, meaning your code could go from working to totally broken from one day to the next.</w:t>
      </w:r>
    </w:p>
    <w:p>
      <w:pPr>
        <w:numPr>
          <w:ilvl w:val="0"/>
          <w:numId w:val="1001"/>
        </w:numPr>
        <w:pStyle w:val="Compact"/>
      </w:pPr>
      <w:r>
        <w:t xml:space="preserve">Pretty much every web scraping project of interest is a unique and custom job, so try your best to generalize the skills learned here.</w:t>
      </w:r>
    </w:p>
    <w:p>
      <w:pPr>
        <w:pStyle w:val="FirstParagraph"/>
      </w:pPr>
      <w:r>
        <w:t xml:space="preserve">OK, let’s get started with the basics!</w:t>
      </w:r>
    </w:p>
    <w:bookmarkStart w:id="23" w:name="basic-components-of-a-website"/>
    <w:p>
      <w:pPr>
        <w:pStyle w:val="Heading2"/>
      </w:pPr>
      <w:r>
        <w:t xml:space="preserve">Basic components of a WebSite</w:t>
      </w:r>
    </w:p>
    <w:bookmarkStart w:id="20" w:name="html"/>
    <w:p>
      <w:pPr>
        <w:pStyle w:val="Heading3"/>
      </w:pPr>
      <w:r>
        <w:t xml:space="preserve">HTML</w:t>
      </w:r>
    </w:p>
    <w:p>
      <w:pPr>
        <w:pStyle w:val="FirstParagraph"/>
      </w:pPr>
      <w:r>
        <w:t xml:space="preserve">HTML stands for Hypertext Markup Language and every website on the internet uses it to display information. Even the jupyter notebook system uses it to display this information in your browser. If you right click on a website and select</w:t>
      </w:r>
      <w:r>
        <w:t xml:space="preserve"> </w:t>
      </w:r>
      <w:r>
        <w:t xml:space="preserve">“</w:t>
      </w:r>
      <w:r>
        <w:t xml:space="preserve">View Page Source</w:t>
      </w:r>
      <w:r>
        <w:t xml:space="preserve">”</w:t>
      </w:r>
      <w:r>
        <w:t xml:space="preserve"> </w:t>
      </w:r>
      <w:r>
        <w:t xml:space="preserve">you can see the raw HTML of a web page. This is the information that Python will be looking at to grab information from. Let’s take a look at a simple webpage’s HTML:</w:t>
      </w:r>
    </w:p>
    <w:p>
      <w:pPr>
        <w:pStyle w:val="SourceCode"/>
      </w:pPr>
      <w:r>
        <w:rPr>
          <w:rStyle w:val="VerbatimChar"/>
        </w:rPr>
        <w:t xml:space="preserve">&lt;!DOCTYPE html&gt;  </w:t>
      </w:r>
      <w:r>
        <w:br/>
      </w:r>
      <w:r>
        <w:rPr>
          <w:rStyle w:val="VerbatimChar"/>
        </w:rPr>
        <w:t xml:space="preserve">&lt;html&gt;  </w:t>
      </w:r>
      <w:r>
        <w:br/>
      </w:r>
      <w:r>
        <w:rPr>
          <w:rStyle w:val="VerbatimChar"/>
        </w:rPr>
        <w:t xml:space="preserve">    &lt;head&gt;</w:t>
      </w:r>
      <w:r>
        <w:br/>
      </w:r>
      <w:r>
        <w:rPr>
          <w:rStyle w:val="VerbatimChar"/>
        </w:rPr>
        <w:t xml:space="preserve">        &lt;title&gt;Title on Browser Tab&lt;/title&gt;</w:t>
      </w:r>
      <w:r>
        <w:br/>
      </w:r>
      <w:r>
        <w:rPr>
          <w:rStyle w:val="VerbatimChar"/>
        </w:rPr>
        <w:t xml:space="preserve">    &lt;/head&gt;</w:t>
      </w:r>
      <w:r>
        <w:br/>
      </w:r>
      <w:r>
        <w:rPr>
          <w:rStyle w:val="VerbatimChar"/>
        </w:rPr>
        <w:t xml:space="preserve">    &lt;body&gt;</w:t>
      </w:r>
      <w:r>
        <w:br/>
      </w:r>
      <w:r>
        <w:rPr>
          <w:rStyle w:val="VerbatimChar"/>
        </w:rPr>
        <w:t xml:space="preserve">        &lt;h1&gt; Website Header &lt;/h1&gt;</w:t>
      </w:r>
      <w:r>
        <w:br/>
      </w:r>
      <w:r>
        <w:rPr>
          <w:rStyle w:val="VerbatimChar"/>
        </w:rPr>
        <w:t xml:space="preserve">        &lt;p&gt; Some Paragraph &lt;/p&gt;</w:t>
      </w:r>
      <w:r>
        <w:br/>
      </w:r>
      <w:r>
        <w:rPr>
          <w:rStyle w:val="VerbatimChar"/>
        </w:rPr>
        <w:t xml:space="preserve">    &lt;body&gt;</w:t>
      </w:r>
      <w:r>
        <w:br/>
      </w:r>
      <w:r>
        <w:rPr>
          <w:rStyle w:val="VerbatimChar"/>
        </w:rPr>
        <w:t xml:space="preserve">&lt;/html&gt;</w:t>
      </w:r>
    </w:p>
    <w:p>
      <w:pPr>
        <w:pStyle w:val="FirstParagraph"/>
      </w:pPr>
      <w:r>
        <w:t xml:space="preserve">Let’s breakdown these components.</w:t>
      </w:r>
    </w:p>
    <w:p>
      <w:pPr>
        <w:pStyle w:val="BodyText"/>
      </w:pPr>
      <w:r>
        <w:t xml:space="preserve">Every</w:t>
      </w:r>
      <w:r>
        <w:t xml:space="preserve"> </w:t>
      </w:r>
      <w:r>
        <w:t xml:space="preserve"> </w:t>
      </w:r>
      <w:r>
        <w:t xml:space="preserve">indicates a specific block type on the webpage:</w:t>
      </w:r>
    </w:p>
    <w:p>
      <w:pPr>
        <w:pStyle w:val="SourceCode"/>
      </w:pPr>
      <w:r>
        <w:rPr>
          <w:rStyle w:val="VerbatimChar"/>
        </w:rPr>
        <w:t xml:space="preserve">1.&lt;DOCTYPE html&gt; HTML documents will always start with this type declaration, letting the browser know its an HTML file.</w:t>
      </w:r>
      <w:r>
        <w:br/>
      </w:r>
      <w:r>
        <w:rPr>
          <w:rStyle w:val="VerbatimChar"/>
        </w:rPr>
        <w:t xml:space="preserve">2. The component blocks of the HTML document are placed between &lt;html&gt; and &lt;/html&gt;.</w:t>
      </w:r>
      <w:r>
        <w:br/>
      </w:r>
      <w:r>
        <w:rPr>
          <w:rStyle w:val="VerbatimChar"/>
        </w:rPr>
        <w:t xml:space="preserve">3. Meta data and script connections (like a link to a CSS file or a JS file) are often placed in the &lt;head&gt; block.</w:t>
      </w:r>
      <w:r>
        <w:br/>
      </w:r>
      <w:r>
        <w:rPr>
          <w:rStyle w:val="VerbatimChar"/>
        </w:rPr>
        <w:t xml:space="preserve">4. The &lt;title&gt; tag block defines the title of the webpage (its what shows up in the tab of a website you're visiting).</w:t>
      </w:r>
      <w:r>
        <w:br/>
      </w:r>
      <w:r>
        <w:rPr>
          <w:rStyle w:val="VerbatimChar"/>
        </w:rPr>
        <w:t xml:space="preserve">5. Is between &lt;body&gt; and &lt;/body&gt; tags are the blocks that will be visible to the site visitor.</w:t>
      </w:r>
      <w:r>
        <w:br/>
      </w:r>
      <w:r>
        <w:rPr>
          <w:rStyle w:val="VerbatimChar"/>
        </w:rPr>
        <w:t xml:space="preserve">6. Headings are defined by the &lt;h1&gt; through &lt;h6&gt; tags, where the number represents the size of the heading.</w:t>
      </w:r>
      <w:r>
        <w:br/>
      </w:r>
      <w:r>
        <w:rPr>
          <w:rStyle w:val="VerbatimChar"/>
        </w:rPr>
        <w:t xml:space="preserve">7. Paragraphs are defined by the &lt;p&gt; tag, this is essentially just normal text on the website.</w:t>
      </w:r>
      <w:r>
        <w:br/>
      </w:r>
      <w:r>
        <w:br/>
      </w:r>
      <w:r>
        <w:rPr>
          <w:rStyle w:val="VerbatimChar"/>
        </w:rPr>
        <w:t xml:space="preserve">There are many more tags than just these, such as &lt;a&gt; for hyperlinks, &lt;table&gt; for tables, &lt;tr&gt; for table rows, and &lt;td&gt; for table columns, and more!</w:t>
      </w:r>
    </w:p>
    <w:bookmarkEnd w:id="20"/>
    <w:bookmarkStart w:id="21" w:name="css"/>
    <w:p>
      <w:pPr>
        <w:pStyle w:val="Heading3"/>
      </w:pPr>
      <w:r>
        <w:t xml:space="preserve">CSS</w:t>
      </w:r>
    </w:p>
    <w:p>
      <w:pPr>
        <w:pStyle w:val="FirstParagraph"/>
      </w:pPr>
      <w:r>
        <w:t xml:space="preserve">CSS stands for Cascading Style Sheets, this is what gives</w:t>
      </w:r>
      <w:r>
        <w:t xml:space="preserve"> </w:t>
      </w:r>
      <w:r>
        <w:t xml:space="preserve">“</w:t>
      </w:r>
      <w:r>
        <w:t xml:space="preserve">style</w:t>
      </w:r>
      <w:r>
        <w:t xml:space="preserve">”</w:t>
      </w:r>
      <w:r>
        <w:t xml:space="preserve"> </w:t>
      </w:r>
      <w:r>
        <w:t xml:space="preserve">to a website, including colors and fonts, and even some animations! CSS uses tags such as</w:t>
      </w:r>
      <w:r>
        <w:t xml:space="preserve"> </w:t>
      </w:r>
      <w:r>
        <w:rPr>
          <w:bCs/>
          <w:b/>
        </w:rPr>
        <w:t xml:space="preserve">id</w:t>
      </w:r>
      <w:r>
        <w:t xml:space="preserve"> </w:t>
      </w:r>
      <w:r>
        <w:t xml:space="preserve">or</w:t>
      </w:r>
      <w:r>
        <w:t xml:space="preserve"> </w:t>
      </w:r>
      <w:r>
        <w:rPr>
          <w:bCs/>
          <w:b/>
        </w:rPr>
        <w:t xml:space="preserve">class</w:t>
      </w:r>
      <w:r>
        <w:t xml:space="preserve"> </w:t>
      </w:r>
      <w:r>
        <w:t xml:space="preserve">to connect an HTML element to a CSS feature, such as a particular color.</w:t>
      </w:r>
      <w:r>
        <w:t xml:space="preserve"> </w:t>
      </w:r>
      <w:r>
        <w:rPr>
          <w:bCs/>
          <w:b/>
        </w:rPr>
        <w:t xml:space="preserve">id</w:t>
      </w:r>
      <w:r>
        <w:t xml:space="preserve"> </w:t>
      </w:r>
      <w:r>
        <w:t xml:space="preserve">is a unique id for an HTML tag and must be unique within the HTML document, basically a single use connection.</w:t>
      </w:r>
      <w:r>
        <w:t xml:space="preserve"> </w:t>
      </w:r>
      <w:r>
        <w:rPr>
          <w:bCs/>
          <w:b/>
        </w:rPr>
        <w:t xml:space="preserve">class</w:t>
      </w:r>
      <w:r>
        <w:t xml:space="preserve"> </w:t>
      </w:r>
      <w:r>
        <w:t xml:space="preserve">defines a general style that can then be linked to multiple HTML tags. Basically if you only want a single html tag to be red, you would use an id tag, if you wanted several HTML tags/blocks to be red, you would create a class in your CSS doc and then link it to the rest of these blocks.</w:t>
      </w:r>
    </w:p>
    <w:bookmarkEnd w:id="21"/>
    <w:bookmarkStart w:id="22" w:name="scraping-guidelines"/>
    <w:p>
      <w:pPr>
        <w:pStyle w:val="Heading3"/>
      </w:pPr>
      <w:r>
        <w:t xml:space="preserve">Scraping Guidelines</w:t>
      </w:r>
    </w:p>
    <w:p>
      <w:pPr>
        <w:pStyle w:val="FirstParagraph"/>
      </w:pPr>
      <w:r>
        <w:t xml:space="preserve">Keep in mind you should always have permission for the website you are scraping! Check a websites terms and conditions for more info. Also keep in mind that a computer can send requests to a website very fast, so a website may block your computer’s ip address if you send too many requests too quickly. Lastly, websites change all the time! You will most likely need to update your code often for long term web-scraping jobs.</w:t>
      </w:r>
    </w:p>
    <w:bookmarkEnd w:id="22"/>
    <w:bookmarkEnd w:id="23"/>
    <w:bookmarkStart w:id="28" w:name="web-scraping-with-python"/>
    <w:p>
      <w:pPr>
        <w:pStyle w:val="Heading2"/>
      </w:pPr>
      <w:r>
        <w:t xml:space="preserve">Web Scraping with Python</w:t>
      </w:r>
    </w:p>
    <w:p>
      <w:pPr>
        <w:pStyle w:val="FirstParagraph"/>
      </w:pPr>
      <w:r>
        <w:t xml:space="preserve">There are a few libraries you will need, you can go to your command line and install them with conda install (if you are using anaconda distribution), or pip install for other python distributions.</w:t>
      </w:r>
    </w:p>
    <w:p>
      <w:pPr>
        <w:pStyle w:val="SourceCode"/>
      </w:pPr>
      <w:r>
        <w:rPr>
          <w:rStyle w:val="VerbatimChar"/>
        </w:rPr>
        <w:t xml:space="preserve">conda install requests</w:t>
      </w:r>
      <w:r>
        <w:br/>
      </w:r>
      <w:r>
        <w:rPr>
          <w:rStyle w:val="VerbatimChar"/>
        </w:rPr>
        <w:t xml:space="preserve">conda install lxml</w:t>
      </w:r>
      <w:r>
        <w:br/>
      </w:r>
      <w:r>
        <w:rPr>
          <w:rStyle w:val="VerbatimChar"/>
        </w:rPr>
        <w:t xml:space="preserve">conda install bs4</w:t>
      </w:r>
    </w:p>
    <w:p>
      <w:pPr>
        <w:pStyle w:val="FirstParagraph"/>
      </w:pPr>
      <w:r>
        <w:t xml:space="preserve">if you are not using the Anaconda Installation, you can use</w:t>
      </w:r>
      <w:r>
        <w:t xml:space="preserve"> </w:t>
      </w:r>
      <w:r>
        <w:rPr>
          <w:bCs/>
          <w:b/>
        </w:rPr>
        <w:t xml:space="preserve">pip install</w:t>
      </w:r>
      <w:r>
        <w:t xml:space="preserve"> </w:t>
      </w:r>
      <w:r>
        <w:t xml:space="preserve">instead of</w:t>
      </w:r>
      <w:r>
        <w:t xml:space="preserve"> </w:t>
      </w:r>
      <w:r>
        <w:rPr>
          <w:bCs/>
          <w:b/>
        </w:rPr>
        <w:t xml:space="preserve">conda install</w:t>
      </w:r>
      <w:r>
        <w:t xml:space="preserve">, for example:</w:t>
      </w:r>
    </w:p>
    <w:p>
      <w:pPr>
        <w:pStyle w:val="SourceCode"/>
      </w:pPr>
      <w:r>
        <w:rPr>
          <w:rStyle w:val="VerbatimChar"/>
        </w:rPr>
        <w:t xml:space="preserve">pip install requests</w:t>
      </w:r>
      <w:r>
        <w:br/>
      </w:r>
      <w:r>
        <w:rPr>
          <w:rStyle w:val="VerbatimChar"/>
        </w:rPr>
        <w:t xml:space="preserve">pip install lxml</w:t>
      </w:r>
      <w:r>
        <w:br/>
      </w:r>
      <w:r>
        <w:rPr>
          <w:rStyle w:val="VerbatimChar"/>
        </w:rPr>
        <w:t xml:space="preserve">pip install bs4</w:t>
      </w:r>
    </w:p>
    <w:p>
      <w:pPr>
        <w:pStyle w:val="FirstParagraph"/>
      </w:pPr>
      <w:r>
        <w:t xml:space="preserve">Now let’s see what we can do with these libraries.</w:t>
      </w:r>
    </w:p>
    <w:p>
      <w:r>
        <w:pict>
          <v:rect style="width:0;height:1.5pt" o:hralign="center" o:hrstd="t" o:hr="t"/>
        </w:pict>
      </w:r>
    </w:p>
    <w:bookmarkStart w:id="24" w:name="X4c506143a5f7a0db9e546a5d8eaf4a58a918388"/>
    <w:p>
      <w:pPr>
        <w:pStyle w:val="Heading3"/>
      </w:pPr>
      <w:r>
        <w:t xml:space="preserve">Example Task 0 - Grabbing the title of a page</w:t>
      </w:r>
    </w:p>
    <w:p>
      <w:pPr>
        <w:pStyle w:val="FirstParagraph"/>
      </w:pPr>
      <w:r>
        <w:t xml:space="preserve">Let’s start very simple, we will grab the title of a page. Remember that this is the HTML block with the</w:t>
      </w:r>
      <w:r>
        <w:t xml:space="preserve"> </w:t>
      </w:r>
      <w:r>
        <w:rPr>
          <w:bCs/>
          <w:b/>
        </w:rPr>
        <w:t xml:space="preserve">title</w:t>
      </w:r>
      <w:r>
        <w:t xml:space="preserve"> </w:t>
      </w:r>
      <w:r>
        <w:t xml:space="preserve">tag. For this task we will use</w:t>
      </w:r>
      <w:r>
        <w:t xml:space="preserve"> </w:t>
      </w:r>
      <w:r>
        <w:rPr>
          <w:bCs/>
          <w:b/>
        </w:rPr>
        <w:t xml:space="preserve">www.example.com</w:t>
      </w:r>
      <w:r>
        <w:t xml:space="preserve"> </w:t>
      </w:r>
      <w:r>
        <w:t xml:space="preserve">which is a website specifically made to serve as an example domain. Let’s go through the main steps:</w:t>
      </w:r>
    </w:p>
    <w:p>
      <w:pPr>
        <w:pStyle w:val="SourceCode"/>
      </w:pPr>
      <w:r>
        <w:rPr>
          <w:rStyle w:val="ImportTok"/>
        </w:rPr>
        <w:t xml:space="preserve">import</w:t>
      </w:r>
      <w:r>
        <w:rPr>
          <w:rStyle w:val="NormalTok"/>
        </w:rPr>
        <w:t xml:space="preserve"> requests</w:t>
      </w:r>
    </w:p>
    <w:p>
      <w:pPr>
        <w:pStyle w:val="SourceCode"/>
      </w:pPr>
      <w:r>
        <w:rPr>
          <w:rStyle w:val="CommentTok"/>
        </w:rPr>
        <w:t xml:space="preserve"># Step 1: Use the requests library to grab the page</w:t>
      </w:r>
      <w:r>
        <w:br/>
      </w:r>
      <w:r>
        <w:rPr>
          <w:rStyle w:val="CommentTok"/>
        </w:rPr>
        <w:t xml:space="preserve"># Note, this may fail if you have a firewall blocking Python/Jupyter </w:t>
      </w:r>
      <w:r>
        <w:br/>
      </w:r>
      <w:r>
        <w:rPr>
          <w:rStyle w:val="CommentTok"/>
        </w:rPr>
        <w:t xml:space="preserve"># Note sometimes you need to run this twice if it fails the first time</w:t>
      </w:r>
      <w:r>
        <w:br/>
      </w:r>
      <w:r>
        <w:rPr>
          <w:rStyle w:val="NormalTok"/>
        </w:rPr>
        <w:t xml:space="preserve">res </w:t>
      </w:r>
      <w:r>
        <w:rPr>
          <w:rStyle w:val="OperatorTok"/>
        </w:rPr>
        <w:t xml:space="preserve">=</w:t>
      </w:r>
      <w:r>
        <w:rPr>
          <w:rStyle w:val="NormalTok"/>
        </w:rPr>
        <w:t xml:space="preserve"> requests.get(</w:t>
      </w:r>
      <w:r>
        <w:rPr>
          <w:rStyle w:val="StringTok"/>
        </w:rPr>
        <w:t xml:space="preserve">"http://www.example.com"</w:t>
      </w:r>
      <w:r>
        <w:rPr>
          <w:rStyle w:val="NormalTok"/>
        </w:rPr>
        <w:t xml:space="preserve">)</w:t>
      </w:r>
    </w:p>
    <w:p>
      <w:pPr>
        <w:pStyle w:val="FirstParagraph"/>
      </w:pPr>
      <w:r>
        <w:t xml:space="preserve">This object is a requests.models.Response object and it actually contains the information from the website, for example:</w:t>
      </w:r>
    </w:p>
    <w:p>
      <w:pPr>
        <w:pStyle w:val="SourceCode"/>
      </w:pPr>
      <w:r>
        <w:rPr>
          <w:rStyle w:val="BuiltInTok"/>
        </w:rPr>
        <w:t xml:space="preserve">type</w:t>
      </w:r>
      <w:r>
        <w:rPr>
          <w:rStyle w:val="NormalTok"/>
        </w:rPr>
        <w:t xml:space="preserve">(res)</w:t>
      </w:r>
    </w:p>
    <w:p>
      <w:pPr>
        <w:pStyle w:val="SourceCode"/>
      </w:pPr>
      <w:r>
        <w:rPr>
          <w:rStyle w:val="VerbatimChar"/>
        </w:rPr>
        <w:t xml:space="preserve">requests.models.Response</w:t>
      </w:r>
    </w:p>
    <w:p>
      <w:pPr>
        <w:pStyle w:val="SourceCode"/>
      </w:pPr>
      <w:r>
        <w:rPr>
          <w:rStyle w:val="NormalTok"/>
        </w:rPr>
        <w:t xml:space="preserve">res.text</w:t>
      </w:r>
    </w:p>
    <w:p>
      <w:pPr>
        <w:pStyle w:val="SourceCode"/>
      </w:pPr>
      <w:r>
        <w:rPr>
          <w:rStyle w:val="VerbatimChar"/>
        </w:rPr>
        <w:t xml:space="preserve">'&lt;!doctype html&gt;\n&lt;html&gt;\n&lt;head&gt;\n    &lt;title&gt;Example Domain&lt;/title&gt;\n\n    &lt;meta charset="utf-8" /&gt;\n    &lt;meta http-equiv="Content-type" content="text/html; charset=utf-8" /&gt;\n    &lt;meta name="viewport" content="width=device-width, initial-scale=1" /&gt;\n    &lt;style type="text/css"&gt;\n    body {\n        background-color: #f0f0f2;\n        margin: 0;\n        padding: 0;\n        font-family: -apple-system, system-ui, BlinkMacSystemFont, "Segoe UI", "Open Sans", "Helvetica Neue", Helvetica, Arial, sans-serif;\n        \n    }\n    div {\n        width: 600px;\n        margin: 5em auto;\n        padding: 2em;\n        background-color: #fdfdff;\n        border-radius: 0.5em;\n        box-shadow: 2px 3px 7px 2px rgba(0,0,0,0.02);\n    }\n    a:link, a:visited {\n        color: #38488f;\n        text-decoration: none;\n    }\n    @media (max-width: 700px) {\n        div {\n            margin: 0 auto;\n            width: auto;\n        }\n    }\n    &lt;/style&gt;    \n&lt;/head&gt;\n\n&lt;body&gt;\n&lt;div&gt;\n    &lt;h1&gt;Example Domain&lt;/h1&gt;\n    &lt;p&gt;This domain is for use in illustrative examples in documents. You may use this\n    domain in literature without prior coordination or asking for permission.&lt;/p&gt;\n    &lt;p&gt;&lt;a href="https://www.iana.org/domains/example"&gt;More information...&lt;/a&gt;&lt;/p&gt;\n&lt;/div&gt;\n&lt;/body&gt;\n&lt;/html&gt;\n'</w:t>
      </w:r>
    </w:p>
    <w:p>
      <w:r>
        <w:pict>
          <v:rect style="width:0;height:1.5pt" o:hralign="center" o:hrstd="t" o:hr="t"/>
        </w:pict>
      </w:r>
    </w:p>
    <w:p>
      <w:pPr>
        <w:pStyle w:val="FirstParagraph"/>
      </w:pPr>
      <w:r>
        <w:t xml:space="preserve">Now we use BeautifulSoup to analyze the extracted page. Technically we could use our own custom script to loook for items in the string of</w:t>
      </w:r>
      <w:r>
        <w:t xml:space="preserve"> </w:t>
      </w:r>
      <w:r>
        <w:rPr>
          <w:bCs/>
          <w:b/>
        </w:rPr>
        <w:t xml:space="preserve">res.text</w:t>
      </w:r>
      <w:r>
        <w:t xml:space="preserve"> </w:t>
      </w:r>
      <w:r>
        <w:t xml:space="preserve">but the BeautifulSoup library already has lots of built-in tools and methods to grab information from a string of this nature (basically an HTML file). Using BeautifulSoup we can create a</w:t>
      </w:r>
      <w:r>
        <w:t xml:space="preserve"> </w:t>
      </w:r>
      <w:r>
        <w:t xml:space="preserve">“</w:t>
      </w:r>
      <w:r>
        <w:t xml:space="preserve">soup</w:t>
      </w:r>
      <w:r>
        <w:t xml:space="preserve">”</w:t>
      </w:r>
      <w:r>
        <w:t xml:space="preserve"> </w:t>
      </w:r>
      <w:r>
        <w:t xml:space="preserve">object that contains all the</w:t>
      </w:r>
      <w:r>
        <w:t xml:space="preserve"> </w:t>
      </w:r>
      <w:r>
        <w:t xml:space="preserve">“</w:t>
      </w:r>
      <w:r>
        <w:t xml:space="preserve">ingredients</w:t>
      </w:r>
      <w:r>
        <w:t xml:space="preserve">”</w:t>
      </w:r>
      <w:r>
        <w:t xml:space="preserve"> </w:t>
      </w:r>
      <w:r>
        <w:t xml:space="preserve">of the webpage. Don’t ask me about the weird library names, I didn’t choose them! :)</w:t>
      </w:r>
    </w:p>
    <w:p>
      <w:pPr>
        <w:pStyle w:val="SourceCode"/>
      </w:pPr>
      <w:r>
        <w:rPr>
          <w:rStyle w:val="ImportTok"/>
        </w:rPr>
        <w:t xml:space="preserve">import</w:t>
      </w:r>
      <w:r>
        <w:rPr>
          <w:rStyle w:val="NormalTok"/>
        </w:rPr>
        <w:t xml:space="preserve"> bs4</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w:t>
      </w:r>
    </w:p>
    <w:p>
      <w:pPr>
        <w:pStyle w:val="SourceCode"/>
      </w:pPr>
      <w:r>
        <w:rPr>
          <w:rStyle w:val="VerbatimChar"/>
        </w:rPr>
        <w:t xml:space="preserve">&lt;!DOCTYPE html&gt;</w:t>
      </w:r>
      <w:r>
        <w:br/>
      </w:r>
      <w:r>
        <w:rPr>
          <w:rStyle w:val="VerbatimChar"/>
        </w:rPr>
        <w:t xml:space="preserve">&lt;html&gt;</w:t>
      </w:r>
      <w:r>
        <w:br/>
      </w:r>
      <w:r>
        <w:rPr>
          <w:rStyle w:val="VerbatimChar"/>
        </w:rPr>
        <w:t xml:space="preserve">&lt;head&gt;</w:t>
      </w:r>
      <w:r>
        <w:br/>
      </w:r>
      <w:r>
        <w:rPr>
          <w:rStyle w:val="VerbatimChar"/>
        </w:rPr>
        <w:t xml:space="preserve">&lt;title&gt;Example Domain&lt;/title&gt;</w:t>
      </w:r>
      <w:r>
        <w:br/>
      </w:r>
      <w:r>
        <w:rPr>
          <w:rStyle w:val="VerbatimChar"/>
        </w:rPr>
        <w:t xml:space="preserve">&lt;meta charset="utf-8"/&gt;</w:t>
      </w:r>
      <w:r>
        <w:br/>
      </w:r>
      <w:r>
        <w:rPr>
          <w:rStyle w:val="VerbatimChar"/>
        </w:rPr>
        <w:t xml:space="preserve">&lt;meta content="text/html; charset=utf-8" http-equiv="Content-type"/&gt;</w:t>
      </w:r>
      <w:r>
        <w:br/>
      </w:r>
      <w:r>
        <w:rPr>
          <w:rStyle w:val="VerbatimChar"/>
        </w:rPr>
        <w:t xml:space="preserve">&lt;meta content="width=device-width, initial-scale=1" name="viewport"/&gt;</w:t>
      </w:r>
      <w:r>
        <w:br/>
      </w:r>
      <w:r>
        <w:rPr>
          <w:rStyle w:val="VerbatimChar"/>
        </w:rPr>
        <w:t xml:space="preserve">&lt;style type="text/css"&gt;</w:t>
      </w:r>
      <w:r>
        <w:br/>
      </w:r>
      <w:r>
        <w:rPr>
          <w:rStyle w:val="VerbatimChar"/>
        </w:rPr>
        <w:t xml:space="preserve">    body {</w:t>
      </w:r>
      <w:r>
        <w:br/>
      </w:r>
      <w:r>
        <w:rPr>
          <w:rStyle w:val="VerbatimChar"/>
        </w:rPr>
        <w:t xml:space="preserve">        background-color: #f0f0f2;</w:t>
      </w:r>
      <w:r>
        <w:br/>
      </w:r>
      <w:r>
        <w:rPr>
          <w:rStyle w:val="VerbatimChar"/>
        </w:rPr>
        <w:t xml:space="preserve">        margin: 0;</w:t>
      </w:r>
      <w:r>
        <w:br/>
      </w:r>
      <w:r>
        <w:rPr>
          <w:rStyle w:val="VerbatimChar"/>
        </w:rPr>
        <w:t xml:space="preserve">        padding: 0;</w:t>
      </w:r>
      <w:r>
        <w:br/>
      </w:r>
      <w:r>
        <w:rPr>
          <w:rStyle w:val="VerbatimChar"/>
        </w:rPr>
        <w:t xml:space="preserve">        font-family: -apple-system, system-ui, BlinkMacSystemFont, "Segoe UI", "Open Sans", "Helvetica Neue", Helvetica, Arial, sans-serif;</w:t>
      </w:r>
      <w:r>
        <w:br/>
      </w:r>
      <w:r>
        <w:rPr>
          <w:rStyle w:val="VerbatimChar"/>
        </w:rPr>
        <w:t xml:space="preserve">        </w:t>
      </w:r>
      <w:r>
        <w:br/>
      </w:r>
      <w:r>
        <w:rPr>
          <w:rStyle w:val="VerbatimChar"/>
        </w:rPr>
        <w:t xml:space="preserve">    }</w:t>
      </w:r>
      <w:r>
        <w:br/>
      </w:r>
      <w:r>
        <w:rPr>
          <w:rStyle w:val="VerbatimChar"/>
        </w:rPr>
        <w:t xml:space="preserve">    div {</w:t>
      </w:r>
      <w:r>
        <w:br/>
      </w:r>
      <w:r>
        <w:rPr>
          <w:rStyle w:val="VerbatimChar"/>
        </w:rPr>
        <w:t xml:space="preserve">        width: 600px;</w:t>
      </w:r>
      <w:r>
        <w:br/>
      </w:r>
      <w:r>
        <w:rPr>
          <w:rStyle w:val="VerbatimChar"/>
        </w:rPr>
        <w:t xml:space="preserve">        margin: 5em auto;</w:t>
      </w:r>
      <w:r>
        <w:br/>
      </w:r>
      <w:r>
        <w:rPr>
          <w:rStyle w:val="VerbatimChar"/>
        </w:rPr>
        <w:t xml:space="preserve">        padding: 2em;</w:t>
      </w:r>
      <w:r>
        <w:br/>
      </w:r>
      <w:r>
        <w:rPr>
          <w:rStyle w:val="VerbatimChar"/>
        </w:rPr>
        <w:t xml:space="preserve">        background-color: #fdfdff;</w:t>
      </w:r>
      <w:r>
        <w:br/>
      </w:r>
      <w:r>
        <w:rPr>
          <w:rStyle w:val="VerbatimChar"/>
        </w:rPr>
        <w:t xml:space="preserve">        border-radius: 0.5em;</w:t>
      </w:r>
      <w:r>
        <w:br/>
      </w:r>
      <w:r>
        <w:rPr>
          <w:rStyle w:val="VerbatimChar"/>
        </w:rPr>
        <w:t xml:space="preserve">        box-shadow: 2px 3px 7px 2px rgba(0,0,0,0.02);</w:t>
      </w:r>
      <w:r>
        <w:br/>
      </w:r>
      <w:r>
        <w:rPr>
          <w:rStyle w:val="VerbatimChar"/>
        </w:rPr>
        <w:t xml:space="preserve">    }</w:t>
      </w:r>
      <w:r>
        <w:br/>
      </w:r>
      <w:r>
        <w:rPr>
          <w:rStyle w:val="VerbatimChar"/>
        </w:rPr>
        <w:t xml:space="preserve">    a:link, a:visited {</w:t>
      </w:r>
      <w:r>
        <w:br/>
      </w:r>
      <w:r>
        <w:rPr>
          <w:rStyle w:val="VerbatimChar"/>
        </w:rPr>
        <w:t xml:space="preserve">        color: #38488f;</w:t>
      </w:r>
      <w:r>
        <w:br/>
      </w:r>
      <w:r>
        <w:rPr>
          <w:rStyle w:val="VerbatimChar"/>
        </w:rPr>
        <w:t xml:space="preserve">        text-decoration: none;</w:t>
      </w:r>
      <w:r>
        <w:br/>
      </w:r>
      <w:r>
        <w:rPr>
          <w:rStyle w:val="VerbatimChar"/>
        </w:rPr>
        <w:t xml:space="preserve">    }</w:t>
      </w:r>
      <w:r>
        <w:br/>
      </w:r>
      <w:r>
        <w:rPr>
          <w:rStyle w:val="VerbatimChar"/>
        </w:rPr>
        <w:t xml:space="preserve">    @media (max-width: 700px) {</w:t>
      </w:r>
      <w:r>
        <w:br/>
      </w:r>
      <w:r>
        <w:rPr>
          <w:rStyle w:val="VerbatimChar"/>
        </w:rPr>
        <w:t xml:space="preserve">        div {</w:t>
      </w:r>
      <w:r>
        <w:br/>
      </w:r>
      <w:r>
        <w:rPr>
          <w:rStyle w:val="VerbatimChar"/>
        </w:rPr>
        <w:t xml:space="preserve">            margin: 0 auto;</w:t>
      </w:r>
      <w:r>
        <w:br/>
      </w:r>
      <w:r>
        <w:rPr>
          <w:rStyle w:val="VerbatimChar"/>
        </w:rPr>
        <w:t xml:space="preserve">            width: auto;</w:t>
      </w:r>
      <w:r>
        <w:br/>
      </w:r>
      <w:r>
        <w:rPr>
          <w:rStyle w:val="VerbatimChar"/>
        </w:rPr>
        <w:t xml:space="preserve">        }</w:t>
      </w:r>
      <w:r>
        <w:br/>
      </w:r>
      <w:r>
        <w:rPr>
          <w:rStyle w:val="VerbatimChar"/>
        </w:rPr>
        <w:t xml:space="preserve">    }</w:t>
      </w:r>
      <w:r>
        <w:br/>
      </w:r>
      <w:r>
        <w:rPr>
          <w:rStyle w:val="VerbatimChar"/>
        </w:rPr>
        <w:t xml:space="preserve">    &lt;/style&gt;</w:t>
      </w:r>
      <w:r>
        <w:br/>
      </w:r>
      <w:r>
        <w:rPr>
          <w:rStyle w:val="VerbatimChar"/>
        </w:rPr>
        <w:t xml:space="preserve">&lt;/head&gt;</w:t>
      </w:r>
      <w:r>
        <w:br/>
      </w:r>
      <w:r>
        <w:rPr>
          <w:rStyle w:val="VerbatimChar"/>
        </w:rPr>
        <w:t xml:space="preserve">&lt;body&gt;</w:t>
      </w:r>
      <w:r>
        <w:br/>
      </w:r>
      <w:r>
        <w:rPr>
          <w:rStyle w:val="VerbatimChar"/>
        </w:rPr>
        <w:t xml:space="preserve">&lt;div&gt;</w:t>
      </w:r>
      <w:r>
        <w:br/>
      </w:r>
      <w:r>
        <w:rPr>
          <w:rStyle w:val="VerbatimChar"/>
        </w:rPr>
        <w:t xml:space="preserve">&lt;h1&gt;Example Domain&lt;/h1&gt;</w:t>
      </w:r>
      <w:r>
        <w:br/>
      </w:r>
      <w:r>
        <w:rPr>
          <w:rStyle w:val="VerbatimChar"/>
        </w:rPr>
        <w:t xml:space="preserve">&lt;p&gt;This domain is for use in illustrative examples in documents. You may use this</w:t>
      </w:r>
      <w:r>
        <w:br/>
      </w:r>
      <w:r>
        <w:rPr>
          <w:rStyle w:val="VerbatimChar"/>
        </w:rPr>
        <w:t xml:space="preserve">    domain in literature without prior coordination or asking for permission.&lt;/p&gt;</w:t>
      </w:r>
      <w:r>
        <w:br/>
      </w:r>
      <w:r>
        <w:rPr>
          <w:rStyle w:val="VerbatimChar"/>
        </w:rPr>
        <w:t xml:space="preserve">&lt;p&gt;&lt;a href="https://www.iana.org/domains/example"&gt;More information...&lt;/a&gt;&lt;/p&gt;</w:t>
      </w:r>
      <w:r>
        <w:br/>
      </w:r>
      <w:r>
        <w:rPr>
          <w:rStyle w:val="VerbatimChar"/>
        </w:rPr>
        <w:t xml:space="preserve">&lt;/div&gt;</w:t>
      </w:r>
      <w:r>
        <w:br/>
      </w:r>
      <w:r>
        <w:rPr>
          <w:rStyle w:val="VerbatimChar"/>
        </w:rPr>
        <w:t xml:space="preserve">&lt;/body&gt;</w:t>
      </w:r>
      <w:r>
        <w:br/>
      </w:r>
      <w:r>
        <w:rPr>
          <w:rStyle w:val="VerbatimChar"/>
        </w:rPr>
        <w:t xml:space="preserve">&lt;/html&gt;</w:t>
      </w:r>
    </w:p>
    <w:p>
      <w:pPr>
        <w:pStyle w:val="FirstParagraph"/>
      </w:pPr>
      <w:r>
        <w:t xml:space="preserve">Now let’s use the</w:t>
      </w:r>
      <w:r>
        <w:t xml:space="preserve"> </w:t>
      </w:r>
      <w:r>
        <w:rPr>
          <w:bCs/>
          <w:b/>
        </w:rPr>
        <w:t xml:space="preserve">.select()</w:t>
      </w:r>
      <w:r>
        <w:t xml:space="preserve"> </w:t>
      </w:r>
      <w:r>
        <w:t xml:space="preserve">method to grab elements. We are looking for the</w:t>
      </w:r>
      <w:r>
        <w:t xml:space="preserve"> </w:t>
      </w:r>
      <w:r>
        <w:t xml:space="preserve">‘</w:t>
      </w:r>
      <w:r>
        <w:t xml:space="preserve">title</w:t>
      </w:r>
      <w:r>
        <w:t xml:space="preserve">’</w:t>
      </w:r>
      <w:r>
        <w:t xml:space="preserve"> </w:t>
      </w:r>
      <w:r>
        <w:t xml:space="preserve">tag, so we will pass in</w:t>
      </w:r>
      <w:r>
        <w:t xml:space="preserve"> </w:t>
      </w:r>
      <w:r>
        <w:t xml:space="preserve">‘</w:t>
      </w:r>
      <w:r>
        <w:t xml:space="preserve">title</w:t>
      </w:r>
      <w:r>
        <w:t xml:space="preserve">’</w:t>
      </w:r>
    </w:p>
    <w:p>
      <w:pPr>
        <w:pStyle w:val="SourceCode"/>
      </w:pPr>
      <w:r>
        <w:rPr>
          <w:rStyle w:val="NormalTok"/>
        </w:rPr>
        <w:t xml:space="preserve">soup.select(</w:t>
      </w:r>
      <w:r>
        <w:rPr>
          <w:rStyle w:val="StringTok"/>
        </w:rPr>
        <w:t xml:space="preserve">'title'</w:t>
      </w:r>
      <w:r>
        <w:rPr>
          <w:rStyle w:val="NormalTok"/>
        </w:rPr>
        <w:t xml:space="preserve">)</w:t>
      </w:r>
    </w:p>
    <w:p>
      <w:pPr>
        <w:pStyle w:val="SourceCode"/>
      </w:pPr>
      <w:r>
        <w:rPr>
          <w:rStyle w:val="VerbatimChar"/>
        </w:rPr>
        <w:t xml:space="preserve">[&lt;title&gt;Example Domain&lt;/title&gt;]</w:t>
      </w:r>
    </w:p>
    <w:p>
      <w:pPr>
        <w:pStyle w:val="FirstParagraph"/>
      </w:pPr>
      <w:r>
        <w:t xml:space="preserve">Notice what is returned here, its actually a list containing all the title elements (along with their tags). You can use indexing or even looping to grab the elements from the list. Since this object it still a specialized tag, we cna use method calls to grab just the text.</w:t>
      </w:r>
    </w:p>
    <w:p>
      <w:pPr>
        <w:pStyle w:val="SourceCode"/>
      </w:pPr>
      <w:r>
        <w:rPr>
          <w:rStyle w:val="NormalTok"/>
        </w:rPr>
        <w:t xml:space="preserve">title_tag </w:t>
      </w:r>
      <w:r>
        <w:rPr>
          <w:rStyle w:val="OperatorTok"/>
        </w:rPr>
        <w:t xml:space="preserve">=</w:t>
      </w:r>
      <w:r>
        <w:rPr>
          <w:rStyle w:val="NormalTok"/>
        </w:rPr>
        <w:t xml:space="preserve"> soup.select(</w:t>
      </w:r>
      <w:r>
        <w:rPr>
          <w:rStyle w:val="StringTok"/>
        </w:rPr>
        <w:t xml:space="preserve">'title'</w:t>
      </w:r>
      <w:r>
        <w:rPr>
          <w:rStyle w:val="NormalTok"/>
        </w:rPr>
        <w:t xml:space="preserve">)</w:t>
      </w:r>
    </w:p>
    <w:p>
      <w:pPr>
        <w:pStyle w:val="SourceCode"/>
      </w:pPr>
      <w:r>
        <w:rPr>
          <w:rStyle w:val="NormalTok"/>
        </w:rPr>
        <w:t xml:space="preserve">title_tag[</w:t>
      </w:r>
      <w:r>
        <w:rPr>
          <w:rStyle w:val="DecValTok"/>
        </w:rPr>
        <w:t xml:space="preserve">0</w:t>
      </w:r>
      <w:r>
        <w:rPr>
          <w:rStyle w:val="NormalTok"/>
        </w:rPr>
        <w:t xml:space="preserve">]</w:t>
      </w:r>
    </w:p>
    <w:p>
      <w:pPr>
        <w:pStyle w:val="SourceCode"/>
      </w:pPr>
      <w:r>
        <w:rPr>
          <w:rStyle w:val="VerbatimChar"/>
        </w:rPr>
        <w:t xml:space="preserve">&lt;title&gt;Example Domain&lt;/title&gt;</w:t>
      </w:r>
    </w:p>
    <w:p>
      <w:pPr>
        <w:pStyle w:val="SourceCode"/>
      </w:pPr>
      <w:r>
        <w:rPr>
          <w:rStyle w:val="BuiltInTok"/>
        </w:rPr>
        <w:t xml:space="preserve">type</w:t>
      </w:r>
      <w:r>
        <w:rPr>
          <w:rStyle w:val="NormalTok"/>
        </w:rPr>
        <w:t xml:space="preserve">(title_tag[</w:t>
      </w:r>
      <w:r>
        <w:rPr>
          <w:rStyle w:val="DecValTok"/>
        </w:rPr>
        <w:t xml:space="preserve">0</w:t>
      </w:r>
      <w:r>
        <w:rPr>
          <w:rStyle w:val="NormalTok"/>
        </w:rPr>
        <w:t xml:space="preserve">])</w:t>
      </w:r>
    </w:p>
    <w:p>
      <w:pPr>
        <w:pStyle w:val="SourceCode"/>
      </w:pPr>
      <w:r>
        <w:rPr>
          <w:rStyle w:val="VerbatimChar"/>
        </w:rPr>
        <w:t xml:space="preserve">bs4.element.Tag</w:t>
      </w:r>
    </w:p>
    <w:p>
      <w:pPr>
        <w:pStyle w:val="SourceCode"/>
      </w:pPr>
      <w:r>
        <w:rPr>
          <w:rStyle w:val="NormalTok"/>
        </w:rPr>
        <w:t xml:space="preserve">title_tag[</w:t>
      </w:r>
      <w:r>
        <w:rPr>
          <w:rStyle w:val="DecValTok"/>
        </w:rPr>
        <w:t xml:space="preserve">0</w:t>
      </w:r>
      <w:r>
        <w:rPr>
          <w:rStyle w:val="NormalTok"/>
        </w:rPr>
        <w:t xml:space="preserve">].getText()</w:t>
      </w:r>
    </w:p>
    <w:p>
      <w:pPr>
        <w:pStyle w:val="SourceCode"/>
      </w:pPr>
      <w:r>
        <w:rPr>
          <w:rStyle w:val="VerbatimChar"/>
        </w:rPr>
        <w:t xml:space="preserve">'Example Domain'</w:t>
      </w:r>
    </w:p>
    <w:bookmarkEnd w:id="24"/>
    <w:bookmarkStart w:id="25" w:name="Xb8c08b179befe44f43f5e59aa067ab7b4dae417"/>
    <w:p>
      <w:pPr>
        <w:pStyle w:val="Heading3"/>
      </w:pPr>
      <w:r>
        <w:t xml:space="preserve">Example Task 1 - Grabbing all elements of a class</w:t>
      </w:r>
    </w:p>
    <w:p>
      <w:pPr>
        <w:pStyle w:val="FirstParagraph"/>
      </w:pPr>
      <w:r>
        <w:t xml:space="preserve">Let’s try to grab all the section headings of the Wikipedia Article on Grace Hopper from this URL: https://en.wikipedia.org/wiki/Grace_Hopper</w:t>
      </w:r>
    </w:p>
    <w:p>
      <w:pPr>
        <w:pStyle w:val="SourceCode"/>
      </w:pPr>
      <w:r>
        <w:rPr>
          <w:rStyle w:val="CommentTok"/>
        </w:rPr>
        <w:t xml:space="preserve"># First get the request</w:t>
      </w:r>
      <w:r>
        <w:br/>
      </w:r>
      <w:r>
        <w:rPr>
          <w:rStyle w:val="NormalTok"/>
        </w:rPr>
        <w:t xml:space="preserve">res </w:t>
      </w:r>
      <w:r>
        <w:rPr>
          <w:rStyle w:val="OperatorTok"/>
        </w:rPr>
        <w:t xml:space="preserve">=</w:t>
      </w:r>
      <w:r>
        <w:rPr>
          <w:rStyle w:val="NormalTok"/>
        </w:rPr>
        <w:t xml:space="preserve"> requests.get(</w:t>
      </w:r>
      <w:r>
        <w:rPr>
          <w:rStyle w:val="StringTok"/>
        </w:rPr>
        <w:t xml:space="preserve">'https://en.wikipedia.org/wiki/Grace_Hopper'</w:t>
      </w:r>
      <w:r>
        <w:rPr>
          <w:rStyle w:val="NormalTok"/>
        </w:rPr>
        <w:t xml:space="preserve">)</w:t>
      </w:r>
    </w:p>
    <w:p>
      <w:pPr>
        <w:pStyle w:val="SourceCode"/>
      </w:pPr>
      <w:r>
        <w:rPr>
          <w:rStyle w:val="CommentTok"/>
        </w:rPr>
        <w:t xml:space="preserve"># Create a soup from request</w:t>
      </w:r>
      <w:r>
        <w:br/>
      </w: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FirstParagraph"/>
      </w:pPr>
      <w:r>
        <w:t xml:space="preserve">Now its time to figure out what we are actually looking for. Inspect the element on the page to see that the section headers have the class</w:t>
      </w:r>
      <w:r>
        <w:t xml:space="preserve"> </w:t>
      </w:r>
      <w:r>
        <w:t xml:space="preserve">“</w:t>
      </w:r>
      <w:r>
        <w:t xml:space="preserve">mw-headline</w:t>
      </w:r>
      <w:r>
        <w:t xml:space="preserve">”</w:t>
      </w:r>
      <w:r>
        <w:t xml:space="preserve">. Because this is a class and not a straight tag, we need to adhere to some syntax for CSS. In this case</w:t>
      </w:r>
    </w:p>
    <w:p>
      <w:pPr>
        <w:pStyle w:val="BodyText"/>
      </w:pPr>
      <w:r>
        <w:t xml:space="preserve">Syntax to pass to the .select() method</w:t>
      </w:r>
    </w:p>
    <w:p>
      <w:pPr>
        <w:pStyle w:val="BodyText"/>
      </w:pPr>
      <w:r>
        <w:t xml:space="preserve">Match Results</w:t>
      </w:r>
    </w:p>
    <w:p>
      <w:pPr>
        <w:pStyle w:val="BodyText"/>
      </w:pPr>
      <w:r>
        <w:t xml:space="preserve">soup.select(</w:t>
      </w:r>
      <w:r>
        <w:t xml:space="preserve">‘</w:t>
      </w:r>
      <w:r>
        <w:t xml:space="preserve">div</w:t>
      </w:r>
      <w:r>
        <w:t xml:space="preserve">’</w:t>
      </w:r>
      <w:r>
        <w:t xml:space="preserve">)</w:t>
      </w:r>
    </w:p>
    <w:p>
      <w:pPr>
        <w:pStyle w:val="BodyText"/>
      </w:pPr>
      <w:r>
        <w:t xml:space="preserve">All elements with the</w:t>
      </w:r>
      <w:r>
        <w:t xml:space="preserve"> </w:t>
      </w:r>
      <w:r>
        <w:t xml:space="preserve">&lt;div&gt;</w:t>
      </w:r>
      <w:r>
        <w:t xml:space="preserve"> </w:t>
      </w:r>
      <w:r>
        <w:t xml:space="preserve">tag</w:t>
      </w:r>
    </w:p>
    <w:p>
      <w:pPr>
        <w:pStyle w:val="BodyText"/>
      </w:pPr>
      <w:r>
        <w:t xml:space="preserve">soup.select(</w:t>
      </w:r>
      <w:r>
        <w:t xml:space="preserve">‘</w:t>
      </w:r>
      <w:r>
        <w:t xml:space="preserve">#some_id</w:t>
      </w:r>
      <w:r>
        <w:t xml:space="preserve">’</w:t>
      </w:r>
      <w:r>
        <w:t xml:space="preserve">)</w:t>
      </w:r>
    </w:p>
    <w:p>
      <w:pPr>
        <w:pStyle w:val="BodyText"/>
      </w:pPr>
      <w:r>
        <w:t xml:space="preserve">The HTML element containing the</w:t>
      </w:r>
      <w:r>
        <w:t xml:space="preserve"> </w:t>
      </w:r>
      <w:r>
        <w:t xml:space="preserve">id</w:t>
      </w:r>
      <w:r>
        <w:t xml:space="preserve"> </w:t>
      </w:r>
      <w:r>
        <w:t xml:space="preserve">attribute of</w:t>
      </w:r>
      <w:r>
        <w:t xml:space="preserve"> </w:t>
      </w:r>
      <w:r>
        <w:t xml:space="preserve">some_id</w:t>
      </w:r>
    </w:p>
    <w:p>
      <w:pPr>
        <w:pStyle w:val="BodyText"/>
      </w:pPr>
      <w:r>
        <w:t xml:space="preserve">soup.select(</w:t>
      </w:r>
      <w:r>
        <w:t xml:space="preserve">‘</w:t>
      </w:r>
      <w:r>
        <w:t xml:space="preserve">.notice</w:t>
      </w:r>
      <w:r>
        <w:t xml:space="preserve">’</w:t>
      </w:r>
      <w:r>
        <w:t xml:space="preserve">)</w:t>
      </w:r>
    </w:p>
    <w:p>
      <w:pPr>
        <w:pStyle w:val="BodyText"/>
      </w:pPr>
      <w:r>
        <w:t xml:space="preserve">All the HTML elements with the CSS</w:t>
      </w:r>
      <w:r>
        <w:t xml:space="preserve"> </w:t>
      </w:r>
      <w:r>
        <w:t xml:space="preserve">class</w:t>
      </w:r>
      <w:r>
        <w:t xml:space="preserve"> </w:t>
      </w:r>
      <w:r>
        <w:t xml:space="preserve">named</w:t>
      </w:r>
      <w:r>
        <w:t xml:space="preserve"> </w:t>
      </w:r>
      <w:r>
        <w:t xml:space="preserve">notice</w:t>
      </w:r>
    </w:p>
    <w:p>
      <w:pPr>
        <w:pStyle w:val="BodyText"/>
      </w:pPr>
      <w:r>
        <w:t xml:space="preserve">soup.select(</w:t>
      </w:r>
      <w:r>
        <w:t xml:space="preserve">‘</w:t>
      </w:r>
      <w:r>
        <w:t xml:space="preserve">div span</w:t>
      </w:r>
      <w:r>
        <w:t xml:space="preserve">’</w:t>
      </w:r>
      <w:r>
        <w:t xml:space="preserve">)</w:t>
      </w:r>
    </w:p>
    <w:p>
      <w:pPr>
        <w:pStyle w:val="BodyText"/>
      </w:pPr>
      <w:r>
        <w:t xml:space="preserve">Any elements named</w:t>
      </w:r>
      <w:r>
        <w:t xml:space="preserve"> </w:t>
      </w:r>
      <w:r>
        <w:t xml:space="preserve">&lt;span&gt;</w:t>
      </w:r>
      <w:r>
        <w:t xml:space="preserve"> </w:t>
      </w:r>
      <w:r>
        <w:t xml:space="preserve">that are within an element named</w:t>
      </w:r>
      <w:r>
        <w:t xml:space="preserve"> </w:t>
      </w:r>
      <w:r>
        <w:t xml:space="preserve">&lt;div&gt;</w:t>
      </w:r>
    </w:p>
    <w:p>
      <w:pPr>
        <w:pStyle w:val="BodyText"/>
      </w:pPr>
      <w:r>
        <w:t xml:space="preserve">soup.select(</w:t>
      </w:r>
      <w:r>
        <w:t xml:space="preserve">‘</w:t>
      </w:r>
      <w:r>
        <w:t xml:space="preserve">div &gt; span</w:t>
      </w:r>
      <w:r>
        <w:t xml:space="preserve">’</w:t>
      </w:r>
      <w:r>
        <w:t xml:space="preserve">)</w:t>
      </w:r>
    </w:p>
    <w:p>
      <w:pPr>
        <w:pStyle w:val="BodyText"/>
      </w:pPr>
      <w:r>
        <w:t xml:space="preserve">Any elements named</w:t>
      </w:r>
      <w:r>
        <w:t xml:space="preserve"> </w:t>
      </w:r>
      <w:r>
        <w:t xml:space="preserve">&lt;span&gt;</w:t>
      </w:r>
      <w:r>
        <w:t xml:space="preserve"> </w:t>
      </w:r>
      <w:r>
        <w:t xml:space="preserve">that are</w:t>
      </w:r>
      <w:r>
        <w:t xml:space="preserve"> </w:t>
      </w:r>
      <w:r>
        <w:t xml:space="preserve">directly</w:t>
      </w:r>
      <w:r>
        <w:t xml:space="preserve"> </w:t>
      </w:r>
      <w:r>
        <w:t xml:space="preserve">within an element named</w:t>
      </w:r>
      <w:r>
        <w:t xml:space="preserve"> </w:t>
      </w:r>
      <w:r>
        <w:t xml:space="preserve">&lt;div&gt;</w:t>
      </w:r>
      <w:r>
        <w:t xml:space="preserve">, with no other element in between</w:t>
      </w:r>
    </w:p>
    <w:p>
      <w:pPr>
        <w:pStyle w:val="SourceCode"/>
      </w:pPr>
      <w:r>
        <w:rPr>
          <w:rStyle w:val="CommentTok"/>
        </w:rPr>
        <w:t xml:space="preserve"># note depending on your IP Address, </w:t>
      </w:r>
      <w:r>
        <w:br/>
      </w:r>
      <w:r>
        <w:rPr>
          <w:rStyle w:val="CommentTok"/>
        </w:rPr>
        <w:t xml:space="preserve"># this class may be called something different</w:t>
      </w:r>
      <w:r>
        <w:br/>
      </w:r>
      <w:r>
        <w:rPr>
          <w:rStyle w:val="NormalTok"/>
        </w:rPr>
        <w:t xml:space="preserve">soup.select(</w:t>
      </w:r>
      <w:r>
        <w:rPr>
          <w:rStyle w:val="StringTok"/>
        </w:rPr>
        <w:t xml:space="preserve">".toctext"</w:t>
      </w:r>
      <w:r>
        <w:rPr>
          <w:rStyle w:val="NormalTok"/>
        </w:rPr>
        <w:t xml:space="preserve">)</w:t>
      </w:r>
    </w:p>
    <w:p>
      <w:pPr>
        <w:pStyle w:val="SourceCode"/>
      </w:pPr>
      <w:r>
        <w:rPr>
          <w:rStyle w:val="VerbatimChar"/>
        </w:rPr>
        <w:t xml:space="preserve">[&lt;span class="mw-headline" id="Early_life_and_education"&gt;Early life and education&lt;/span&gt;,</w:t>
      </w:r>
      <w:r>
        <w:br/>
      </w:r>
      <w:r>
        <w:rPr>
          <w:rStyle w:val="VerbatimChar"/>
        </w:rPr>
        <w:t xml:space="preserve"> &lt;span class="mw-headline" id="Career"&gt;Career&lt;/span&gt;,</w:t>
      </w:r>
      <w:r>
        <w:br/>
      </w:r>
      <w:r>
        <w:rPr>
          <w:rStyle w:val="VerbatimChar"/>
        </w:rPr>
        <w:t xml:space="preserve"> &lt;span class="mw-headline" id="World_War_II"&gt;World War II&lt;/span&gt;,</w:t>
      </w:r>
      <w:r>
        <w:br/>
      </w:r>
      <w:r>
        <w:rPr>
          <w:rStyle w:val="VerbatimChar"/>
        </w:rPr>
        <w:t xml:space="preserve"> &lt;span class="mw-headline" id="UNIVAC"&gt;UNIVAC&lt;/span&gt;,</w:t>
      </w:r>
      <w:r>
        <w:br/>
      </w:r>
      <w:r>
        <w:rPr>
          <w:rStyle w:val="VerbatimChar"/>
        </w:rPr>
        <w:t xml:space="preserve"> &lt;span class="mw-headline" id="COBOL"&gt;COBOL&lt;/span&gt;,</w:t>
      </w:r>
      <w:r>
        <w:br/>
      </w:r>
      <w:r>
        <w:rPr>
          <w:rStyle w:val="VerbatimChar"/>
        </w:rPr>
        <w:t xml:space="preserve"> &lt;span class="mw-headline" id="Standards"&gt;Standards&lt;/span&gt;,</w:t>
      </w:r>
      <w:r>
        <w:br/>
      </w:r>
      <w:r>
        <w:rPr>
          <w:rStyle w:val="VerbatimChar"/>
        </w:rPr>
        <w:t xml:space="preserve"> &lt;span class="mw-headline" id="Retirement"&gt;Retirement&lt;/span&gt;,</w:t>
      </w:r>
      <w:r>
        <w:br/>
      </w:r>
      <w:r>
        <w:rPr>
          <w:rStyle w:val="VerbatimChar"/>
        </w:rPr>
        <w:t xml:space="preserve"> &lt;span class="mw-headline" id="Post-retirement"&gt;Post-retirement&lt;/span&gt;,</w:t>
      </w:r>
      <w:r>
        <w:br/>
      </w:r>
      <w:r>
        <w:rPr>
          <w:rStyle w:val="VerbatimChar"/>
        </w:rPr>
        <w:t xml:space="preserve"> &lt;span class="mw-headline" id="Anecdotes"&gt;Anecdotes&lt;/span&gt;,</w:t>
      </w:r>
      <w:r>
        <w:br/>
      </w:r>
      <w:r>
        <w:rPr>
          <w:rStyle w:val="VerbatimChar"/>
        </w:rPr>
        <w:t xml:space="preserve"> &lt;span class="mw-headline" id="Death"&gt;Death&lt;/span&gt;,</w:t>
      </w:r>
      <w:r>
        <w:br/>
      </w:r>
      <w:r>
        <w:rPr>
          <w:rStyle w:val="VerbatimChar"/>
        </w:rPr>
        <w:t xml:space="preserve"> &lt;span class="mw-headline" id="Dates_of_rank"&gt;Dates of rank&lt;/span&gt;,</w:t>
      </w:r>
      <w:r>
        <w:br/>
      </w:r>
      <w:r>
        <w:rPr>
          <w:rStyle w:val="VerbatimChar"/>
        </w:rPr>
        <w:t xml:space="preserve"> &lt;span class="mw-headline" id="Awards_and_honors"&gt;Awards and honors&lt;/span&gt;,</w:t>
      </w:r>
      <w:r>
        <w:br/>
      </w:r>
      <w:r>
        <w:rPr>
          <w:rStyle w:val="VerbatimChar"/>
        </w:rPr>
        <w:t xml:space="preserve"> &lt;span class="mw-headline" id="Military_awards"&gt;Military awards&lt;/span&gt;,</w:t>
      </w:r>
      <w:r>
        <w:br/>
      </w:r>
      <w:r>
        <w:rPr>
          <w:rStyle w:val="VerbatimChar"/>
        </w:rPr>
        <w:t xml:space="preserve"> &lt;span class="mw-headline" id="Other_awards"&gt;Other awards&lt;/span&gt;,</w:t>
      </w:r>
      <w:r>
        <w:br/>
      </w:r>
      <w:r>
        <w:rPr>
          <w:rStyle w:val="VerbatimChar"/>
        </w:rPr>
        <w:t xml:space="preserve"> &lt;span class="mw-headline" id="Legacy"&gt;Legacy&lt;/span&gt;,</w:t>
      </w:r>
      <w:r>
        <w:br/>
      </w:r>
      <w:r>
        <w:rPr>
          <w:rStyle w:val="VerbatimChar"/>
        </w:rPr>
        <w:t xml:space="preserve"> &lt;span class="mw-headline" id="Places"&gt;Places&lt;/span&gt;,</w:t>
      </w:r>
      <w:r>
        <w:br/>
      </w:r>
      <w:r>
        <w:rPr>
          <w:rStyle w:val="VerbatimChar"/>
        </w:rPr>
        <w:t xml:space="preserve"> &lt;span class="mw-headline" id="Programs"&gt;Programs&lt;/span&gt;,</w:t>
      </w:r>
      <w:r>
        <w:br/>
      </w:r>
      <w:r>
        <w:rPr>
          <w:rStyle w:val="VerbatimChar"/>
        </w:rPr>
        <w:t xml:space="preserve"> &lt;span class="mw-headline" id="In_popular_culture"&gt;In popular culture&lt;/span&gt;,</w:t>
      </w:r>
      <w:r>
        <w:br/>
      </w:r>
      <w:r>
        <w:rPr>
          <w:rStyle w:val="VerbatimChar"/>
        </w:rPr>
        <w:t xml:space="preserve"> &lt;span class="mw-headline" id="Grace_Hopper_Celebration_of_Women_in_Computing"&gt;Grace Hopper Celebration of Women in Computing&lt;/span&gt;,</w:t>
      </w:r>
      <w:r>
        <w:br/>
      </w:r>
      <w:r>
        <w:rPr>
          <w:rStyle w:val="VerbatimChar"/>
        </w:rPr>
        <w:t xml:space="preserve"> &lt;span class="mw-headline" id="Notes"&gt;Notes&lt;/span&gt;,</w:t>
      </w:r>
      <w:r>
        <w:br/>
      </w:r>
      <w:r>
        <w:rPr>
          <w:rStyle w:val="VerbatimChar"/>
        </w:rPr>
        <w:t xml:space="preserve"> &lt;span class="mw-headline" id="Obituary_notices"&gt;Obituary notices&lt;/span&gt;,</w:t>
      </w:r>
      <w:r>
        <w:br/>
      </w:r>
      <w:r>
        <w:rPr>
          <w:rStyle w:val="VerbatimChar"/>
        </w:rPr>
        <w:t xml:space="preserve"> &lt;span class="mw-headline" id="See_also"&gt;See also&lt;/span&gt;,</w:t>
      </w:r>
      <w:r>
        <w:br/>
      </w:r>
      <w:r>
        <w:rPr>
          <w:rStyle w:val="VerbatimChar"/>
        </w:rPr>
        <w:t xml:space="preserve"> &lt;span class="mw-headline" id="References"&gt;References&lt;/span&gt;,</w:t>
      </w:r>
      <w:r>
        <w:br/>
      </w:r>
      <w:r>
        <w:rPr>
          <w:rStyle w:val="VerbatimChar"/>
        </w:rPr>
        <w:t xml:space="preserve"> &lt;span class="mw-headline" id="Further_reading"&gt;Further reading&lt;/span&gt;,</w:t>
      </w:r>
      <w:r>
        <w:br/>
      </w:r>
      <w:r>
        <w:rPr>
          <w:rStyle w:val="VerbatimChar"/>
        </w:rPr>
        <w:t xml:space="preserve"> &lt;span class="mw-headline" id="External_links"&gt;External links&lt;/span&gt;]</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oup.select(</w:t>
      </w:r>
      <w:r>
        <w:rPr>
          <w:rStyle w:val="StringTok"/>
        </w:rPr>
        <w:t xml:space="preserve">".toctext"</w:t>
      </w:r>
      <w:r>
        <w:rPr>
          <w:rStyle w:val="NormalTok"/>
        </w:rPr>
        <w:t xml:space="preserve">):</w:t>
      </w:r>
      <w:r>
        <w:br/>
      </w:r>
      <w:r>
        <w:rPr>
          <w:rStyle w:val="NormalTok"/>
        </w:rPr>
        <w:t xml:space="preserve">    </w:t>
      </w:r>
      <w:r>
        <w:rPr>
          <w:rStyle w:val="BuiltInTok"/>
        </w:rPr>
        <w:t xml:space="preserve">print</w:t>
      </w:r>
      <w:r>
        <w:rPr>
          <w:rStyle w:val="NormalTok"/>
        </w:rPr>
        <w:t xml:space="preserve">(item.text)</w:t>
      </w:r>
    </w:p>
    <w:p>
      <w:pPr>
        <w:pStyle w:val="SourceCode"/>
      </w:pPr>
      <w:r>
        <w:rPr>
          <w:rStyle w:val="VerbatimChar"/>
        </w:rPr>
        <w:t xml:space="preserve">Early life and education</w:t>
      </w:r>
      <w:r>
        <w:br/>
      </w:r>
      <w:r>
        <w:rPr>
          <w:rStyle w:val="VerbatimChar"/>
        </w:rPr>
        <w:t xml:space="preserve">Career</w:t>
      </w:r>
      <w:r>
        <w:br/>
      </w:r>
      <w:r>
        <w:rPr>
          <w:rStyle w:val="VerbatimChar"/>
        </w:rPr>
        <w:t xml:space="preserve">World War II</w:t>
      </w:r>
      <w:r>
        <w:br/>
      </w:r>
      <w:r>
        <w:rPr>
          <w:rStyle w:val="VerbatimChar"/>
        </w:rPr>
        <w:t xml:space="preserve">UNIVAC</w:t>
      </w:r>
      <w:r>
        <w:br/>
      </w:r>
      <w:r>
        <w:rPr>
          <w:rStyle w:val="VerbatimChar"/>
        </w:rPr>
        <w:t xml:space="preserve">COBOL</w:t>
      </w:r>
      <w:r>
        <w:br/>
      </w:r>
      <w:r>
        <w:rPr>
          <w:rStyle w:val="VerbatimChar"/>
        </w:rPr>
        <w:t xml:space="preserve">Standards</w:t>
      </w:r>
      <w:r>
        <w:br/>
      </w:r>
      <w:r>
        <w:rPr>
          <w:rStyle w:val="VerbatimChar"/>
        </w:rPr>
        <w:t xml:space="preserve">Retirement</w:t>
      </w:r>
      <w:r>
        <w:br/>
      </w:r>
      <w:r>
        <w:rPr>
          <w:rStyle w:val="VerbatimChar"/>
        </w:rPr>
        <w:t xml:space="preserve">Post-retirement</w:t>
      </w:r>
      <w:r>
        <w:br/>
      </w:r>
      <w:r>
        <w:rPr>
          <w:rStyle w:val="VerbatimChar"/>
        </w:rPr>
        <w:t xml:space="preserve">Anecdotes</w:t>
      </w:r>
      <w:r>
        <w:br/>
      </w:r>
      <w:r>
        <w:rPr>
          <w:rStyle w:val="VerbatimChar"/>
        </w:rPr>
        <w:t xml:space="preserve">Death</w:t>
      </w:r>
      <w:r>
        <w:br/>
      </w:r>
      <w:r>
        <w:rPr>
          <w:rStyle w:val="VerbatimChar"/>
        </w:rPr>
        <w:t xml:space="preserve">Dates of rank</w:t>
      </w:r>
      <w:r>
        <w:br/>
      </w:r>
      <w:r>
        <w:rPr>
          <w:rStyle w:val="VerbatimChar"/>
        </w:rPr>
        <w:t xml:space="preserve">Awards and honors</w:t>
      </w:r>
      <w:r>
        <w:br/>
      </w:r>
      <w:r>
        <w:rPr>
          <w:rStyle w:val="VerbatimChar"/>
        </w:rPr>
        <w:t xml:space="preserve">Military awards</w:t>
      </w:r>
      <w:r>
        <w:br/>
      </w:r>
      <w:r>
        <w:rPr>
          <w:rStyle w:val="VerbatimChar"/>
        </w:rPr>
        <w:t xml:space="preserve">Other awards</w:t>
      </w:r>
      <w:r>
        <w:br/>
      </w:r>
      <w:r>
        <w:rPr>
          <w:rStyle w:val="VerbatimChar"/>
        </w:rPr>
        <w:t xml:space="preserve">Legacy</w:t>
      </w:r>
      <w:r>
        <w:br/>
      </w:r>
      <w:r>
        <w:rPr>
          <w:rStyle w:val="VerbatimChar"/>
        </w:rPr>
        <w:t xml:space="preserve">Places</w:t>
      </w:r>
      <w:r>
        <w:br/>
      </w:r>
      <w:r>
        <w:rPr>
          <w:rStyle w:val="VerbatimChar"/>
        </w:rPr>
        <w:t xml:space="preserve">Programs</w:t>
      </w:r>
      <w:r>
        <w:br/>
      </w:r>
      <w:r>
        <w:rPr>
          <w:rStyle w:val="VerbatimChar"/>
        </w:rPr>
        <w:t xml:space="preserve">In popular culture</w:t>
      </w:r>
      <w:r>
        <w:br/>
      </w:r>
      <w:r>
        <w:rPr>
          <w:rStyle w:val="VerbatimChar"/>
        </w:rPr>
        <w:t xml:space="preserve">Grace Hopper Celebration of Women in Computing</w:t>
      </w:r>
      <w:r>
        <w:br/>
      </w:r>
      <w:r>
        <w:rPr>
          <w:rStyle w:val="VerbatimChar"/>
        </w:rPr>
        <w:t xml:space="preserve">Notes</w:t>
      </w:r>
      <w:r>
        <w:br/>
      </w:r>
      <w:r>
        <w:rPr>
          <w:rStyle w:val="VerbatimChar"/>
        </w:rPr>
        <w:t xml:space="preserve">Obituary notices</w:t>
      </w:r>
      <w:r>
        <w:br/>
      </w:r>
      <w:r>
        <w:rPr>
          <w:rStyle w:val="VerbatimChar"/>
        </w:rPr>
        <w:t xml:space="preserve">See also</w:t>
      </w:r>
      <w:r>
        <w:br/>
      </w:r>
      <w:r>
        <w:rPr>
          <w:rStyle w:val="VerbatimChar"/>
        </w:rPr>
        <w:t xml:space="preserve">References</w:t>
      </w:r>
      <w:r>
        <w:br/>
      </w:r>
      <w:r>
        <w:rPr>
          <w:rStyle w:val="VerbatimChar"/>
        </w:rPr>
        <w:t xml:space="preserve">Further reading</w:t>
      </w:r>
      <w:r>
        <w:br/>
      </w:r>
      <w:r>
        <w:rPr>
          <w:rStyle w:val="VerbatimChar"/>
        </w:rPr>
        <w:t xml:space="preserve">External links</w:t>
      </w:r>
    </w:p>
    <w:bookmarkEnd w:id="25"/>
    <w:bookmarkStart w:id="26" w:name="X559abc3d2ee5df74397ebe7ed0f0efebfa5480d"/>
    <w:p>
      <w:pPr>
        <w:pStyle w:val="Heading3"/>
      </w:pPr>
      <w:r>
        <w:t xml:space="preserve">Example Task 3 - Getting an Image from a Website</w:t>
      </w:r>
    </w:p>
    <w:p>
      <w:pPr>
        <w:pStyle w:val="FirstParagraph"/>
      </w:pPr>
      <w:r>
        <w:t xml:space="preserve">Let’s attempt to grab the image of the Deep Blue Computer from this wikipedia article: https://en.wikipedia.org/wiki/Deep_Blue_(chess_computer)</w:t>
      </w:r>
    </w:p>
    <w:p>
      <w:pPr>
        <w:pStyle w:val="SourceCode"/>
      </w:pPr>
      <w:r>
        <w:rPr>
          <w:rStyle w:val="NormalTok"/>
        </w:rPr>
        <w:t xml:space="preserve">res </w:t>
      </w:r>
      <w:r>
        <w:rPr>
          <w:rStyle w:val="OperatorTok"/>
        </w:rPr>
        <w:t xml:space="preserve">=</w:t>
      </w:r>
      <w:r>
        <w:rPr>
          <w:rStyle w:val="NormalTok"/>
        </w:rPr>
        <w:t xml:space="preserve"> requests.get(</w:t>
      </w:r>
      <w:r>
        <w:rPr>
          <w:rStyle w:val="StringTok"/>
        </w:rPr>
        <w:t xml:space="preserve">"https://en.wikipedia.org/wiki/Deep_Blue_(chess_computer)"</w:t>
      </w:r>
      <w:r>
        <w:rPr>
          <w:rStyle w:val="NormalTok"/>
        </w:rPr>
        <w:t xml:space="preserve">)</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image_info </w:t>
      </w:r>
      <w:r>
        <w:rPr>
          <w:rStyle w:val="OperatorTok"/>
        </w:rPr>
        <w:t xml:space="preserve">=</w:t>
      </w:r>
      <w:r>
        <w:rPr>
          <w:rStyle w:val="NormalTok"/>
        </w:rPr>
        <w:t xml:space="preserve"> soup.select(</w:t>
      </w:r>
      <w:r>
        <w:rPr>
          <w:rStyle w:val="StringTok"/>
        </w:rPr>
        <w:t xml:space="preserve">'.thumbimage'</w:t>
      </w:r>
      <w:r>
        <w:rPr>
          <w:rStyle w:val="NormalTok"/>
        </w:rPr>
        <w:t xml:space="preserve">)</w:t>
      </w:r>
    </w:p>
    <w:p>
      <w:pPr>
        <w:pStyle w:val="SourceCode"/>
      </w:pPr>
      <w:r>
        <w:rPr>
          <w:rStyle w:val="NormalTok"/>
        </w:rPr>
        <w:t xml:space="preserve">image_info</w:t>
      </w:r>
    </w:p>
    <w:p>
      <w:pPr>
        <w:pStyle w:val="SourceCode"/>
      </w:pPr>
      <w:r>
        <w:rPr>
          <w:rStyle w:val="VerbatimChar"/>
        </w:rPr>
        <w:t xml:space="preserve">[&lt;img alt="" class="thumbimage" data-file-height="601" data-file-width="400" decoding="async" height="331" src="//upload.wikimedia.org/wikipedia/commons/thumb/b/be/Deep_Blue.jpg/220px-Deep_Blue.jpg" srcset="//upload.wikimedia.org/wikipedia/commons/thumb/b/be/Deep_Blue.jpg/330px-Deep_Blue.jpg 1.5x, //upload.wikimedia.org/wikipedia/commons/b/be/Deep_Blue.jpg 2x" width="220"/&gt;,</w:t>
      </w:r>
      <w:r>
        <w:br/>
      </w:r>
      <w:r>
        <w:rPr>
          <w:rStyle w:val="VerbatimChar"/>
        </w:rPr>
        <w:t xml:space="preserve"> &lt;img alt="" class="thumbimage" data-file-height="600" data-file-width="800" decoding="async" height="165" src="//upload.wikimedia.org/wikipedia/commons/thumb/6/6f/Kasparov_Magath_1985_Hamburg-2.png/220px-Kasparov_Magath_1985_Hamburg-2.png" srcset="//upload.wikimedia.org/wikipedia/commons/thumb/6/6f/Kasparov_Magath_1985_Hamburg-2.png/330px-Kasparov_Magath_1985_Hamburg-2.png 1.5x, //upload.wikimedia.org/wikipedia/commons/thumb/6/6f/Kasparov_Magath_1985_Hamburg-2.png/440px-Kasparov_Magath_1985_Hamburg-2.png 2x" width="220"/&gt;]</w:t>
      </w:r>
    </w:p>
    <w:p>
      <w:pPr>
        <w:pStyle w:val="SourceCode"/>
      </w:pPr>
      <w:r>
        <w:rPr>
          <w:rStyle w:val="BuiltInTok"/>
        </w:rPr>
        <w:t xml:space="preserve">len</w:t>
      </w:r>
      <w:r>
        <w:rPr>
          <w:rStyle w:val="NormalTok"/>
        </w:rPr>
        <w:t xml:space="preserve">(image_info)</w:t>
      </w:r>
    </w:p>
    <w:p>
      <w:pPr>
        <w:pStyle w:val="SourceCode"/>
      </w:pPr>
      <w:r>
        <w:rPr>
          <w:rStyle w:val="VerbatimChar"/>
        </w:rPr>
        <w:t xml:space="preserve">2</w:t>
      </w:r>
    </w:p>
    <w:p>
      <w:pPr>
        <w:pStyle w:val="SourceCode"/>
      </w:pPr>
      <w:r>
        <w:rPr>
          <w:rStyle w:val="NormalTok"/>
        </w:rPr>
        <w:t xml:space="preserve">computer </w:t>
      </w:r>
      <w:r>
        <w:rPr>
          <w:rStyle w:val="OperatorTok"/>
        </w:rPr>
        <w:t xml:space="preserve">=</w:t>
      </w:r>
      <w:r>
        <w:rPr>
          <w:rStyle w:val="NormalTok"/>
        </w:rPr>
        <w:t xml:space="preserve"> image_info[</w:t>
      </w:r>
      <w:r>
        <w:rPr>
          <w:rStyle w:val="DecValTok"/>
        </w:rPr>
        <w:t xml:space="preserve">0</w:t>
      </w:r>
      <w:r>
        <w:rPr>
          <w:rStyle w:val="NormalTok"/>
        </w:rPr>
        <w:t xml:space="preserve">]</w:t>
      </w:r>
    </w:p>
    <w:p>
      <w:pPr>
        <w:pStyle w:val="SourceCode"/>
      </w:pPr>
      <w:r>
        <w:rPr>
          <w:rStyle w:val="BuiltInTok"/>
        </w:rPr>
        <w:t xml:space="preserve">type</w:t>
      </w:r>
      <w:r>
        <w:rPr>
          <w:rStyle w:val="NormalTok"/>
        </w:rPr>
        <w:t xml:space="preserve">(computer)</w:t>
      </w:r>
    </w:p>
    <w:p>
      <w:pPr>
        <w:pStyle w:val="SourceCode"/>
      </w:pPr>
      <w:r>
        <w:rPr>
          <w:rStyle w:val="VerbatimChar"/>
        </w:rPr>
        <w:t xml:space="preserve">bs4.element.Tag</w:t>
      </w:r>
    </w:p>
    <w:p>
      <w:pPr>
        <w:pStyle w:val="FirstParagraph"/>
      </w:pPr>
      <w:r>
        <w:t xml:space="preserve">You can make dictionary like calls for parts of the Tag, in this case, we are interested in the</w:t>
      </w:r>
      <w:r>
        <w:t xml:space="preserve"> </w:t>
      </w:r>
      <w:r>
        <w:rPr>
          <w:bCs/>
          <w:b/>
        </w:rPr>
        <w:t xml:space="preserve">src</w:t>
      </w:r>
      <w:r>
        <w:t xml:space="preserve"> </w:t>
      </w:r>
      <w:r>
        <w:t xml:space="preserve">, or</w:t>
      </w:r>
      <w:r>
        <w:t xml:space="preserve"> </w:t>
      </w:r>
      <w:r>
        <w:t xml:space="preserve">“</w:t>
      </w:r>
      <w:r>
        <w:t xml:space="preserve">source</w:t>
      </w:r>
      <w:r>
        <w:t xml:space="preserve">”</w:t>
      </w:r>
      <w:r>
        <w:t xml:space="preserve"> </w:t>
      </w:r>
      <w:r>
        <w:t xml:space="preserve">of the image, which should be its own .jpg or .png link:</w:t>
      </w:r>
    </w:p>
    <w:p>
      <w:pPr>
        <w:pStyle w:val="SourceCode"/>
      </w:pPr>
      <w:r>
        <w:rPr>
          <w:rStyle w:val="NormalTok"/>
        </w:rPr>
        <w:t xml:space="preserve">computer[</w:t>
      </w:r>
      <w:r>
        <w:rPr>
          <w:rStyle w:val="StringTok"/>
        </w:rPr>
        <w:t xml:space="preserve">'src'</w:t>
      </w:r>
      <w:r>
        <w:rPr>
          <w:rStyle w:val="NormalTok"/>
        </w:rPr>
        <w:t xml:space="preserve">]</w:t>
      </w:r>
    </w:p>
    <w:p>
      <w:pPr>
        <w:pStyle w:val="SourceCode"/>
      </w:pPr>
      <w:r>
        <w:rPr>
          <w:rStyle w:val="VerbatimChar"/>
        </w:rPr>
        <w:t xml:space="preserve">'//upload.wikimedia.org/wikipedia/commons/thumb/b/be/Deep_Blue.jpg/220px-Deep_Blue.jpg'</w:t>
      </w:r>
    </w:p>
    <w:p>
      <w:pPr>
        <w:pStyle w:val="FirstParagraph"/>
      </w:pPr>
      <w:r>
        <w:t xml:space="preserve">We can actually display it with a markdown cell with the following:</w:t>
      </w:r>
    </w:p>
    <w:p>
      <w:pPr>
        <w:pStyle w:val="SourceCode"/>
      </w:pPr>
      <w:r>
        <w:rPr>
          <w:rStyle w:val="VerbatimChar"/>
        </w:rPr>
        <w:t xml:space="preserve">&lt;img src='https://upload.wikimedia.org/wikipedia/commons/thumb/b/be/Deep_Blue.jpg/220px-Deep_Blue.jpg'&gt;</w:t>
      </w:r>
    </w:p>
    <w:p>
      <w:pPr>
        <w:pStyle w:val="FirstParagraph"/>
      </w:pPr>
    </w:p>
    <w:p>
      <w:pPr>
        <w:pStyle w:val="BodyText"/>
      </w:pPr>
      <w:r>
        <w:t xml:space="preserve">Now that you have the actual src link, you can grab the image with requests and get along with the .content attribute. Note how we had to add https:// before the link, if you don’t do this, requests will complain (but it gives you a pretty descriptive error code).</w:t>
      </w:r>
    </w:p>
    <w:p>
      <w:pPr>
        <w:pStyle w:val="SourceCode"/>
      </w:pPr>
      <w:r>
        <w:rPr>
          <w:rStyle w:val="NormalTok"/>
        </w:rPr>
        <w:t xml:space="preserve">image_link </w:t>
      </w:r>
      <w:r>
        <w:rPr>
          <w:rStyle w:val="OperatorTok"/>
        </w:rPr>
        <w:t xml:space="preserve">=</w:t>
      </w:r>
      <w:r>
        <w:rPr>
          <w:rStyle w:val="NormalTok"/>
        </w:rPr>
        <w:t xml:space="preserve"> requests.get(</w:t>
      </w:r>
      <w:r>
        <w:rPr>
          <w:rStyle w:val="StringTok"/>
        </w:rPr>
        <w:t xml:space="preserve">'https://upload.wikimedia.org/wikipedia/commons/thumb/b/be/Deep_Blue.jpg/220px-Deep_Blue.jpg'</w:t>
      </w:r>
      <w:r>
        <w:rPr>
          <w:rStyle w:val="NormalTok"/>
        </w:rPr>
        <w:t xml:space="preserve">)</w:t>
      </w:r>
    </w:p>
    <w:p>
      <w:pPr>
        <w:pStyle w:val="SourceCode"/>
      </w:pPr>
      <w:r>
        <w:rPr>
          <w:rStyle w:val="CommentTok"/>
        </w:rPr>
        <w:t xml:space="preserve"># The raw content (its a binary file, meaning we will need to use binary read/write methods for saving it)</w:t>
      </w:r>
      <w:r>
        <w:br/>
      </w:r>
      <w:r>
        <w:rPr>
          <w:rStyle w:val="NormalTok"/>
        </w:rPr>
        <w:t xml:space="preserve">image_link.content</w:t>
      </w:r>
    </w:p>
    <w:p>
      <w:pPr>
        <w:pStyle w:val="SourceCode"/>
      </w:pPr>
      <w:r>
        <w:rPr>
          <w:rStyle w:val="VerbatimChar"/>
        </w:rPr>
        <w:t xml:space="preserve">b'\xff\xd8\xff\xe0\x00\x10JFIF\x00\x01\x01\x01\x00H\x00H\x00\x00\xff\xfe\x00CFile source: http://commons.wikimedia.org/wiki/File:Deep_Blue.jpg\xff\xe2\x02@ICC_PROFILE\x00\x01\x01\x00\x00\x020ADBE\x02\x10\x00\x00mntrRGB XYZ \x07\xcf\x00\x06\x00\x03\x00\x00\x00\x00\x00\x00acspAPPL\x00\x00\x00\x00none\x00\x00\x00\x00\x00\x00\x00\x00\x00\x00\x00\x00\x00\x00\x00\x00\x00\x00\xf6\xd6\x00\x01\x00\x00\x00\x00\xd3-ADBE\x00\x00\x00\x00\x00\x00\x00\x00\x00\x00\x00\x00\x00\x00\x00\x00\x00\x00\x00\x00\x00\x00\x00\x00\x00\x00\x00\x00\x00\x00\x00\x00\x00\x00\x00\x00\x00\x00\x00\x00\x00\x00\x00\x00\x00\x00\x00\ncprt\x00\x00\x00\xfc\x00\x00\x002desc\x00\x00\x010\x00\x00\x00kwtpt\x00\x00\x01\x9c\x00\x00\x00\x14bkpt\x00\x00\x01\xb0\x00\x00\x00\x14rTRC\x00\x00\x01\xc4\x00\x00\x00\x0egTRC\x00\x00\x01\xd4\x00\x00\x00\x0ebTRC\x00\x00\x01\xe4\x00\x00\x00\x0erXYZ\x00\x00\x01\xf4\x00\x00\x00\x14gXYZ\x00\x00\x02\x08\x00\x00\x00\x14bXYZ\x00\x00\x02\x1c\x00\x00\x00\x14text\x00\x00\x00\x00Copyright 1999 Adobe Systems Incorporated\x00\x00\x00desc\x00\x00\x00\x00\x00\x00\x00\x11Adobe RGB (1998)\x00\x00\x00\x00\x00\x00\x00\x00\x00\x00\x00\x00\x00\x00\x00\x00\x00\x00\x00\x00\x00\x00\x00\x00\x00\x00\x00\x00\x00\x00\x00\x00\x00\x00\x00\x00\x00\x00\x00\x00\x00\x00\x00\x00\x00\x00\x00\x00\x00\x00\x00\x00\x00\x00\x00\x00\x00\x00\x00\x00\x00\x00\x00\x00\x00\x00\x00\x00\x00\x00\x00\x00\x00\x00\x00\x00\x00\x00\x00\x00XYZ \x00\x00\x00\x00\x00\x00\xf3Q\x00\x01\x00\x00\x00\x01\x16\xccXYZ \x00\x00\x00\x00\x00\x00\x00\x00\x00\x00\x00\x00\x00\x00\x00\x00curv\x00\x00\x00\x00\x00\x00\x00\x01\x023\x00\x00curv\x00\x00\x00\x00\x00\x00\x00\x01\x023\x00\x00curv\x00\x00\x00\x00\x00\x00\x00\x01\x023\x00\x00XYZ \x00\x00\x00\x00\x00\x00\x9c\x18\x00\x00O\xa5\x00\x00\x04\xfcXYZ \x00\x00\x00\x00\x00\x004\x8d\x00\x00\xa0,\x00\x00\x0f\x95XYZ \x00\x00\x00\x00\x00\x00&amp;1\x00\x00\x10/\x00\x00\xbe\x9c\xff\xdb\x00C\x00\x06\x04\x05\x06\x05\x04\x06\x06\x05\x06\x07\x07\x06\x08\n\x10\n\n\t\t\n\x14\x0e\x0f\x0c\x10\x17\x14\x18\x18\x17\x14\x16\x16\x1a\x1d%\x1f\x1a\x1b#\x1c\x16\x16 , #&amp;\')*)\x19\x1f-0-(0%()(\xff\xdb\x00C\x01\x07\x07\x07\n\x08\n\x13\n\n\x13(\x1a\x16\x1a((((((((((((((((((((((((((((((((((((((((((((((((((\xff\xc0\x00\x11\x08\x01K\x00\xdc\x03\x01\x11\x00\x02\x11\x01\x03\x11\x01\xff\xc4\x00\x1d\x00\x00\x01\x04\x03\x01\x01\x00\x00\x00\x00\x00\x00\x00\x00\x00\x00\x03\x01\x02\x04\x07\x00\x05\x08\x06\t\xff\xc4\x00[\x10\x00\x01\x03\x02\x03\x04\x05\x07\x07\x06\t\x07\t\t\x00\x00\x01\x02\x03\x11\x00\x04\x05!1\x06\x12AQ\x07\x13"aq\x142\x81\x91\xa1\xb1\xc1#$BRbr\xd1\x08\x1534s\xf0\x17CS\x82\xa2\xa3\xb2\xb3\xe1\x16%Dc\x92\x94\xc2&amp;56Te\x83\x84\x93\xc37Utu\xa4\xb4\xd2\xd3\xf1\xff\xc4\x00\x1a\x01\x01\x01\x01\x01\x01\x01\x01\x00\x00\x00\x00\x00\x00\x00\x00\x00\x01\x00\x02\x03\x04\x05\x06\xff\xc4\x004\x11\x01\x01\x00\x02\x01\x03\x02\x04\x03\x07\x04\x02\x03\x00\x00\x00\x00\x01\x02\x11!\x03\x121AQ\x04\x13aq\x05"\x8123B\xa1\xb1\xc1\xf0\x14#\x91\xd1\x15\xe1Rr\xd2\xff\xda\x00\x0c\x03\x01\x00\x02\x11\x03\x11\x00?\x00\xf5\x8c\xf4\x85io\xb4\xb85\xde%h\xb6\x9bi\xc5\xa5kd\xef\xc6\xf2\x08\x989\xf1\xafe\xfc\';\x96\xbayn\xb8O\xc4\xf0\x98\xde\xf9\xa5\xc9\x83\xe2V\x98\xbe\x1a\xc5\xf6\x1e\xef[j\xf0%\x0b\xdd)\x980r=\xe2\xbc\x1d^\x96]\x1c\xefO9\xab\x1e\xce\x9fS\x1e\xae3&lt;|T\xe1\\\xda-H\xb5\x06\x10\x08 \x80A\xc8\x83\xc6\x90\xd2+\x0c\xba\xc2\x96]\xc0\x96\x95[\x04\x99\xc3\x1dT5\xff\x00t\xa8\x96\x8f\xd9\xcd\x1d\xc9\xd6\x96\xad\xdf\xed\x7f\xcf\xfd\xa7\xd8b\xb6\xd7\x8f\x1bq\xbe\xc5\xe2S\xbc\xbbW\xc6\xeb\xa9\x1c\xe3E\x0f\xb4\x92S\xdfS6X\x9dPa\xd0\xd4\x9e;\xc9Q\x88m\x05\xdbN)\xf6J]}m\xba\xc3\x9b\x8bB\xa5\x81 \xfa\xf22\x0e\x84\x1a}[\xfe\x19\xfe{\xb6\xff\x00\x99\xae\x1f\xbe\xb2\x7f\x11\xc4Up\x9b2T\xda\x1bd5\xd6(\xc7i\xc3&amp;H\x81\xe6\xee\x8dr\xe53\xb9\xae\x12\xd0\x9f\x9d\xdd~\xd4g\xfc\xc4\xd3\x19\xa9\x0b\x1f$\xaf\no\x8a\xa7\x95\x03\xf9G\xff\x00\xd2\\\x07\x9f\x90;\xfd\xe2k\x13\xf6cW\xd5\xa1\xe8M\xb5/\xa4\xcc#sT\xa1\xf5\x12\x0cG\xc9(O~\xba~\x15\xd7\xa7&lt;\xfd\xbf\xbb\x9e~\x8e\xa0\nZ\n\xc2\xdf\xc9\x11\x99H\xce\xb5\xaffvpu\xc0\xde\xfa\xd2\x00\x90\x00"\x0ef\'\xba\x8ds\xa8\xb6\x81\x88\xed\x16\x19\x86\xdf\xdb\xd8\xdf^2\xdd\xeb\xf9\xb6\xc2ek#\x9e\xe8\x04\x81\xder\xa6a\x95\x9b\x91\x9b\xd4\xc6][\xcbh\x97\x01\x00\x80`\xf7Vt\xd6\xce\x0b\x06\xa3\xb2\xd4\x99ReI\x95&amp;T\x99ReI\xc4Ww\xca\xb9\xbf\xb7\x0e\xc2\x82VF\xee\x99\x9c\x81\xf4W\xea{5\xd6\xc2\xcb\xea\xfc\xfc\xcf\xfd\xbc\xbb\xa6\xf7\x1d5\xd0\xda\xf7\xba&lt;\xc2\xf3\x9d\xd2\xea\x7f\xac5\xf0?\x17\x9a\xf8\xcc\xff\x00O\xe8\xfb\x7f\x86\xdd\xfc6\x1f\xe7\xad{q_9\xec-H\xa2\xa0Z\x91iH\xd7\xf6\x16\xb7\xed\xa17l\xa5e\xb5o6\xb9)[j\xfa\xc8P\xcd\'\xbc\x1aF\xec\xf0\x818\x9e\x14\xc8\xde\xeb1{t\x9c\xd4\x02Sr\x94\xf3\x81\tr;\xb7Or\x8d&amp;\xea\xfd\x1b\x0b\x1b\xeblB\xdc\xbdd\xf2^l\x12\x85n\xea\x95\rR\xa0sJ\x87\x10`\x8a\x19\xb2\xcf-\x06\x1d\xff\x00J\xee\x80\xe0_=\xd9\xad\x8a\xbdk\x7f\xc3?\xcfw\xa9\xa9\xcd\t\x1f\xad\xdd~\xd0\x7fa5\xa9U\x19\xdf\xd0\xaf\xc2\xabxS\xca\x81\xfc\xa4\x07\xfc\xa6\xc0\x0f\x0f!{\xfb\xc4\xd6\'\x88\xd5\xf5iz\x0f\xdf\x1d%a\x9dXI\x96\x9f\x991\x03\xab\xd7\xd7\x15\xdb\xa5\xe3/\xb7\xf7\x8ey\xfa:&gt;\xf2\xea\xd3\t\x17x\x8e+z\x96m\xd0\x94\x82\xb7\x96\x12\x84e\xa2G3=\xe4\xe49WM\\\xa4\x98\xc7+f\x1b\xcb*\xd2\xb3\x8a\xe2;J\x8b\x84\xd8[\xdc\xe1xJ\xd1\xb8\xd6 \xe2Bn\x1cYRaM\xb6\xa0BS\x1b\xd9\xa8Nc!Z\x98\xcc&lt;\xf3X\xee\xcb9\xed?\x9bi\x80`\xb6\x18K&gt;P\xd27\xae\xdci\xb0\xfd\xe3\xca\xdeu\xe2\x94\x84\x82\xb5\x9c\xc9\x81Y\xcb+x\xf4k\x1cf3\x84\xc5]\xa9\xc5n\xda \xa8\xfdr2\xf5Vu\xee~\xc5E\xb8+\xdeyJu\xcf\x1d?~\xea\x8e\x92\xd0\x83\x94\xf6@\xe0(jA(,\xa92\xa4\xca\x91\n\x80\xd6\x8bQ7\x95\xc19w\x9a7S\x83\x9e\\^\xb5\x1c\x1d\x1e\xfa\xfdm\xfd\xf67\xea\xfc\xe6&lt;\xf4\xec\xfa:\x9b\xa0\xd77\xfa&gt;\xb5\x1fV\xe1\xe4\xff\x00N\xbe\x17\xe3s_\x19\x97\xda\x7fG\xda\xfc*\xef\xe1\xb1\xfd\x7f\xadX"\xbeS\xe8\x94T\x0bR-!\xa8\xdaM\xa6\xc16f\xd9\xb7\xf1\xfcR\xd6\xc1\xb7\t\r\xf5\xab\xed.5\xddH\xcdQ\x96\x83\x8d[\x1fg\x84\xb8\xe9\xdfb\xdaQ\x08s\x14x\x0e(\xb2P\x07\xfd\xa8\xaa}\x92"\xff\x00(\x1d\x90NI\xb3\xc7W\xe1l\x81\xefX\xa7\xf4\x1c\xb4\x98\xa7N[\'qt\x8b\xcbL/h\xed\xef\x90#\xcaYm\x84\xa9i\xfa\xab\x05d-=\xca\x19p \xe7N\xef\xb1\x9cy\xf0\xd7\xa3\xa7\x8c)\x8ci\xdb\xd6\xb0\x1cIhYp\x84\xa9\xd6\x92\xa8Ph\xe7\x99\xd1M\xab\xd0EZ\xbeV\xf8\xd2j\xff\x00)\x0bO\xe2\xf6V\xf4\xfd\xfb\xc6\xd3\xee\x06\xad2\x80\xe7\xe5\x1e\x86M\xc3\xc3d\x96\xa0\xa5\x05A\xc4@ @\x1fS\xba\xadP}\xd7\xe5 \xdb\xd6hs\r\xd9gU\xbc!^Uz\x13\x07\xbbq&amp;F]\xd4\xea\xde\x17&gt;U\xee\xdf\xf4\x98\xee\xd9\xe2\x16WWX3V\x8a\xb4il\xa5-\xdd)aAJ\x06L\xa4F\x94Ln\x9a\xee@\xd9=\xb9\xba\xd9\xac~\xdf\x16\xb0\xb0ao\xb2\x16\x02\x1eu[\xaa\n\x10A\x8fA\x9e\xea\xe9\x8c\xedc+\xbf\r\xd2\xba^\xc7\x1e\xc6\x86)\x88a\xd8f%t\x83,\x0b\xb0\xe1n\xdb\xf6m\x85\x00&lt;s&lt;\xc9\xae\x93;\xe2p\xe5\xf2\xf9\xdf\xabr\xe7\xe5\t\xb5\xae&amp;\x0e\x1d\xb3\xe9H \xfe\x85\xd3\xa6\x7f\xcaVw\xa3e\xf1\xb4Wzu\xdb\x17H\x05\xac\x11 d\x94\xf9\x1a\x88O\xadt\xd11\xbe\xe9\xb8wO\x1b\\\xdb\x8b\x0f\xda`o6\xa4\xe4\x84\xdb\xb8\xdc\x18\xd6B\xcc\xd1x:\xbe\xee\x85\xe8\xdbh\x97\xb5\x9b\x19\x87\xe3N\xda"\xcd\xcb\x9e\xb0)\x948\\\x00\xa1\xc5 \x90\xa2\x01\xcfvt\xcah\xb3G\x1f\xab\xd3P\xd3*L\xa90\x9a6\x89\xa8\xd7.\xea&lt;\xa2\x80\x06\x94\xc9"fT\xa7\xcf\xbb\xcb\x83\xe5\xad\xe7\xfch\xf7\xd7\xeb3\xfd\xec\xfb\xbf7\xd3\xe7\xa7\xfa:W\xa0\xfd\xa7\xc3lv\x1d\xd6\xef\xd7sn\x19\xbcv\\]\xa3\xbd\\\x18&gt;xIO\xb6\xbe\x1f\xe3\xb6_\x8b\xdf\xd2&gt;\xdf\xe1\x18\xdf\xf4\xd3\xf5Y\x03j\xf0\x00\x90\xa5cV\x08\x04ov\xdd\t1\xe9\xaf\x8f\xb8\xfa]\xb9{%\xb1\x8d\xe17\x04\x0b|W\x0ft\xeb\x08\xb9A&gt;\xfaw=\xc5\x96y\x89b\xee\xd8\xe9snr\x9f\xd2\xa7\xf1\xa9\x9d\x9e.X$\x80\xfb$\x8e\x1db\x7f\x1aF\xdc\xf3\xf9U]0\xed\xe6\xc9\x9bw\x99t\x86\xef\x12\xae\xadaDJ\x99\xe5\xe0}T\xce|%$\x86\xd6\xfb\x8d\xb6\xd8\x97\x1cRP\x90H\x02I\x00\t9\x0c\xcf\x1a\xd0\xafI\xfc\x1fmO^\x86N\x0eR\xea\xde6\xe1&amp;\xe5\x9c\x9c\xfa\xa7\xb7\x91\x91\x1d\xe4\x81\xa9\x15\xae\xd4\xd1b\xb8M\xf6\x13\xe4j\xc4\x18\x0c\x1b\xc6&lt;\xa1\x94\xef\x82\xa2\x89\x89RFi3\xc0\xd5f\x85k\x94 \x8c\xaa\x9f@h0u\xce\xafD\x05\xef\xea\xae\xea\t\x13F\xb8Z&amp;\x19\x9d\x80\x93\xfe9\x9a\xbdH\xaa\xc8\x9a\xd4\xac\xd2\x03\x07X\xf4\xd3\xbfP\xdaY`X\x9d\xf5\x8f\x96\xd9\xda)\xfb}\xe5#y\x0b\x13)\xf3\xbb:\xe5#\x86S4\xa4\x91\xb2x\xf4\xad?\x9b^\x1b\x84\x85I\x19F\xbcyI\xf0\x93L\x95\x01w\x82b\x16Xsw\xd7-\xb6\xdb\x0e\x90\x11.\r\xe5f\x06C\x8cH\x06&amp;3\x98\x83\x15\x9a\x08\xac\x18X\xd4e\xf0\xa2\xad;\x0f\xa0\x01\x1d\x12\xe0]\xe6\xe0\xff\x00\xf5\x0eQ\x90\xc5aVv\xd3*\xe52\x94\xca\x93\x08\x04A\x19T\x8dPN\xe1\x07$\xc7\x03\x11F\xbd\x11\x81\xd4Gd\xa9@e!%^\xda\x93\x84\xb6\xf5\xeb5\xe3A\x16XN\x1f\x87\xbbn\xb2\x97\xd5\x87\\\xad\xe6.\x15!A\xc6\xe7\xcdLp\x19g_\xa2\xe9L\xe7\xe6\xcb+y\xdf3V}\xfe\xaf\x91\xd7\xb8\\\xac\xc6I\xf6\xf1V\xa7D[Jl\xb0\xbb\x8b[}\xad\xd9\xec=\xc7nT\xe2mqf\x16\xda\x8c\x84\xc1J\xc3\x89\n\x071\x1c\x08\xef\xaf\x9d\xf8\xceS\xa9\xd7\x99\xcb\xc6\xbf\xbb\xdd\xf8T\x9d&gt;\x8ff^v\xb7\xec\xd8\xda\xfb\x9br\xed\xbe1\xb37\xcd\xaaJ\x1cn\xd9\xd03\xd3\xcdq@\xc7\xa2k\xe4M\xdf\x0f\xa5\xdd\x8f\xd4\x978V\xd4\x10\x15p\xe6\xcc]\x1e-\xbbb\xf2\'\xf9\xdb\xca\x8fQ\xab\xeefS\xd3\x7f\xe7\xea\x8e\xce\x07\x8d\x8d\xe0vkc\xd0\x93\xa1\x0f,\x8fH\xea*\xd1\xef\xfa\x8e0LSwu[9\xb2\x9b\xdb\xa4\x05%\xd5@&lt;$\x16f&lt;\rZ\x1d\xff\x00Z\xa5\x7f(\xec&gt;\xfa\xc0\xec\xaf\x97\xdb`\xf6\xfb\xc2\xe9-\xa7\riH\x02\x0bD\x85\x13\xaf\x0808\xd6\xf1\x9c9\xe5w\xea\xa9\xa1$\r\xf6\xfa\xd6\xc1IR$\xa4,e"Fbt\x91L\x9e\xcc\xed\xee\xdf\xe9\x1d\xb4\xa9j\xb7\xd9\x9bf\x9bw\x12V(\xb4\xaf\x10qD:H2\x08H\x82\nRG\x0e\x10k{\xe1\x9e^Ci\xf6\x82\xe7in\xac\xee\xb1&amp;ZM\xfb,y;\xaf\xb6\xa5|\xb8\n*IRNI)\xdeP\xcbY\xa2\xf3\xca\x9cV\xa0\t\x04\xc11\x993Qf\xe8\xde15O\x02\xa3\xdf\x00-\x1d\x19\x0e\xce\xa6\xa8\xbdM\xc3\xa3\xc8\x06\\t\xf4\x9a\xa4\xe5T\x92\x01\x1a\n\xa0\xacJ7\xd6\x12\x00\x04\xe94\xfah\x0e\xce%\x7fol\x96mon\x19`,\xb8\x946\xad\xd0\x95\xeb\xbc9\x1e\xf1\x9f\xac\xd6\xa5\x16\x11x\x96&amp;TC\x98\x8d\xf4\xa4\x00\x12\xa7\xd5\x90\xf0\xf0\'\xd6y\xd5r\xa3\xb6\x06]}\xd4\xa1\x0f&gt;\xe3\xa8A*B\\Y (\x80\t\x13\xc4\x80$\xf1\x815n\xeb\x93\'\xb2M\x99\x1dz\'p\x8c\xe7|H\xd0\xd1\x92u\xef\xe4\xf5?\xc1\x16\x06L\x99U\xce\xa7O\x9c9\\\xb2\xca\xdadX\xf9M[\x90\x96kR\xca\x19ZF\x95A\x88$\xf7\n6\x88w\xd5\xc9\x03\xd6jD\xeaRL\xaeV~\xd6ts|\xa1)N!\xdb|&gt;\xcd\x18\xea\xae,q\x8c7\x10\x17\x0e\x12\xe0\xc3Y-6\xca\xd3\xba\x0f`\xc8\xedL\xf6L\x135\xfa_\x86\x99e;r\xc7,u\xefw_\x13\xe2\xee8e\xb9\x94\xbb\xf6\x9al\xb0-\x9e^#l\xf1B\xedT\x12\xb0\x92\x87\xd9$\x1c\xb9\xa4\xfc+\xc5\xf1\xdb\xc3)+\xd9\xf0z\xcf\x1bS\x9b\xd8\xa7\xedV\x1d\xb4\xb1a\xa7\x01\xfd%\x8d\xe2\x99W\xb9&gt;\xfa\xf9\xb7\xb7/\xda\x8fl\x96x\xad\xcd\xa5\xf6\xd9a[\xa6\xd7\x1a\xdavBt\x0e\x91x\x8f\xe9o\xd6n\x18}\x8d\xb9F\xe2\xcb\xa4\xdd\xb0\xb3\xec\xbf}\x82^\x9eW\xd6\x8a\xb6Y\xf4\x82\x91\xec\xac\xde\x94\xf3)\x99\xdfX\xf4\x96=-\xe2\xa1)\xf2\xed\x93\xeb\xd3\xc5\xcc6\xfd.\xcf\x82T\x07\xbe\xb3\xf2\xabS\xa8\xac\xff\x00(=\xb3\xc3\xf6\xb9\x1b&lt;,\xad1\x0bW\xac\x97p\x1dn\xf1\x90\x827\x83q\x04\x12\x0ei:\x1a\xb5g\x14\xcb\xbeU\x8bF\x14s\x00\xc0\xe3\xddA\xa6\\\x99Bt\xd7\xe1P\x9bFN\x7f\xbe\xb5\x0b\x0e\x1ec\x90\x07\x9b\x9e}\xe2\xb5\xa4\xc0\xa2\x14\x0c\xe63\xca\x8f\xb2\xda=\xe9\xf9\xb3\xc7\xba{\xea\xf06\x16\x1b\x95\x80"G\xa7\xbc\xd3\xaeRP\xd33F\x88\xd6\xa3z\xe1\xb4\xf9\xb3&gt;\xe3PG\x12R4\xd2\x98\x8c\x02N~\x1c\xe9\xd8\x19#3\xcf_\n\x97\x84\x86\x0f\xca\'\xb2\x14 \xe5=\xc6\xb3\x92\x8e\xc2\xfc\x9f\x04tC\x80\x7f\xe2?\xfb\x87+2%\x82\xa7\x90\x0c\x03\xbc\xaeI\xcc\xd5u&lt;\xa2\x02\xe2\xa2\x12\x10;\xf34\xcb\xec\x85\xad&amp;T\x99F\xbdS)L\xa98?\x13\xc5\xae\xf1Lq\xcb\xdcQ\xd2\xfd\xd2\xd4\x90\xb7\x14\x84\xa4\xa8$\x00&amp;\x00\xce\x00\x13\xdd_\xb1\xc3\xa5\x87G\xfd\xbc&amp;\xa4~W\xab\xd6\xcf\xad~fwuqtW\xd4^X_\x9e\xad$\x07\x91\xa8\xe6\x93_\x07\xf1m\xcc\xf1\xfbW\xdd\xfc*\xcc\xbaw\xee\xb0\x13\x86Z,f\xcaG\x81\x8a\xf9\x1d\xf9&gt;\xa7la\xc1-\x8f\x9a\\O\xa6j\xf9\x94|\xb8C\x82\x0c\xc7]\xbc\x9eKL\x8a~`\xec@\xb9\xd9\x1b\x17\x8e\xf3\x96\x16.+\xeb\x06\xc2\x15\xeb\x10i\x9dH;\x15\x0fO\x18;xM\xb6\x03\xd4\xb2[K\x8e\xdc\'5\x95\xceM\x9dI&amp;\x99\x97p\xed\xedV\xa4KY\xfdQ\xee\xa2\xa2(|\x92\x0e\x99\x11&gt;\x9a\xa2\xd8;\xba\x91\xa51V(\x94\x85\x00\x99\xde\x11\xe8\x91\xf8S#6\xfb\x1bT@^\x8f\x9a\xbd\xf7t\xa9\x19\x86\xfe\xa24\x9f\xf15z\xa4\xc0\x04(\xce`\xe5V\xb9Ea\xe5\xb1p\x97Z0\xb4\xcc\x12\'PA\xcb\xc0\x9a|\x08\x12S\xbb\x00\r\x07\xc2\x83\xc9\x02x\x91\x950\n\x84\xe4\xa3\x04\xf7\xf0\x15#\xd0~U2s\x8a\xce^\x04v\x1f@\r\x85tC\xb3\xfb\xe5DC\xe6\t\xcb\xf4\xee{+;\xbe\xa6E\x8a\x00H\x84\x80\x07 (\xb9DQV$\xb5\xd02\xa4\xca\x93*L\xa98sl\xd5b\x8ce\xa6,0\xec2\xd1\xc6\xc6\xfb\x8faw\xab\xb8a\xf0\xa0\nc\x7f\xcd)\x82\r~\xa7\xe1\xaewyg\x95\xbf\xfd\xa6\xac|\x0f\x8d\xf9sX\xe1\'\xde]\xc5\x95\xd0\xc2\xfee\x89\x8f\xf5\x8d\x1fa\xaf\x95\xf8\xc7\xeda\xfa\xbe\x87\xe1\x1f\xb1\x97\xde-fU\xd9\xaf\x89_a%\x06\x84$\xf2\xa92jJG\xf2\x99\xcf\x0e\xd9\xd3\xca\xe6\xe0z\xd0\x8a\xdfO\x9bX\xcf\xc2\x9d\x07\xe4\xa7\xec\x03\xec\xae\x8c\x15S\xb8\x89\x8d\x08\xf6\xd1F\xbdC\x90s\xa6xF\xac\x88\x9fm1\x1b\xbc8g\xdf\x15\r\x03|A\xb5|p\xdd\xaa\x1b\xc08Q\xf9\x88\x93\xe9\xf4\x9a\xb5\xc8L$\x1f\xa4\x07q\x11N\xc1\xa0\x82L\x1a\x0c\xe5\x92\x01#xT\x18#x\x89\x14\xfap\x8e\x19$\x92"Fb\xa4;\xec-\x87\x99.\xa4\x80\xb4\x92\x0f1&amp;\xb3\x971Ga\xfeO\xd9t?\xb3\x9d\xed\xba\x7f\xae]g\xd1,*\xceE\x94\xc4Z\xe8\x19ReI\x07\x15\xc60\xdc%\xb0\xe6)\x7fkf\x92$\x17\xddJ\'\xc2Nt\\\xa4\xf2\x9e:\xf3\xa5\xad\x94\xb7|\xb6\x8b\xab\xbb\x80&gt;\x9b6\x8e)&gt;\xb8\xce\xb9\xde\xac\xf4=\xb7\xd9\xc8\xb8\xe5\xa5\xa5\x8e&amp;Sa\x88\xb1\x88\xb0R\x97\x03\xcd4\xb6\xc4\x9dR\xa4\xa8H"&lt;3\x19\xd7\xedfy\xe7\xbc\xb3\xc7\xb6\xfbq\x7f\xa3\xf2\xfd\\1\xc3S\x0c\xbb\xa2\xd0\xe8n\xec%\x8cH\x1c\xf3h\xe5\xfc\xea\xf8_\x8b\xe5\xce?\xab\xec\xfe\x13?&amp;_\xa2\xd8b\xf1\xb8\xceG\xa2\xbe%\xaf\xb1\xa4\xd6\xee\x9a\xfa\xfe\xb1F\xe2\xd0\xa2\xe1\xb3\xa3\x89\xf5\xd1\xb5\xa3\xc3\x80\x8c\x88\xa9)o\xcaUC\xf3^\x05\x074\xdd\xbd\xedi?\x85t\xe9y\xacg\xe1O\xa7\xf4#3\xe6\n\xeb\\\x8a\xeehL\xf0\n\xd0w\xd0\x80\xd3:\x91\xed\x8f\x93\xb8\x98\xcd\x95\x0fh\xado\xd1PG\x9c4\x89\x1a\xe9T\x00^\x90m\xdf \x00\nL\x019T\xa8x^v\x00\xfe\xfeq\xaa\xf9\xd2\xd2VCBj\x88k@K\xca\x00I\r8c\xc1\x06\xaa\x11\xa6D\xe7\x15I\xa4S\xdbp\x90\x06f`\x0c\x85i\t\xac\x83\xca$\xd5RM\xed\xd2\xae\x1e\xb7\x067[n\x04\x08&lt;{\xeb\x17\xc2\x8e\xc2\xe8\x07\xff\x00c\xfb5?\xc8\xac\xff\x00Z\xba\xc7\x84\xb0\rf\xd2QN&gt;Qk\xa8x\xbd\xa1\xc7\xf6\x9d8\xbd\xce\x1d\xb3\xbb&lt;\x97\xc3;\xb1yt\xe1KK\x94\x82`e11\xe7j+\x9eYe\xbdc\x0e\x9a\xa5\xec\xce\xdcc_\xf3\xc6\xd37\x87\xb2uf\xc1\x04\x11\xdd#t\xff\x00H\xd6{s\xbei\xfc\xb13\x0c\xe8\xabg-\x1c\xebn\xda\x7f\x10|\xf9\xcb\xb8sS\xcf\xb3\x13\xe9&amp;\x99\xd3\x91w\xfb=e\xae\x07\x85Z2\x1a\xb6\xc3l\x9alh\x94\xb2\x90=\xd5\xbe\xdcF\xeb\x81\xae\x14z\xc5g\xc0W\xee:\x9ek\xf2xN"\xca\xe8y\xde\xce$2\xf3Z\xf7\xaa\xbf5\xf8\xb7\xf0\xfe\xaf\xbf\xf8W\x8c\xff\x00E\xae\xca\xfb5\xf0\xeb\xec%!yP\x8e.\xc0\xce\xa4\x11~|\xdd9\xd5\xa1\xb5q\xf9A\xf6\xb6Gg\x95\x00\x91~\xf0\x93\xfb\x1f\xf0\xae\xfd\'.\xa2\xa1\x13\xe4\xe3\xf6\x7f\x8dt\xbe\\\xb6z\xff\x00F\x93\x91\x04\x1c\xbd4R\x00\x10I\xec\x98\xa6\xa8rT\x12\x1c\x04\x03\xbc\x82\x91\xe9\x8c\xfd\x95\xa8\xb6\x10\x1d\xa8\xe7\x9d\x1a\x08\xf7s\xe4\xcfr\xdc&amp;\xa0f\x17\x9d\x86|?\xfc\xa8\x97\x92\x98\x11!Fr\xe5J\x16\xc6\xe16\xcf\xba\xb5\xa0\xaf}\x97\x99\x80b\n\xd0\xa4\x83\xe8\x99\x8ag\x02\xf2\x8c\x91\xe1&lt;*U\xec6/e\xd9\xc4\x1aF%\x88-\x0fZ%@\x8bf\xc9%`(\x02\x16\xa1\x90\xce%\x19+uAC(\x9dI\xc6\xd9k6\x93\n\xb7\xc2T\xcfR\xeb\x85o-G\xa9p\xa4\xa9\x08\xc8\xa6cX\xccO\x1c\xa8\xca\x1d\xb4\x87\xf4\xed\xf2"+\x19\x17g\xf4\x07\x97C\xfb1\xff\x00\xc3\xa8\xff\x00X\xaa\xe7L{\xd5\x1d+4\x90\x1c\xc5X\xf9TJ\xee\xc9\x8a9\xd7\x1c\xad\xd9\x91\x93F\xcb&amp;\x84I\xa98\'h\xf0\xb4\xe1N0Q\x8aa\x98\x88}*!V\x0f\x17\x02"&lt;\xe9\x00\x89\x04\x11\xe9\xaf\xdbc\xd6\xbd[w\x8d\xc7^\xef\xceu~\x1b\xe4\xc9\xac\xa5\xfb=\x87D\x0e\x8d\xfc@\x03\xf4\x1a\xf4fk\xe1\xfe-\xe3\x1b\xf7}o\xc2\xfce\xfa-\x86\x17\xd9\x15\xf0\xeb\xeb\xa4\x97BFg\xd1F\x80E\xc2\xb3\x99\xabH\xa9W}!\xe0\xfa|\xedlN\x08ybN{XUv\xe9ys\xcf\x95B\xd7\xea\xa9\xd3\xcc\xae\x96n\xb9l\xf5\x90P\x82 \x0c\xc5\x1fB\x10\x8ec\x97\x85h\x10\xc6Z@:Q\x03\x0f\x19#^\x14\xec\xa3^~\xaa\xf0\x9c\xf7\x0e\x86\x8f@\x0e\x14G\x91\t\xe6{\xf8\xd5&lt;\x9bSTG1\x02)d\xc2F\xb2\x06Z\xd4t\xc3\xcaG\xf8U\x15\x11\x9b\x97\xd8\x1b\xb6\xf7/\xb27\xb7\xe1\xb7\x14\x91\xbd\x110\x0e\xb1\x94\xd38\x06\x01\x91\xd4\xe455\x9b}\xd41G\xe7(\x03\x95Y\x18\xed&gt;\x82\x04tC\xb2\xdd\xf6\x80\xfa\xd4\xaa\xe3L{\x97\x0e\x95\x92D\xf9\xc2\x9c|\xaa5wd%\x1e\xd1\xae\x19yj\x12hL\x9a\x8b&amp;\xa4\xf9\xf1|\xbe\xb2\xe9\xc7J\x1bA\\\xa8\xa5\xb4\x84\xa4\x12x\x01\xa0\xee\xaf\xdeg5\xc4~Ver\xe5\xeez#XK\xd8\x97\x00P\xdc\xe7\xf6\x8d~{\xf1^f?\xab\xed~\x17\xfc\x7f\xa2\xd5n\xe3\xb3\t\xcf\xbe\xbe\x1e\x9f_i\x01\xc2\xa1\x9c\xd5\xa1\xe4\xe0\xaa\x91\xe9]Z[x\x8e\x9d\xcc\xec&amp;\x15\xc61B=l.\xba\xf4\xbc\xb9\xe6\xa8X\xfdU\xa3\x9eH\xf8\x9a\xeb\\\xd8\x7fWG\x11*\xe1\xe1Y[\x0b y\x98\xa5\rh\xd7X^\x1b\xbb\xdb\xb6\xee\xb9\x1c\xb7S3\xe8\xadI\xb1@\x06U\x9c\xc5e\x03\x7f\xbb\xd4\xdc\x14$\xee\x94\x92\x013\x97\x8dR{\x900\x9f\xd4\x8c\xf1\x9f}"&amp;\x1euJ\x8f\xb7IS\xdb\xa9\x04\x92\x95e\x1fd\xd5\xe5x\x04f\x90O\x8c\xd3\x11\xca!N(\x84\x94\x83\x9c\x031G\xa88f\x14O\x01\xeb\xd2\xaaC\\\xf5\xed\xf2\x02\xb3\x92\x8e\xd5\xe8,\x11\xd1\x16\xca\x03\x9f\xccPg\xd2k\x9e\xcc{\x85\x80b\x8dE\x18\x13\xda\x14\xc9\xca\xd8\x95\xd4&lt;\xbe+\xb4\x8b\xb1z\xe8~e\xc4\x9dC%P\xeaWn\x84;\x02IF\xf3\x80\x9eZL\xd3\x8f\xc3\xdc\xef\x19N~\xff\x00\xda9\xe5\xd5\xed\xf4\xfe\x9f\xde\xb4\xef\xed\xd2\x80\n\xb5\xc3\xed^l\x8c\x96\xac^\xd9\xb11$\x19T\x828\x88\xae\xb3\xe0\xaf\xf1[?K\xff\x00Nw\xe2\xa7\xf0\xeb\xfecG\x8bt\xabs\x87\xdc\xf98\xc0m\xeeVP\x16\x17m\x89\x07\x91\x99"\tCg0A\x91\xf8\xd7l?\r\x99\xce\xee\xfd}\xe6\xbf\xads\xcf\xe32\xc6\xf6\xccw\xf6\xbf\xfak\x8fK8\xe2\x8c\xb7\xb2\xe9\xdd:|\xa3\xc7\xff\x00N\xb5\xff\x00\x8e\xe8\xcf=i\xfc\xbf\xfd\x0f\xf5}[\xcc\xe9\xff\x00_\xfar\xed\xc2\xd2{Pb4\xe3_\xa4\xea\xe7\xfcO\x89\xd3\xc6\xf8z\xde\x8b\x9c&gt;S|\x04\xe6\x84{\xcd|\x1f\xc4\xac\xb8\xe3_k\xf0\xde._\xa2\xd7\xb5WdW\xc5\xaf\xaf\x13\xd2k \xe0\xae\xfa\x88\x89U\t\xe3:q\xedt\x7fbs\x81\x8a\'N\xf6\\\xae\x9d/.y\xf8S\xf6\xe4y+\x7fp\xfb\xcdv\xaeg*z\x84G\xda\x8c\xfc(\x1b\n\x0c\x9c\xc6Y\xe7Q\x1e\xc9\xf4\xdb\xad\xf2\xa4\x92\x1c\xb6y\x9c\xb3\xcdh \x1f\t\xa6p\xcdGH\x93\xfe\x14l\x81w\xfa\xbb\xdfp\xd3\x108W\xear\'\x8f\x0f\xb5Y\x858\xa0\x90\xb3\xa0LH\xadxd\xe6\x94\x1a\xb9\xdeVP\x142\xef\x04|j\x9eHH\x91\x97\x10&gt;\x14}\xd5 :R\xbe\x82\x04\x90\x85\x92FYD\xe7V\xc4\x01\xcf\xd6Q:\xee\xf1\xac\xe4\xa3\xb6\xfa\x11LtG\xb2@\xff\x00\xee\xe6\x8f\xacMb\xc2\xf6k\x19\xd6\x1a\x84I;\xc9\xf1\xa6yTc]\x99s.\xdbbW\xc3l\xb1\xc6\xd9+\xea\xd1z\xe0HM\xb2Ly\xa2A\xdd9\xe5\xad}\xbe\x87G\xa1zx\xdc\xfc\xeb\xff\x00\x95\xff\x00\xb7\xc9\xeb\xf5:\xd3\xa9f\x1e&gt;\xdf\xfaj\x11u\x8d\xba{\x1f\x9c\xcf\xec\xd9P\xf7&amp;\xba^\x9f\xc1O3\x1f\xf9\x9f\xde\xb1\xdd\xf1w\x99r\xfeoG\xb3\xe9\xc4Yi\xe7q&lt;?\x11\xc4E\xc2!\xa6V.\xc1eI_\x9cKc-\xeeYH\x8e\x06\xbc}|\xfe\x1a\xe5\xdb\xd2\x98\xcdz\xfeM]\xcf\xaf\xb7\xbb\xd5\xd1\xe9|D\x9d\xddKn\xfd?7\x1a\xfb7N\xa2\xdf\xae_\x93\xecm\xe2\x99\x90\x10_j\xedK\x88\x1eq\x9dk\x8e=N9\xcb\x1f\xd2\xe1\xff\x00N\xb9t\xb9\xe3\x1b\xff\x00\x17\xfe\xd5\x1a\xb6"\xcdF\x03\xf7c\xd2\x9f\xc2\xbe\x95\xf8\xcc\xbd\x9e\x19\xf0x{\xd4\xfd\x92\xc0Y\xc2\x9e}m:\xea\xcb\x90\x83\xbf\x19A\xee\xaf\x99\xf1}k\xd5\xd4\xb3\xc3\xe8\xfc/Ft\xf7g\xab\xdb\xb0\x98H\xce\xbeu\x8fv\xd2\x92k\'g\x03\xa7}\x08\xf4\x9a\x96\xdeG\xa6\x81\xbd\xd1\xe3\x112\x9cQ\xafkn\n\xe9\xd3\xf2\xc6jv\xdb\xf5V\xf5\xf3\x0f\xbe\xba\xfa\xb9\x083a\xb8\x11\x9a\x81 \xeb\xa5\x08\xc4\x0c\xfe\x02\x9fD\xc2\x9d"\t\x1c\xaa\xda H\x98\x00E[\xe1\x07t\x00\xb5z v\t\xc8wP\x91pq\xf3&lt;\xe0\xe6}\xf5$\xf5\x0c\x8dH\xd2\x06\xf6\x82}\xb5\xaf\xaa$\r\xee\x14D\xc1\xddU\xa0\xf1\x9bk\xc8NFx\xeb\x14^\n3\xb1\xe5\t\x9f\xab5e\xb5\x1d\xc3\xd0\xd2wz(\xd9\x11\x11\xfek\xb7&gt;\xb4\n4\x9e\xaa\xf9\xd3oh\xf3\xc1!E\xb4\x15\x04\x93\x13\x03J\xc5\x9a\xe4\xc0\x10o\x85\xc3a\xc6\xadz\xad\xe8QK\x8a\xde\x028\r\xd8\xaayI\xf5\xd0&lt;\x860\xee"\xc6 \xe2l\xf0\xe6n\x1bQ*\xeb7\x1c\xc8\xce\x862&amp;\xbc\xb6\xe3mu\xe6k\x94\xa4:\xea\xad\x18P\xb3t\\\xa8|\xa27\x94\x02cS\xa6\x84\xf3\xe1Y\xb7\x1fH\xd4\x97\xd6\x9d\xe5\x86CiAq\xdf\xa4P\xe9\x81\xdd1Gv\x9a\xec\xda@R\x88\xcd\n\xff\x00\xcc5w\xd3\xd9\x14r0\xe7\x94f\x10\x07z\xc5}{\xd6\xc7\xdd\xe0\xf9Y\x03k\x84]\xb4\xa5KR\n\xa4\x11\x9eS^|\xf3\x99xw\xc3\x0b#b\xdd\x9d\xc0\x00uK\xf5W\x1a\xe8/\x93?\xfc\x8b\x9e\xaa\xcf$\xa2\xd9\xff\x00\xe4\\\xf5U\xa4zm\x9f\xfeE\xcfUZ[y&gt;\x98\x90\xa4\xf4}\xba\xe0)_\xe7\x16\x14\x12\xa1\x99\x1b\xab\x12=u\xac8\xacd\xa6l\xcf\xcd\x9a\xfb\xa4k\xdf]o\x87:r\x0f\xcd\x87\x89\xcf\xd0(\xb3H,\xe7\xc2\xa2=\xa2\x12\xeb\x8bJ\x80 4\xea\x87q\x08Q\x07.\xf1L\x1b\xd0\x038\xcb\x80\xa2 \xef?F\xf8Nh\xddT\x13\xca* a?\xa8\x9c\xa2g.]\xaa\x82_tkR\xdaV\x19l\x8b\xab\x87[p\xee\xa56\xb7\x0f\x08\x1cP\xd2\x96=\xa9\xadc7\xc2\xb7Q\x0cA\xdd\x89\x9ef\xb37\xe5\x15@u\x9d\x99\xdd\x9c\xa6\x99Q\xe8\xf3\x1d\xf0\x1e\xfa\xa8Ft\xfc\xb8\xfb\xbc\r\x19)\xb7s\xf4D7z,\xd9\x11\xff\x00d\xda\xff\x00t\x9a1\xbb\x8d^\x1e\x87\x16P\x16.%Z/\xb1\xe15Y\xb8\xa7\x94\x1716\xee_m\xa4/\xabq\xb5\x87\nB\xb3P\x1a\x8ag\x1c\xe8\'\x8b\xd4\x91\xe6\xfbj\xd2y\xa7\xb6u\xa5\xde\x8b\x83\x89\xe2A&amp;\xe1\xcb\x854\x97\xd4\x90J\x94\x14\x13\x92\x84\x01\x11\x1c\xb2\xae\xddO\x88\xebg\x84\xc3\rc5\xaf\xd9\x96\xdf\xd6\xff\x00X1\xc3\twwo\xde\xb6*\xb2\xeb\x18m\x0f\xdd\xbc\xe1H\x85\x13\xf4\xb3\xd4\x89\xaf\x17\xfa{\xaek\xbf\xcd\x9e\x90VY\xb7\xb6A*Q\xdd\x1c\xc8H\x1e4\xe3\xd0\x93\xcf"\xf5m\xf1\xc0\xad\xb8\xdb\xed\xa5\xdbgw\x9aP\xc8\xa0\xc85\xbf\x95\'\x1ag\xba\xfb\xa9)\x156\xdf\xda\x99\xb6k_0R\x85\xa92\x81\xb6M\x08\xe1\x14\xaa\xafzr\xedljc\x85\xd3\'\xda\xaa\xa7\x17l\xd5#g\x9d\xb3z\xe8u\xae\x93lQ\x11&gt;N;\xd4}\xc2\xa2`D\xcf\x1c\xa6\xa5|\rh\xe0j\xe1JQ\xec\x96\x9dG\xa5M\xa9#\xdfF4^Q\x91\xc3\xd1\xe9\xabd;\x9f\xd0\xbb\x1fT\xfb\x8d(\x1c*|\x86 \x8d\x7f\xb5D\t\xa1\x07\xce\x81\x03#5$\x9c)\xf6\xed\xaf\x1cq\xf0\xad\xc5[\\47x)m-)\xf4o\x11\xe8\xadK\xab\xc8\xd6\xd0\x93\xa4G\x01Y\x86\xb1\'\xb5\xaet\xd4"A\xea\x1d1\xd9\xec\x89\xef\x9a\xbdB%\xc1!\xe9\xfb&lt;(\xb5ywoEI\xdd\xe8\xc7dG\xfd\x91i\xfd\xcah\xc7\xc3W\xcbo\xb4\x060\xe3\xf7\xd3\xef\xa5E9\x8a\xf4\x8d\x87`;Y\x88\xe1\xd7\x18v7r\xe5\xbb\x9b\x8a6\xa8mh\xde)\n\xcaV\x0e\x8a\x15\xdb\x1c2\xcb\x19\xa6s\xcac\x7f2[],a\xae&amp;[\xd9\xdd\xaaX\xfb6\xad\x1f\xfdJ\xdf\xc8\xeaO1\x99\x967\xc0\xff\x00\xc2\x85\xa8\x02v_l\x06d~\xa0\x83\xff\x00\x1d\x13\xa5\x93]\xb9{\x1d\xfc(\xd9\x84\xa8\xaff\xf6\xb9!:\x93\x87\x0c\xbf\xa7O\xc9\xc8^&lt;\xa2\xdc\xf4\xa5\x84&lt;\xc2\xd2\xe6\x0b\xb5)lF\xfa\x8d\x8e\xe8H\xef;\xd9S:\x19\xca\xcf\xcc\xc7\xc4Z\x96l\xa2\xd6\xdd\r2\x08@\x12$\xc9\xcf:\xf3^n\xeb\xacR\x00\xf0\x9a\xc3\xab}df\xd1\xaf\xba)\x03\xce\x95h\x16h[eH\xe1V\x83\xc0\xf4\xd7\xda\xd8\xc7\x0f+\x86?\xb7\x1f\x1a\xb4*\x8f\xb1\x1f7\x06FS\xf0\xad2#d\x06\x00\x13\x9a\x8c\xe7\xaeUl\x9a2\x90\'1\x14\x86\x10=&lt;*L\x80x\x1a5\xa8B\xb8\x12\xcb\xbft\xf1\xee\xa8#a\x19\xd9\xe8fO\xbe\xa99I\xc3 G\x03\xed\xa8\x93I\xc8\x8f\x03Hdg1\x9d\n\x9b\x96\xa3\xf0\xa7\xc2\xfb\x9d#\xaap\x11\n\xcb\xb5&lt;\'\x95J!\\\x18qR\x0f\x98r\x9a2\xe5H\xef.\x8c2\xe8\xd7d\xff\x00\xf9E\xa7\xf7(\xa2x5\xb1\xdaC\x18p\xfd\xa2jQ\xcb{n\x84\xbf\xd2\x9e"\xda\xd2\x95\xa5\xcce\x96\x94\x92&amp;Am\x00\xc8\xe5\xad{\xfa\x17\xfd\xb7,\xf1\x97\xad\x86\xfd\xe2\xcbN\xc9`\xac\xdb\xad\xc6\xac-\xd2\xfa\x08RT\x11\xa1\x04g\\g_;d\xb5\xef\xb8\xe17\xacg\xfc6[5\x83\xd9^aB\xf1V\xad\x17\x9eq\xe9V\xe02\x03\xaa\x8fuk\xe23\xb8\xf5;e\xf6\xfe\x8exu8\xe5&amp;\xcf\tcr\xd1V\xf6\xb6iQK\x8a\x970\xd5]\xc4\xa8\xe4\x02`\x8fMf\xe7{\xaf?\xcfK=Y\xcci\xfa@\xc3\xd4\xd6\n\xa5\xa9\x0c\xa7}\x95\xb4T\xc6\x1a\xab@IR`\x10\xadx\xd7\xa3\xa1\x9f\x99\xfd\xf6\xf1\xf51\xdeR\xad\x93\x91\x8c\xf2\xaf\x03\xb6\xd4P\xd6\x87F\xf7\x0f\xfdM\xaf\xbb\xf1\xa8T\xa02\xa8\x16*\x05\x8a\x93"\xad\r\xbc\'Lh+\xd8\xab\xae0\xe3\'\xfa\xd4\xd5\x97\x85/*&amp;\xc4\xc3 \x1e\x04\x8fuB\x8a\xd9\x1dOv\xf9\xf4eQ\x08\x1a\xaa\x1a\xd5\x01\xe7V\x92\xb2\x88m\xc5\x83\xde\x94\x15\x01\xe9\x88\xa7\x19\xbf"\x82\x95L\x1f\x85\x1a:%\xccn:\x01%!&amp;\x0cD\x88\xd6\xa1j.\x17\xfa\x99\x00F\xbe\xf1TR\xa6\x1ey\xd0Rp\xfbt\xdd\\8\x85\xa8\xa4&amp;\xd9\xf7\x84\x0e(mK\x03\xd6\x9a\xd4\x9b\x16\xe9\x14\x19"g\xddAb\xa3\xadPI\xc8\x1c\x89\xcaG}^\x80\xef\xe2\xd7\xcb/}I\x06\xec\xf6\xd7\xc3\xb0}\xd5_u/.\xf7\xe8\xd0GG;*9a6\x9f\xdc\xa6\x89\xe1T\xed\xa6\xfdA\xbf\xda\xa7\xdciQ\xcb\xf8\xeb\x8bWK\xd7A\xb9\x9f\xf2\x85\xb4\x9d\xd9\x98\tO.\x15\xec\xe9k\xe5\xb3\x7f{\x8f\xde.\x95u\xeb\xb6ZP\xa2\x95\x1c\xe5@\x90 \x82}\x80\xd7\x8e[\xdd\x1e\xdc\xa4j\xf0\x17\xc8\xc1\xd9`\xdd\xba\xa7n\x97r\xeb%A!IIZ\xa1)\x81\x10\x91\xa4\xfaf\xba\xfcF7\xbe\xfe\x8e\x1d;$\x17\x0f\xb7d\xe1\x98k8\x8b\x8e\\\x8bvT\xda\xee\\`\xb8\xe1\x83\xe7v["Lf;&gt;\x9a\xd6;\xdd\xb1\xbb\xb9\x8bQ\xb5\x0f[\xa1\x17\xb6\xb6\x81\xbe\xa1%\x9d\xc2Y\xea\xd4w\x94\x80A\xc8{\xab\xd7\xd3\x97\xb3\xba\xbc\xd9[r\xd2\xe2^N/\xc4\xd7\xceiD$\xd5\xa6\xdb\xec2&lt;\x89\xbf\x03\xef\xa5%\x8e\x15h\x17\xc2\xa0E\x05\x98\xdd^\xeey\xe53V\x96\xce9R-x\xbe\x96S\xbd\xb1\x97\xb2@\x03\xaa9\xe9\xfadQ\x94\xe0O*\x06\xd3\xf4fx)B\xb3#B7\xfa#\xfbO\x85^\x141)$\x88\x8d&amp;\x89\xc8\x16\xd5\xce\xa9\xd5(\xc8\x96\x9cD\xfd\xe4\x11\xf1\xadcV\xb6\x024H\xf4P|\x18\xeeM.&gt;\xa9\xf7U\xe4#\xe1YY\x9c\xf8\x9fx\xa9N&lt;\'\xa5\x1fK\xe8\x82\x07\x8d\x1c\x91\xac\x9e6\xf7.((\xa2Yy\xac\x8e\xa1HRH\xf6\xc5jQ\xe5\x14r\xcbJ\xcc4\x89\xd4r\xd6\x95\xa1\x00=R\xf2\x84\x92"\xaa\xb4\xd7^\xab7f\'\xab:\xf8UC\xbe\xba:V\xefG\xdb.7W\xff\x005Z\xfd\x1f\xf5I\xac\xcc\x8e\x92\xf6\x91`\xd9\xb4!@\xf5\xa3Q\xdci\x97kNW\xc7\x9fm\x8e\x95\xaf\xee\x9cp%\xb6v\x84\xb8\xe1\x070\x80\x06g\xbb*\xf6\xf4\xa6\xfazgruq\xb5n\xdamN\x05\xbc\x80q[U\x15\x10\x02z\xdc\xd5\'A^o\x93\x9e\xfc=\x99e\x8d\xf1c\xc9\xe1\x1bkii\x87\xb1\x86:\xff\x00\xf9\xc7\xca\x17j\x85\xf9"\xc2\x03\x8bR\x8a\x12D\xe7\x00\x89\xcc\x03\x9cW\xaf\xa9\xd3\xee\xce\xda\xe1\x86\xb1\x9az\xec\x16\xf1Ij\xdd\x17,\xf9E\xcbaM/\xa9p[\xa5N%FBJ\xddI\x1a\x18\x04\x1c\xb8\xe4g\x97e\x9bt\xcb\x98\xd3\xede\xc0{\x1bXS+mKv\xc5\x1d[\x8f\x07H%\xd4\xfd T\x0f\xaf\xba\xbdXc\xae\x96\xfe\xef\x1d\xcaw\xd9\xf4]\x0e\x1f\x95^\x7fH\xfb\xeb\xe6\xba(\x94wV\x9aop\xcf\xd4\x9b\xf4\xfb\xea\xd0\xda`\x14\x83\x87\x8dH\xec\xaa\xd04\x91:M"\xd7\x8e\xe9hN\xc3b\xb04e*\xf5:\x83F\\\xc5&lt;\xb9\xfe\xd7E@3\xbek\x9c\xbbn\x9c\xda\xfeI@ps\x9e\xb2*\xa8\xd1\x91\x914\xc8\x0b\x90\x11\x14kI\x80I\xcef\xa4\x1b\xc9\x1dJ\xf9\xee\x99\xf5T\xb4\x8d\x85\x90m\x8er\x0c\xfb\xc5_u\xa4\xfd\x12\xa1\xc3\x8dK\x93c&gt;3U\xf2a\xba\x1c\xa7\xd3H\'\x84\xe4h\xd28\x91\xd4\xaf#\xbd\xbc$\xf0\xf5Q\xb2\xd6_IS\xa9L\x02P@\xf5V\x83\xaf\xb6;\xa6~\x8f\xf0\xed\x90\xc0\xac\xae\xf6\x81\x08\xba\xb7\xb0a\x97Z\x16\xaf\xa8\xa1Im \x83\xba\x83\xa1\x06\xb9\\\xa4\xf2\xd7mz\x0b\x1e\x90vgmC\x96\xfb5\x89*\xed\xebE!\xd7\x90\xabgY\xddB\xa5 \xf6\xd2\x99\xcf\x95k\x1b\xbe`\xb3\\W&gt;\\\xdf6\xdfH\xfbN\xa7\xd3\xbc\xd1\xc4n}0\xa1\xdd\xdd^\xfe\x978\xe9\xd3\xa3\x94\x99\xdd\xfb\r\x89\xb7k~\xb6\x16\xc2\x8am\x14\xc8[\xe9\xddL\xa0\xa5\xc0\x81\xbb\xdf\x98=\xd1M\x96\xeaZ\xf4\xdce\xb6\xc0\xac\xac\xf0+\x9cA\n{i]\xb3\xc4\x14\xfc\xa6\xc7\xa9\x1dfK\x94\x8d\xf1\x90\x90\x01\x1a\xc5t\xba\xbcW\x97s\xbd\xedC\xce\xdf\x9b\xa7p\xe4\xd9:\xfb\xce\x94(8-\xc4\xa2\x0c\xab\xe5L\x12Lf \x8f\t\xaf62\xf7]\xef\xf9\xbd]K$\x88\xeb\xb5~\xd3\x14\xc1\x99\xbbd2\xa7\xf1\x0b\x14\xa1!M((u\xd9\x90[%&lt;+\xd7\x8e[\xe8\xd9\xed\xbf\x7f\xee\xf9\xbdY\'W~\xf1\xd0\x8a2\xb5\x1f\xb4k\xe6\xba(\x90\xa1\xc4\xd6\x9a\xad\xe6\x16\xb4\xf9\x1a`\xfd#P\xa9}jj\x0c\xeb\x87u[\x1a5W\x00\x03\xc2\xad\xad\x06n\x84\xf9\xc2\xad\xe9i\xe6zI\xdd\xb9\xd8Lx\xef\x90Qf\xa3\x11\xafi\'\xe1Y\xb7fM9\xf2\xd8\xe4\xaf\x13X\x9a\xbc\x1a"\x0f\xc9\xb9\xa9;\xe3\xdcjP,\xa7*F\xd2,\x19\xf2\x9b\x94\xb4V\x11(q[\xdfu\nTzwc\xd3L\xe7\x85x\x01\xb5J\x12y\x80t\x8a*\x9c\xb2\xe0\x00\x1c\tV\xf2 \x80b\'-j\xf2Qp\xc3\xf3UD\xea~\x15}D\xfa%\xcf\x88\xee\xa0\x8dj\xcf\\\x9b\xa3\xbe\x12Y\xb7[\xe2G\x9cRR7|s&gt;\xaa\xd6\xb6\x00\x98X\x04\xc0\xe6\x06\x94i\x1aL8`\xef\'{#\xa4\x8a\xb4\x84\x91\xe4\xee\x00&gt;\x92F\x7f\xce\xa3\\\x9d5w\xc4\x82\xfcL\x84\x1fuhWkl[hcdp\r\xd6\x1b\x07\xf3m\xb1*\t\x19\x9e\xa99\xccW\x82\xe37k\xd33\xe277\x0e\xf5\x85\x1d\x93\xd9&lt;F\xa2\xbbt&amp;\xadc\xab\x96\xe4R\x9bY\xd1s\x8c\'h\xf6\x9d[J\xeb-\x07\x9d\xbd[,X\x02\xe0\x0bX;\xa1E\xd1\xccx\xd7\xbb\x0c\xf2\x96H\xf3\xd9/\x97\x83\xf2[m\xe2\xbf\xcfx\xa6\xf92U\xf9\xb5\x99\'\xbf\xe5\xb3\xae\xdb\xcf\xe8{\xaf\x9d\x980\xdbN\xb8:1;\xb58 \x85/\ro\xff\x00\xddO\xe6\xf6\x8c\xfa\xecqb\xda\x7fG\x88\xb9&lt;\xce\x1c\x90g\xff\x00:\xbaN\xaex\xfb,\xa7w\xaa\xc0\xe8\xc7b\xef1G\xecq\x94cL\xa6\xd2\xd3\x12C\x8e[*\xc3uN\xa9\xa2\x14!Ad\rh\xea\xfcNYN\xdc\x9c\xb1\xe8\xe3\x8d\xb6:\x01J\x83\xe3^\x1b^\x856\x92\xcacu\xa4\x0fE]\xce\x9d\xa7\x8b\x88\x10\x91\x1e\x02\x8b\x92\xed4\xdc+,\xeb=\xd5v\x90\xbc\xa3\xa5V\xadC\x16\xe2\xa3X\xa1\x18\x17\'\xce\xa8i\xae\xdb\x14\x176\'h\x04(\x83b\xe9\xf3O\x014wH\xb5\\\xfe\xc9\xf3\xabX\xc1OO\x98\xe7\xdf\x1f\x1a\x81\x89\x12@\xcb=&amp;\x94%\xba\xb7_o\xb4\x13\x92\xbbD\xfd\x93L\xe4\x02\xd9\x80\x07w\n\x13\x1c2\x85\re&amp;=U}J6\x16G\x91\x9f\x13\xc7\xc2\x9b\xe4&amp;\xc7`\xaaF\\*\'5\xab\xe0\xa9)=R\x80\x9e\'\x97\xef\xca\xa8\x02\x9c\xcf\x87:\x11\xa0\xf6\xb4\x14\xdf\n\x08\t\x16\xaa\xfb\xc9\xd7\xc0\xd4\x9a\xbcD\x90\x8b\x93\x96M\x9fuUW{\xec\xd6\x1a\x0e\xca\xe0\x83tJl-\xd3\xeai"\xb9\xe5\xd2\x9b\xa7\x1c\xf8.#m\xe4\xe5\xbdaD\xd5\x86\x1d\xb4\xdc\xb6\xf2\x9d \x9d\xde\x8c\xb6\x9c\xf3\xb7\x03\xd6\xe2+\xbe\x1f\xb5\x18QVV,\xdc[%\xc5\xb8\xeaU\xbc\xb0\xad\xd2\x08\x00hb&amp;\xbd!18C\x19\xc3\xcf\x0c\xe0N\xe9\xf8z\xa9\xd8:\xfb\x0fb\xd1\x82\xe2\\yj\xde\t\x1el\x03\xaey\x0fe\x12\xda\xd2\xe0\xe8PF\xc8\x03\xf5\xaf\x9e?\xd9\x15\xcb\xa9\xe5\x98\xb1\\^\xe9\x1e\x15\xc2\xbaEC\xe4jJe\xc7Yo\xef*\xb8|\xd8\xf4|\xba\x196i0\xab\xe6\xc9\xe4\x81?\x1a\xbee\xbe"\xec\x93\xcd\x15\xb42\xb8\r7z\xf9\xff\x00V\xd1#\xddGvK\xb7\x14\x96\xec^_\x9b\x86?\xe2\xea\xc2}\xe6\xb3r\xbe\xe7\xb6{\x0c\x9c&amp;\xf5_\xe8\xd6L\xf7\xa9eDz\x85g\xbb~\xa7_D\x86\xb0w\xff\x00\x8c\xbdi\x1d\xcd3\x9f\xb4\xd1\xb8\xb5Qv\xaf\x07h\xecn\xd0o]\xdc\xad_\x9bn\x08\x12\x00\x90\xd9:\x01\xddT\xbc\x8b8r\xbbp\x1aFQ:\x835\xea\xc3\x97\x9e\xb0\x1e\xcb\x9fx\x1f}h\x1a\x08\x9c\xa2{\xa9Ge\xcb\xba\xa0\xc1\x12\x0cg9Q\xe8\x88\xe8\x1dZ\xbe\xe9\xf7R\x90\xf0\xb2&lt;\x9c\xc8\x19\x93\xe9\xccQ\xb4\x9d9\x11\x94k\xad$\xd8\x13\xe3U\xf0\x08@\x11"=4-\x1a#\xc3\xc6\x9f\n\x1eT&lt;\x99C9\xdf\x19\xfa\r\x1b\xe55\xb8\x89\xf9;\x99\xfeM_\xd9\xad\'\xd1l\x01\xa0\x8c\x0b\x0eD\x08M\xb3I\x8f\x04\ns\xbf\x9a\xb3\x8c\xfc\xb1\x07i\xc4\x0bX\xe6\xafp\xac\xb4\xaf\xfaEX\xfe\x0b\xb6\x8c\xa4\x83(BL\x19\xd5\xd4WL?j(\xa6\xb0\xa0U\x87\x84\x02\xb8V\xf8!9\x92\t\xf6\x1eF\xbb\xb1\x1b6\n\x89L\r\xceCB?x\xd3-iA\xe2\xb7\r"\xcd\xc6J\x90\xb7\x94@\xdc\x0b\x01I\x9c\xe631\x90\xaaNv\xd2\xd9\xe8e;\xbb\x13j\xa3\x03z\xe5\xf3\x99\xfbQ\xf0\xae]K\xc8\x91\xeeo\x16R\xe2@\x8f7\x8f\x89\xaf.~[\x8f\x02\xc6\x15\x856e\x16-(\xf3X*\xf7\x9a\xf2|\xcc\xbd\xde\xee\xc8\x9e\xd7P\xd0\x01\x96Z@\xfb)\x03\xddGu\xab\xb6AK\xeaQ\x8e\x15m08y\xc7x\x15l\x06\xa5\x93\xa95m\x1e\x93\xea\xa0Tly\x1df\xcd\xe3(\xfa\xd8}\xc8\xfe\xa9U\xa9\xe4_\x0e=aD\xdb\xb4~\x96\xe8\xafV&gt;\xaf.G$\xc0{S\x98\xad2\x189\xe7\xaf\xb2\x94#\x00)\xf6\x92\xa9\xdd&amp;\rH\xc4\xa8\xee\xe8f\xa2W\xa0o\x04\x93\x11\xcb=)\x08\xb8j\x8f\x92\xa8N[\xc7\xe1W\xaaJ\x04\xc1\xd4\xfc(SpVP\x95\x07\xf7\xd4S\xba\xd2\x96\x88\x1a\xa8\x11\x00\xfa\t\xaa \xc6n\x00t\x98\x9eB\xa3\xe4\xc0s:\x114\x88\'\xf1J\x81\x96\xf8\x1e\xc3F\xd3]}!\xab\xaf\xd9\x9fun3\xea\xfa=\x86\x8d\xdc&gt;\xd9&lt;\x9a@\xfe\x88\xa3?\xda\xab\x1f\x11\xaa\xda\x9dm\x7f\x9f\xf0\xa24\xac\xfaEi\xbb^\x8b1\xf7\n\xc0+, \x95\x10\x04u\xe8\x81]1\xe7(\x14Kx\x97V\x8d\xc6\xee\xdb\x08\xe5\xbc\x9e5\xe9\x92\xb3R\x11\x8a\xac\x88\xf2\xd6\xf3\xe4Q\xf8S\xdbF\xc5{\x10\x17*I~\xe9\xa7\x14\x9c\x81\x94\x8fuRi\xa5\xdb\xd1\x9e\x18\xc6+\xb0XKo8\xb2\xcf\\\xfb\x85( \xa5\xcf\x949\x1fV\xa3J\xe5\x96W\x1c\xb6\xce&lt;\xacK\xb6\xaf\x96\xb4\x9b6\xd9Sa0K\x84\xcc\xc9\xff\x00\n\xf2\xe5/\xa3\xa4\xd7\xab\xc1\xa1g\xd9_9\xf4\xe8\x89_3H\x11*\x11S\'\xef@\xcf\xd5H\xa4\xde\x9c\xe9\xd0=\x07\x95@\xb7\x89\xeb0\xdb\xe4G\x9dj\xf2c\xc5\xb5S&lt;\x8a\xe3+E\x13j\xc6\x7f@{\xab\xd7\x1el\x85F}fY\xe5\xa7\x8d&lt;\xb2b@*\x19\xe4i\xda\x16\xd9a\xbb\xb6\x94N\xeaR\xa9\'\x952\x8f!7\x90H\x83\x95\x08\x8e\x1e\xc1\xe1\x97\xc2\x98\xb7\xb4l4\x9f\'P\x8e\'\xe1V\x92h\x19\x15O\x18\xa3h\xf6\x17\xba\x8b\x89"T\xc9H\xcb\\\xd3\xf8S\xea\x82\x9c\xc8\xd7\xd1R5*\x93\x94\xd0!\xe4\xc5\xb9\x9d7\xc4O\x85&gt;\xa5\x02\xf0\xfc\x95\xc8\xfb$i\xa6U\xb9\xe63_IXN\xeb(O$\x81\xec\xacewm8\xf8\x8d&amp;\xd4y\xd6\xbe\x0b\xff\x00\x86\xa8Z,5\xc4)\x85!iB\x90NiZB\x81\xf4\x1c\xabV\x04\xe4\xb7l\x7f\xd1\xad?\xdd\xd1\xf8S\xa0xf\xd7\xfe\xabi\xfe\xee\x8f\xc2\x94U1k\xff\x00U\xb4\xff\x00wG\xe1R\xd1l\x92\x84\xbc\x10\xdbhBD\xc2P\x90\x91\xea\x15_\n7\xf6C\xe4=&amp;\xb1J\x9eaA`B\x8cx\xd7\xcc}T\xa4G\xa3\xbe\x96h\xc8\xef\xf5R\xc8\x84~\xe2\x99\x05*if\x8a\x93\x15h\x0e\x91\xbe\x87\x11\xf5\x9bZ}i"\x9d\n\xe2\x9b2&lt;\x91\x90N\x89\x00\xd7\xa7\x17\x9f!\x87\xf1\xa7\xb8\x1fh\xad\xb2\x19\xef\x06\xa9\xe4\x16F\x91\xdfJ:\x12\x0f\x85\x1e\x88\xd5F\xe9\x02\x01\x8f\x851"a\x92m\xcc\xf7\xe5\xea\xa3z\xa97M4\xa6{\xa2\x11\x07J\x97,;\xb2s\xf8PM\x073\xdcr\xa6\xc1\x0e\xde\xf9\x08\xfa[\xf3\xec\xaa\xf9HWQ\xba\xf8\xcf&lt;\xabx\xee\xd8\xc6~6\xfaP+\x9bq\xe7v\xac\xfc\xa5\xb0\xfb+\xff\x00\x86\x98\x9a\x9c\x1a\xdc\x1bi:\x92kI\xb3K\x02*\x07\x86\x05H\xe2\xc8\x8a\x90v\xa9\x02\xe0\xf8V\xaf\x80\xdfY\x8f\x9b\xa7\xd3\xef\xaeyy*a}\xa7C\xad\xa7u\xb7\x80t\x0eS\xa8\xf4\x19\x15\xf3p\xbd\xf2e\x1fW9\xdbn&gt;\xc9l\xf2\xad\xe9\x8d\xa5&amp;\x7f\xfe\xd3\xa6vti\xddN\x99\xd8\x89\x03.}\xf5\x01\x122\xa8%Zf\xfa\x01\xe2b\x90\xe2Kt\x94\xa0\xa0}\x15\x11\xed"\xbd8\xbc\xf4T\x8e\xd3\xbd\xe8\xf8\x8a\xd5\x01\xf1?\x0c\xea\xf4\x022\x99q\xb0\xa3\x91P\x07\xd7LF\xc7h\xeb\x00\xd1\xce\x89\xaa\x19+1\xa7\xae\x99\xb1b.\x10&gt;lfu3\xec\xa2\x9f\t\xaa\xcf\x80\x9a\xa2c)\x0b+\x92rmJ\xc8q\x15\xaa\xc9\x93\xdec\x85\x04\xc1\xa9\x9dj\xe3C\xc9\xff\x00D\xf8\xf2\xaa\x94;\x82\x07Zb@ \xf1\xd2Ek\x1b\xccg)\xc5}(B\x82\xd2\x14\x92\nH\x90Eb\xb4\xf3\x9bV\xaf\x9c[\x8c\xbfF\xafx\xadO\t\x1b\x07\x1f4O\x89\xa86B\xa4"iDUI\x1e\xdf\xf5\x85\x9e\xea\xd5\x11\xbc\xb4\xca\xdd\x1e\x15\xca\xf9iQ\xb8\xa6\xee\x91\xe5L\x14\x96\xddH})I\x90\x8d\xec\x96\x9fB\x87\xa8\xd7\xca\xf8{&amp;\xf1\xf4\xf3\xff\x00\xaf\xd2\xbe\xa6yw\xe3\x8es\xedNhG\n\xf58\x8e\x92\x07\xe3P&lt;p5\x01\x13\xcb\x9dH\xf9\xd3\x85B\xa5Y\xe5t\xc7\xdfO\xbcT\x1cX\xfb}]\xfd\xdbzn\xbe\xea}N+\xf0\xafF/=8!"u\x1b\xc2\t\x9a\xde\x99\x00\x00bL\xf7N\x95z#\x9b -$\xf0P\x9c\xfb\xea\xda9\x13\xd6(\x89\x8c\xe0\xd5\xe8v\x12\x84\x03\xce\r1TL*z\x85x\xf1\xf4P-\xa9\xba\xf01TEh\x80U$\x89m@x\x91\xa5H2Ng\xbeM$\xc9\x1b\xdf\x8d\x01"\xd9\x92\xf3\xed6Nn/vu\x8c\xb5\xa5 \xdf\xb4Z\xba\xb9iA9,$\x94\xcck\xdfN\xfc3g\x0f\xa2\xb8\x1b\xfdv\x15lbJQ\xd5\xab\xc59|*\xbeV&gt;\x1a\x8d\xaa \xde\xb5\xcc2}\xf44f\x12&gt;h\x8aS`\x9a\x81\xe2\x94E\xe9J\x02\xdb7WU\x11\xbd\xb7\xc9\x86\xfe\xe8\xacV\x94\xa6\t\x81\xe3\x18\x1d\x8c\xe3X\xca\xb1;\x8cE\xa4\xba\x94\xa5\xa0\xd3l%9\x90\x94\x8dw\x81\x19\xf7W\x8aI\xbe&amp;\x9e\xd9\xa95\x13\xd0x\x8a\xd2\x14\x11\xe8\xa8QS\xc3\x95@D\xe8hT@3\xa4\x0fk\x95\xcb\'\xed\xa7\xde*N5\xc6\xd3\xd4\xed\x16.\xd8&gt;m\xed\xc7\xa3\xe5U^\x8cf\xdez\x02Vw\xd5\x07 \x92D\xd6\xb9\xd3!\x8d\xe0\x02\x88;\xa6`\xf8TH\x14&amp;3\x1cj\x80\xbb\xc2D\xf0\xca\xaf+\xecE\xa8n\x1eziL(XQ\x1eL\xb8#%\x1e\x11\xca\x8b\x12f\xfac\xbc\xf3\xaa\x06o\x89\xd4U\xa5\xeaBF\xf6\xb5z5)\x92\x04\x9c\xb9kK\'\xb6V!i\x82\x12|b\x82\x88\xf3\x8b~\xedkZ\xb7\x96\xa7\x11$\xeb\xe7S4\xce\\\xc7|l\xbe"\x94\x8b\x9bu\xa8\xa7u\xdd\xe4\xe5"\x08\xcf\xddU\xbag\x1f\x07\xed\x0b\xa5\xcb\xa6\xca\x88\x90\xc8\x98\xe7&amp;\x96\xe0\xb8_\xea\xa8\xa9\'\x03P8\x1aQ\xae\x1c\xa9@\xda\x9e\xda\xcdTF\xf5\x89\xea[\xd7\xcd\x15\x8a\xd2\x84\xc2\xf1\x9ca\xfcQ\xb5\xb5\xb2\x0cavE_(\xfe!\x88\x07_\xdc:\xee4\x89\t=\xc4\xc5p\xb5\xeb\x9e\xcd\xebr+\x14\x8e\x91\xdf\xe3T\x03 T\x86@\x11\x1c(B\'\xbb:\x83\xcf\xe3\x1bk\x81\xe1\x08\xbc&amp;\xfd\x87\xef\xed$y\x1a\t\xdfS\x83D\xe9\x1a\xc4\xe7F\xe6\xf4\xdf\xcb\xcf[\xd3\x941\'\xdd\x7f\x1c\xc4\x1d\xb9HK\xef\\:\xeb\x81"\x00R\x94U\x90\xe5\x9eU\xe9\xc6\xcfG\x939e\xd51\x0b\x1db\x8e\x87t\xfb\xab@\xce\xb0\xf9\xb2bI\xf6T\t\xbd\x97x\xcef\x9e\x16\x8e\x90r\x91=\xf5z\x1f\xa1\x15\xa1\xf3}\xf4*\x85\x85\x91\xe4\xebH\x8f8\xf1\xf0\xab\xc2\xd2l\xaa;$\x0fN\xb5x\xf2\x08I\xe1\x07\xd3R=\xd6\xd6\xcb\x85.\x00\x95@&gt;p:\x89\xa3\xc4!O\xa3=\x01\x02\xa8\x8b\xbcBs%):\xe7N\xd2+pn\x80\xe6\xfbc^j\xa7\xd4d\xed\x1c.\xe8\xa7\x11u\x06HZT"s$f#1\x9eU\x9c\xfc3\x87\x15\xb6}\xe2u^\xff\x00d\t\x19s\xe1V\x1e\x1b\xad\xc6\x1a\xbf\x9a\xb7\xe1[\t\xa1u\x03\xc2\xeaF8\xac\xa9AZ*B\xe9\xa27\xc9 %;\xc9\x9c\x84@\xee\xac\xe8\xa9\xd4\'J\xf3=\xa9H\x12$\x9a\x10\xa9&lt;*\xd0\x199\x19\xa1\n\x93\x1e\x14&amp;\x93m\xf1\xa70\r\x96\xbd\xc4-\xc4\xbe\x9d\xd6\x9bTN\xe2\x96wB\xa3\x8cL\xd5\xcd\xe25\x84\x97.T5\xb5\xf5\x8a|\xa3\xcb\xad\x97z\\l\xa5\x1b\xce\xad\xa2\xdb\x93!\xc9O\x9cgPr5\x9f\x95\x93\xd9l\xcb\xd5\xa0\xbe\xc3\xad\xae\x9cS\xab=\xb0\t\xdeAR\x15\xa4\xc4\x8aq\xc7\xa9&lt;Q\x94\xe9\xe7?4xV\xaf\x9e\xdfq]z\xd2\x81;\xa9Q\xde\xe7\x02k\xd7~\xaf\x95d\xdd\xd3\xd24\xf5\x9b\xac\xa1Av\xe5gwx\x15\xc7\x0c\xeb\xa7\x0e7ab\xeai\xab\x12\xf5\xab\x88\x0e\x85\xa4y\xc1B\x0e\xb9Q\xae\x0c\xbe\xa8\x8d]!HN\xf1nr\xe03\xac\xfd\xcf;=\xbb\x9bu\x12\\S`D\x83\xdfL\x90n\xb1\xb5Y\xb0\x92\x19RwI\xccoS\xc2\x96\x8d\xd7Z\xe5\xdb\x13\xcfx\n$[\xafe\x87`{\x13u\x87\xd8\xbds\xb6\xe6\xce\xe9\xe6P\xbb\x8bw-\xc7\xc8\xac\xe4\xa4g\xacs\xe2+]\xb8\xaf\xcc\xf2x\xab6\x16\xb7\xf7\x8cY\xdd\xb5{n\xcb\xebm\xab\x84\r\xd4\xbc\x80`,\t\xcaFqY\xed\x86T\x15\xad\x9d\xe5nIH\xe2x\xd5\xa1)\x1ePi\xe2\x87\x1b(XHT\x13\x9c\x11 \xeb\xca\rMr\xf7=\x10\xd8a\xd7X\xcb\x8b\xbc\xb4n\xe5\xd4\x92P]\x1b\xc1\n\x02A\x00\xe5&gt;4[\xe8\xc5^\xcd]\x16\x1di\xd9\xcd*\x06u\xe3U\x9b\x8ayzP\xb5\x06\xc9W\x9d\xc7\xc7\x8dg\xa7\xe1\xd3//C\x87+\xe6\xad\xe7\xc2\xb6\xcabUR\x11*\xa5\x1a\xea\xb2\xa6#,\xfc\xd5UDn\xb7\xd6\xa8,\xac\x84\xc4F\xe09\xd5\xa4\xa9\x1a\xcd"+\xc8\xf6\x8e\x83\x9et!:\xc0\x06f\xa4\xc5]\xb6\x8c\xd4\xa09\xd6R\x03\xf8\xfd\xb2\x1c\xea\xdbQq\xd3\xa2\x1b\x05J\xf5\n&lt;y/)\xd2\xb5\xc6)\xfeF\x9e\xbe\xc1\xebk;\x9b\xa6\x9a+z\x02\xa4J\x93\t\xd72\x9e"\xbb|&gt;3\xa9\x9e\xab\x9f[&lt;\xbaRe\x14\xe1\xce&gt;Qq\xf7Ez\xbf\xd3\xcfw\t\xf1\xd9{\x13t\x91\x1dq\x19\x10e\xb0~5_\x87\xfa\xb5\xfe\xbb/f\xba\xdb\x05e\x84\xee\xb7p\xa2\x00\xfaH\x1f\x8d7\xa2\xf3\xfc\xdd\xa4~nA\xc8\xa9\xa5}\xe6\xa8\xf9W\xdd|\xc8\x1b\x98C*$\x84Z\x85s\xea\xa0\xfb\xa9\x9d&lt;\xbd\xd7\xcc\x94\xdf\xcdYD\xb1\xea?\x85_/%\xdf\x08\xac,\x9e\x16\xfe3\xfe\x14|\xbc\x8f|1XZ\x8c\xfc\x9b\x06u\xcf\xfc)\xf9y\x0e\xe8a\xc2N\x7f \xc1\xf0X\xab\xb3#\xb9NN\x14\x80 \xdb\xb6\x0fr\x85W\x1a\xbb\xa0\x0e\xe1R\xac\xad\xd1\xaf\xd6\x15vS\xdd\x03V\x14G\xfa8\x8e\xe5\x0f\xc6\x8e\xdb\xeb\x19\xee\x9e\x86\x8c(\x05\x93\xe4\xc7\xc6r\xf7\xd5\xdbZ\xef{\r\x86\x16\xd8u\xe2\x0b\xabE\xb0\x99R\x94\xbd\xdfmf\xe3}\x86\xfe\xab\x16\xf3\x13\xb0U\xbb\x89g\x17\xb6*\xdd;\xb1v5\xe1\xc6\xa9/\xb2\xf2\xb7n\xee-\xae\xecm1\x0bd\xb6\xdb\x17\x96\x8c\xdd\'p\xf6{i\x9c\xa8\x93\\:K\xb9\xb6\xca\xc9`[7\x1fTT\x92\xc3\x82\xa0"\x1c\x14\xa3\x1dX\xdd1J&gt;\xc0\xf6\x0f\x8dU&amp;\xb7r\xad\xd9\x0bL\x1e\'9\xa0*g1\x06Xl\x95\xad)\x81\xa91^{\x1e\xcd\xb5\xbf\xe5\x07\x958[\xc3-\xdf\xbdp\x1d\x18A_\xac\xe8=u\x9bd2Z\x9fm\x86m\x06!\x9b\xaa\xb6\xc3[&lt;\x1cWZ\xe7\xfb)\xcb\xd6k\x17?f\xbb\x1b{=\x91\xb1J\x82\xf1\x0b\x8b\xbb\xf5\xf1\x0b_V\xdf\xfb)\xf8\x9a\xcd\xb6\xb51\x91\xe9,m\xad\xec\x9b\xdc\xb2\xb6f\xd9\x1c\x9a@L\xfax\xd6t^\x17\xa7\x94\xcfG\xbb\xe7=\xccB\xdd^\xbd\xe1\xf1\xafO\xc2~\xf1\xe5\xf8\xbf\xdd\xb9\xe6u\xe0"\xbe\x93\xe7\x14\x1f\x0f\x0eT\x89tp\'_\x8d\x06\x1c\x0epO\xb2\xa4t\xcf\x1f\n\xb4Xg\x85D\x84\x98\x9c\xc7\xa6\xa0BH\xa8\x10\x9c\x8dD\xc9\xce8\xd4u\xeaI\xf5\xd0vf\xb9\x8a\x845Yhc\x84T\xb6\x90\xd6\x1a\xe3\xb8{\x97n]Z2\x95Jm\x9b=\xb58\xb1\xae\xf4y\xa3\\\xf3\x88\xcf\xbf\x86}~\xdc\xb5#\xbe=\x1e\xe9\xdd\xb6\xb1\xc8\tY\xddI \x1d3\x1e\x83\xcb\xbe\xbb\xe3w%p\xb3WN\xab#\xf3/D8&amp;7v\x10l,0;\'\x1cJ;K\x84\xb6\x99\x84\x98\x073\xccW\x9b9\xbc\xab\xbfN\xeb\x18\xf6\x168U\xea\xadZq\xb2\xce\xe3\x89\x0e\tp\xcc+&gt;#\xbe\xb38\xe1\xae\xed\xf2\x960\xab\xeeM\x1f\xfb\xcav\x8e\x18]\xef\xd5G\xa1b\xae\xe4\x05\xdd\x8d\xdd\xbd\xbb\x8f\xba\x81\xd56\x92\xb5\x90\xa0`\x0c\xc9\x8afKO+\xb2\x18\xdd\x95\xd0\xb9\xc5[\xda?-\xc3\xafR|\x91\x0baL\xa5\x00\x13\x98\xde\x00\x93\xa8\x9e M\x17,g\x0b\x9a}\xb6(\xe2\x1a\tN\xf2\xe3\x8c\xcf\xb5"\x0f\x8dq\xef\xad\xf6\xc7\x9e\xb7\xd9\xfc1\x95%n0n\xdd\x99\xdf\xb9Q^~\x1a{+\x85\xce\xe4\xf6Ldo\xd8X-\x04 \x04$e\xb8\x91\x00z\x05e\xa4\x86\xcc\x1a\x82b\x15 T\x92\x1b4\'\x87\xe9\xc0\x05ti~~\xa5\xcd\xb2\xff\x00\xac\x03\xe3^\x8f\x85\xbf\xee\xcf\xd7\xfa&lt;\xff\x00\x15?\xdb\xb5\xce\x13\xcf\xdf_Q\xf2\xfd\x0e\x1aiQ\xd1\xe3N4\x1dh\xe8\xce8x\xd5\xb5\x0e\x139MGLW\x85H\xd5P\xa9\x84\xf2\xe3HaV\xbd\xd5\x1d\xd3w\xa0\xe9\xfe5X\xa1\t\xcb*\t\xa7&gt;\xf1P\xfb\x1aj \xba\x94\xab\xceJO\x88\xce\xaf"\xda\x0b\xf9\xb4\xe0\xd3\xb2}\xc6\x91\xe2:\x1b\xa4}\xace\x8f\xc9\xcdVO[-\xb5\xb9\x85ZZ!A`\x82\xa2\x11\xdd\xc8\x13^Kw\x95z0\xf1"\xdd\xd9\xfd\xa3f\xfd\xcb+T[8\xdfYn\x95%eiRd \x18\xe7\xa4\xe7\xddY\x97fp\xf4At\xa2\x85\xf1\x00\x93\xc8q\xa0\xbc&gt;\xd5m\xe6\x1do\xb1\xf8\xc5\xd3\xcc]\xb4\x13f\xe9\x95\x04dJH\x1a+\x99\x15K\xce\x8c\xf2\xd2\xf4\'\x8b\xe1\xaete\xb1\xf8U\xd5\xba\xd6\xa5Z\x84\x02\xe3i[{\xd2\xae3"N\x99q\xa2\xd9\xbd3&lt;=\xbb\xfb/\x86\xb8\xb0[7,$\x08\xdci\xd2\x12=\x04\x1a.\x11\xbd\xd79tw\xd2cx\x92\xd9\xc2\xb6\x99\xd6\xd8\xc4\x15\x08f\xf9P\x86\xae\x0f\x04\xb9\xc1\x0b&lt;\xfc\xd5w\x1dy\xe7\xd2\xd78\xbd8u{\xb8\xbeV\xbaB\xd9Y\x0e%A@\xc1\x04i\\]S\x13\x04\x024\xa1$2\xbe\x06\xa4\x98\xca\x16\xac\xc2Ls9T\x9eG\xa6F\t\xe8\xc7\x1cQVh\x0c\xae\x00\xe4\xf2+\xb7\xc3\xfe\xf7\x17\x0f\x89\xfd\xd5s9\x1e\xff\x00\x1a\xfa\xaf\x95\xa3\xc2r\x102\xa1\xae\x04\t\xf1\xa3d\xe0\x90\x0esJ\xd1c\x9eT&amp;NS\x99\xa8\x84\xb3\x94zj\x17\x98\x1a\x8c\x1dMh\x1aU\xacQ\xa4@}DgU0\xa0\xf2\xcf\xc2\x83\xb6\x03"\x8b\xc9\x84?\nF\x83sOeCH\xd7=\x86\x1dV\xe80\x82c\x9eT\xab\x1d7\x8atk\xf9\xdfd\xadp\xcb\xfd\xa2\xbbU\x9b\x8c2J\x05\x93;\xc9\x84\xa4\xa4\x05e\xa6\\+\xc3k\xd51\xe1\xeb\xb0\x9d\x99\xbe\xb2\xbe\xb1\xb8\xfc\xfe\x87\x11n\xe2T[\xfc\xdc\x84\x17\x12\x04n\xef\x05\xe5#\x88\x14\r=\x9f^)\xd9\xd1\xe9{9\x1a\x8a\xb6\xb4\xf0\x1bY\xb0W\x18\xd38\xa5\xbbX\xc5\xb5\xb5\x8d\xe8P\r*\xc9KSAZ\x80\xa0\xb0\x0ert\xac\xdb\xce\xda\x98\xa2`]\x1c\xe2\xb86\x03g\x86\xd8c\x18j\xd3j\xd0m\xb7Wd\xe2U \xc8Q\x01\xc8\x99\xaa\r-\x16C\x9dK}yB\x9e\xdd\x1b\xe5\x00\x84\x95Fq\xdd4\xad&gt;m\xbdz\xd9J\x86JI\x99\x11\xaduai\xf4_\xd2\xeb\x98:Y\xc2\xb6\xa5\xc7np\x84\xc2\x19\xbc\x82\xb7\xac\xc7\x00\xae.6?\xdaH\xd2FU\xc7\xa9\xd3\xdf8\xbd=&gt;\xb7\xa6N\x98\xc3\xedZ\xb9\xb4f\xe5\xab\x96.-\x9eHq\xa7XPZ\x1cI\xd1IP\xc8\x83^[\xb8\xf4&amp;4\xcbM\x1f\x93F|\xcef\xa44\xd5\xa4\xf2}+\xb7\xd6tk\xb4i\xe5k\xbd\xeaZO\xc2\xbat8\xeab\xe3\xd7\xfd\xdds\tl\xefO}}W\xcc\x90\xe0\x8c\xb2\xe1\xa5\x06rp\xc8\xfe\xf9\xd0X\x06|\xeb[\xe1h\xe3\x90\x99\x81\xef\xa1SN\xa7\x9f\xbe\x94\x12\xb4\x1aT\x02)\xe1N\xc1\nr9\x1f][V\x1b\xc7I\xa2\xa2\x93\xc0\x1a\x1a\x8c\xe6EJ0\xf7\xebR1GL\xfdu\x00.RUn\xe8\xe6\x93V\xfdN\x9d\x9a\xab\x82\x86m\xd1\xc1-6\x9fR@\xaf\x9f\xb7\xb6D\xc6\xae\xfb"\r;\x1aHj\xe2|j\xd8\xd2[n\x93\xce\x8d\x9d\x0c\xa3)\xce\xa8R\xad\x89 \x01\x99\xadFj\xbf\xdaN\x9b\xb6\x17g\xf1gp\xdb\xccYo\xdc\xb3\x93\xa6\xcd\x85&gt;\x84+\x8aJ\x93\x96\xf0\xe28V\xb5Wm\xf5pP$\x13\xcf\xdf]&gt;\x8eg\xa5Pu?\xbf\n\x0cX\xbd\x15t\xa7\x8a\xec\x15\xe0\xb7!w\xd8\x03\xaa\xde~\xc1k\xf3\t\xfam+\xe8/\xfa*\xe3\xc0\x8cg\xd3\xee\xe5\xd7\x0e\xa7o\x1e\x9f\xe7\xf9\xaf\xe8\xeb\x9d\x96\xc7\xb0\x9d\xaa\xc1Z\xc5\xb0\x0b\xc4\xddY8wI\x88[K\xe2\xdb\x89\xd5*\x1c\x8e\xba\x82Fu\xe5\xcb\x1b\x8d\xd3\xd3.\xdb^\xac\xf0\xac\x96\xa7kp\xc7q}\x97\xc5\xb0\xc6\x94\x86\xdd\xbc\xb6[([\x93\xba\x95\x1d\t\x8c\xe3*\xde\x17\xb7)}\x98\xcf\x1e\xeclsV#\xb2\xf8\xd5\x8d\xc3\xad+\n\xbc\x7fp\x91\xd6\xb0\xc2\x94\x85w\x83\x03*\xf7\xe3\xd7\xc7/]&lt;7\xa3\x94\xe1\xaf^\x1d\x88\xa0\xfc\xa6\x15\x89\'\xc6\xd5T\xce\xae7\x8d\xb3\xd9\x97\xb0+b\xe1\x1f\xa4\xb3\xbbO\xdea\x7f\x85k\xe6Ou\xd9BQ\xdd\x9d\xe4:&lt;[W\xe1O|\xa3\xb2\xc3\x0b\xed\x82w\x95\x1e)#\xe1N\xc7i\xbeP\xcc\xfe\x95\x1e\xba\xa5]\xba4\xba\xd1\x07\xe5Q\xeb\x15mh\xde\xb1\xb2rq\x07\xf9\xc2\x9d\x8d3y\x04F\xfa\x7f\xda\x14mh\xd3\x13\xa8\xcf.umv\x90\xf0\xee\xef\xabgFq\xf6EI\x84\xd4\x08\xa3\x96S\xaf*\x8e\xcc#x$\x123RS\x9fy\x8a8\x89\xd7\xf7 \xf5\x91\xcb/ex\xa3\xd9\xb4\x8bv\x9c vLw\xd1\xb5\xa6\xc5\x86\xcau\xf5Q\xb3"[d\x81B\xd3Q\xb6\x1b[\x82\xecv\x17\xf9\xc3h\xef\xd1h\xc9\xc9\xb6\xfc\xe7_&lt;\x9b@\xcdG\xbfA\xc4\x8a\xd4\x96\xf8NZ\xe9;\xa7,ok\xc3\xb8~\x0f\xd6`\xd8\x12\xe5%\xa6\xd7\xf2\xf7\t\xff\x00Z\xb1\xa0?Q9g\x04\x9a\xe98b\xe5\xaf\xd9U\ty)BD&amp;#!\x11Gn\xd9\xbak\x81\xd4\x1a\xe9\xb6D\x07\x89\x99\xab\x80 \xe1\x94\xe7\xfb\xc5\x17\x92\xf4;\x0f\xb6\x18\xce\xc5c#\x12\xc0n\x83n\x10\x12\xeb+\x1b\xcd\\$}\x07\x11\xf4\x87~DND\x1a2\x93)\xcbXeq\xae\xc5\xe8\xc7\xa4\\\x1b\xa4\x0c5Na\xe4Z\xe2l\xa3~\xeb\x0eu`\xb8\xd0\xd0\xa9\'\xe9\xb7?Hi\x94\x81^l\xbaw\x17\xab\x1c\xa5\x9b\x9f\xe7\xf9\xfc\xff\x00\x94\xf6\x93\x95a\xa3w\x8f\xd6&gt;\xba\xb4\x99\xbc~\xb1\xa3Kd&amp;u\x8fH\xabH\xd5!\x07V\xd0|R)\xd0\rV\xb6\xca\xf3\xad\xed\xcf\x8bI?\n\x90+\xc2\xb0\xe5\xf9\xf8}\x92\xbcXG\xe1H\xd4\xf6\x01\xcd\x9f\xc1\x97\xe7\xe1\x18y\xf1\xb7G\xe1N\xef\xba\xed\xc7\xd9\x1d{)\xb3\xeb\xf3\xf0&lt;0\xff\x00\xe1\xd3\xf8U\xdd\x97\xb8\xed\xc7\xd8\x076\'e\xd7\xe7`\x18f\x7f\xeaE=\xd9{\x8e\xcc}\x91\x97\xd1\xf6\xc9/]\x9f\xc3\xe7\xb9\x11\xf1\xab\xe6g\xee\xbe^\x1e\xc8\xcetm\xb1\xca\x19\xe0\x16\x83\xc3x|j\xf9\x99\xfb\x9f\x95\x87\xb22\xfa.\xd8\xe5i\x824&lt;\x1cX\xf8\xd3\xf33\xf7\x1f+\x0f`W\xd1^\xc7\x9c\xbf5\x11\xe0\xfa\xc7\xc6\xaf\x9b\x9f\xb8\xbd,=\x80WD\xbb \xa8\xff\x007\xbc&lt;.W\xf8\xd3\xf3s\xf7\x1f\'\x0fd\x9c/\xa2\xdd\x97\xb1\xbcf\xe1\x8b7\n\xdbPP\x0e\xba\\N\\\xc1\xc8\xd5\xf3s\xb3V\x8f\x95\x8c\xf0\xf7\xa6\xcd\xa4\x12R3\xe6s\xa7kB\x04@\x8a\tR59\x00\x04\x92r\x00s5%)\xd2\x7fO\xb8f\x00^\xc3v&lt;3\x8bb\x89\x94\xae\xedY\xdb0~\xcc~\x90\xf8v{\xce\x95\xd2a\xbek9Y\x8f\x0e_\xda\x0c{\x13\xda,U\xdcK\x1c\xbe~\xfa\xf9\xdf9\xe7\x95&amp;8\x04\x8d\x12\x9e\xe1\x95t\x93^\x1c\xeeW.kZVbI\xf1\xa83x\xf7eW\x03\x90\xa7&lt;\xe9V\x08\x83R\x83 I\xe1\xeb\xab{\xa4\x873?\xb8\xa0&amp;ax\x85\xe6\x15\x88\xdb\xdf\xe1\x97.\xda_[9\xbe\xd3\xed(\xa5m\x9e`\x8e\xec\xa3\x8e\x95qZ\xdd\x97q\xd5}\x10\xf4\xcfi\xb5~O\x83\xed)b\xc3hL!\xb7rC\x17\xa7\x84pC\x87\xea\xe8O\x9b\x13\xbb\\3\xe9\xeb\x98\xef\x86}\xde\'\xf9\xf4\xff\x007\xfd\xad\xe5\x12\x92A\x04\x10`\xcf:\xe4\xe9+\x02\xaaE\n\xa93z\x94Y\xa1\x15"H\x03S\x95I]\xe2=,`\xd6\x18\xb5\xe5\x8b\x98~"\xe8\xb6yL\x97\x99Se+)0H\x04\x83\x13"\xbaN\x9d\xd6\xc6\xe4\xf3Nk\xa5\xbd\x99\\u\x8db\xec\xfd\xebP\xaf\xec\xa8\xd5\xf2\xb2;\x9e\xe9mt\xa1\xb2\x0e\t8\x9b\xed~\xd6\xcd\xd1\xee\x06\x8f\x97\x97\xb2\xe3\xdd-\xae\x906E\xd3\t\xda\x1b\x14\xfd\xfd\xf4{\xd3Gf^\xcbOAcym\x88Y\xb5wap\xd5\xcd\xab\xa3y\xb7\x9aV\xf2V&amp;2&gt;\x8a\xca\xb3^G\x8a\x91\xa55\x06n\nQ\xc9M!$\x9c\xabL&lt;\xd6\xddm\xae\x03\xb1\x18w\x95\xed\r\xe8ik\x04\xb3j\xdfi\xf7\xfe\xe29}\xa3\x03\xbe\x99-\xf0~\xb5\xc9\xfd(\xf4\xc7\x8fm\xb9v\xc9\x92p\xbc\x06`Y0\xbe\xd3\xa3\x9b\xab\xd5^\x19\'\xbb\x8du\xc7\x19\x1c\xb2\xcf\xd2+\x19"\x06U\xa6\t0*L9eBd\x8e4\x82Nd\n\x91RH\x19\xe9V\xc8\xc0\xe5\xa9\xc8\xd3\xb5\xe8p9\x899\x9e\\\xa8\xf2\xbc\x1e\x95r\x83\xc0\xf7\xd3\xa8|\x94\x84\xa90s\x07,\xfch\x0b\xef\xa2.\x9b\xdd\xc3\xc38.\xdc&lt;\xbb\x8b\x10\x02\x18\xc53[\xacF[\xae\xf1Z&gt;\xd7\x9c\x9f\xb44\xe5\x96\x1b\xf0\xed\x8fR^/\xf9\xfe{\xff\x00\xcf\xbb\xa4\x9a[o2\xd3\xcc:\xd3\xcc:\x80\xe3n\xb4\xa0\xb48\x82$)*\x19\x10y\x8a\xe1ev;:\x91\xc1&amp;\x90p\x15\x14\x1d\xa1\xc4\xd3\x83`8\x8e$\xb8\xf9\xab\nq3\xc5Q\t\x1e\xb2*\x93|)\xe5\xce\x18\r\xba\\\xb2u\xdb\x96\xd0\xf2\xddp\x0e\xdaA\x93\xa9#\x91\x92k\xbeWWPNy\xa9\xea\xc3\xac\xdcR\xfein$\x9d\xd2\x04NYe#\xf7\xf1\xacn\x9e\xd8\x12\xb0\x9b.\xca|\x9c\x03\xbf\xafX\xa4\xc8\x8d5\xcbCOu\x1d\xb1\xe7\xb1f\x9b\xb6}]BJ\x10\x94\x95\x00T\xa5H\xe0s\xf8\x18\xae\xb3u\x9b9t\xbe\xc4Y\xf9\x06\xc6`v\xc4AE\x9bd\xe5\xc4\x8d\xe3\xef\xaf/\x9bkm\xe0\xa8RT\x89V\xd1\x1cR\x1ae\xc7\x9eq\r2\xdaw\xd6\xe3\x8a\tJ\x125$\x9c\x80\xad\x0f&gt;\x14GI\xff\x00\x94%\x9d\x87]\x86\xec E\xe5\xd8\x94\xaf\x13u2\xd3|\xfa\xa4\x9f&lt;\xfd\xa3\x97\x8dt\x98z\xd7&lt;\xb2\x98\xf1\xe6\xb9\x9f\x17\xc4\xef\xb1\x8cE\xeb\xfcV\xed\xfb\xcb\xd7\x8e\xf3\x8f&gt;\xbd\xe5+\xd7\xc3\xbbJ\xe8\xe5\x95\xb7\xca\x191\xca\x9d3HO/E\x0b\xcb5\xf4\xd3\xb2\xcc\xa2(L\x03.5\x06\x11\x9e\x82\xa2v\xa3\\\xb9\x11\xad^\x17\x92\x82f\x91\xb3\xc2\xb4\xe5O\x88}O&amp;39\x1e&amp;(\x9c\xf0\xb8\x85\n\x10g\xd1Z\x02\xcc\x80s\xcf\x89\x14iJ\xb1\xfa(\xe9W\x13\xd8G\xd1f\xea\x17\x88l\xfa\xd6K\xb6*T\x16\x899\xad\x95\x1f5\\J|\xd5q\x83\x98\xc6Xn:\xe1\x9e\xb8\xae\xb6\xd9\x9c\x7f\x0b\xda|\x19\xacW\x02\xbcE\xdd\x93\x87t\xa8d\xa6\xd7\xc5\x0bN\xa8P\xe4|D\x8c\xeb\xcf\x94\xb8\xde]\xe5\xdbl(,\x9a\x92\xb2\xe9\xdf\x17M\xae\xce\xd9aiX\x0e_?\xd6,O\xf1m\xe7\xedQ\x1e\xaa\xdfNn\xec^"\xa2\xb4\xc6\x1d\xb7\xb6C(i\x05)\xcc\x10H3\xce\xba\xdc7\xc8\xeeHV&gt;T\x95\x85[\x94\xa9I\x03y+\x06\x0f8"\x08\xee5v\x1e\xe8\x8a\xde5z\x84\xc4\xb0\xa1\xa4)\xa1\x1e\xca{ \xee\xa8o)W\xf7Q\xb8\x84\xb9p\xb4\xa0\x86\xd3\xba\t$&amp;c\x99\xa7\xc4[\xddu\xba\x1aK-\xa1\x94\x8e\xcbiJ\x00\xf0\x00|+\xc9\x1a,R\x19\x15\'\x8d\xe9\x0f\xa4m\x9d\xd8+\x7f\xf3\xc5\xcf]\x88)2\xd6\x1fnB\x9e_"~\xa2{\xcf\xa2kX\xe3r\x16\xccf\xeb\x93:L\xe9Oh6\xf5\xf2\xdd\xeb\xa2\xcf\tJ\xb7\x9a\xc3\xad\xc9\xea\xc7"\xb3\xaa\xd5\xder\xe4\x05w\xc7\t\x8b\x8e]Kx\x9cG\x83:\xc4\x8f\x01N\xdc\xf4Br\xee\xa50\xd5\x05!\x88\xcb\xdbBf\xbciL\xe74#\xa3\x94Gx\xa51YLw\xd0X\x0eC\xc6\xa4\xc1\x9e\xef}H\xa4\x91\x15ED\'1\xe1\xf0\xad\nT\x935\x1fA\x87\x9a=5C9=9\x8c\xfb\xfd\xd5\x9b\xe5=\xc7B\xf8\xe6%\x83t\x91\x827\x86^9n\xd6!x\xd5\xad\xdbi\x82\x87\x9b*\x8d\xd5$\xe4u\xc8\xea8\x11F\xb7\x8d\xdb\xa7J\xfem;eY(\x81^gsf\xa8\x80\xba\xc30\xfcII\x18\x8d\x8d\xa5\xde\xe8\x84\xf5\xec\xa5\xcd\xd1\xdd#*\xb5\xb0\x8c\xae\x8fvJ\xe1$\xbb\xb3\xf8|\xf3C[\x9e\xe8\xa2\xf1\xe0W\x9e\xc6\xfa8\xd96\x90\xa55\x84%\xb2&gt;\xab\xce\x8fr\xaa\xbdL\xa7\x8a4\xab6\x93g\xf0\xcb%+\xc9\xad\xd4\x8e\x1f\xa5Y\xf7\x9a\xd6=\\\xbd\xcbE\xb3\xac6\xad\xab\xc2[)\x94yc9\x12~\xb8\xad\xf7[\x8d1\xd4\xce\xfe\x91^5\xcd\x1a5\xa9&lt;7MX\xee%\xb3\xbd\x1d\xe2X\x86\x0bt\xab[\xd4$\x04\xba\x94\xa4\x94\xc9\x00\xc4\x83\x07=kX\xc9i\x9e-\xfa8r\xee\xe5\xfb\xc7\xdc\xb9\xbby\xc7\xee\x1e;\xce:\xea\x8a\x96\xb2Fd\x93\x99\xafC\xc7\xbb\x95\xdd\x05Z\xa4w|)\x04$\xefPJ&lt;\xe3\xdcj\x88\x87\x8d@\x80\x9c\xeaE\x03\xb4iLI\xd7\xc6\x844\r\xe5e\xc6\xb5&lt;\x1a\xff\xd9'</w:t>
      </w:r>
    </w:p>
    <w:p>
      <w:pPr>
        <w:pStyle w:val="FirstParagraph"/>
      </w:pPr>
      <w:r>
        <w:rPr>
          <w:bCs/>
          <w:b/>
        </w:rPr>
        <w:t xml:space="preserve">Let’s write this to a file:=, not the</w:t>
      </w:r>
      <w:r>
        <w:rPr>
          <w:bCs/>
          <w:b/>
        </w:rPr>
        <w:t xml:space="preserve"> </w:t>
      </w:r>
      <w:r>
        <w:rPr>
          <w:bCs/>
          <w:b/>
        </w:rPr>
        <w:t xml:space="preserve">‘</w:t>
      </w:r>
      <w:r>
        <w:rPr>
          <w:bCs/>
          <w:b/>
        </w:rPr>
        <w:t xml:space="preserve">wb</w:t>
      </w:r>
      <w:r>
        <w:rPr>
          <w:bCs/>
          <w:b/>
        </w:rPr>
        <w:t xml:space="preserve">’</w:t>
      </w:r>
      <w:r>
        <w:rPr>
          <w:bCs/>
          <w:b/>
        </w:rPr>
        <w:t xml:space="preserve"> </w:t>
      </w:r>
      <w:r>
        <w:rPr>
          <w:bCs/>
          <w:b/>
        </w:rPr>
        <w:t xml:space="preserve">call to denote a binary writing of the fil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y_new_file_name.jpg'</w:t>
      </w:r>
      <w:r>
        <w:rPr>
          <w:rStyle w:val="NormalTok"/>
        </w:rPr>
        <w:t xml:space="preserve">,</w:t>
      </w:r>
      <w:r>
        <w:rPr>
          <w:rStyle w:val="StringTok"/>
        </w:rPr>
        <w:t xml:space="preserve">'wb'</w:t>
      </w:r>
      <w:r>
        <w:rPr>
          <w:rStyle w:val="NormalTok"/>
        </w:rPr>
        <w:t xml:space="preserve">)</w:t>
      </w:r>
    </w:p>
    <w:p>
      <w:pPr>
        <w:pStyle w:val="SourceCode"/>
      </w:pPr>
      <w:r>
        <w:rPr>
          <w:rStyle w:val="NormalTok"/>
        </w:rPr>
        <w:t xml:space="preserve">f.write(image_link.content)</w:t>
      </w:r>
    </w:p>
    <w:p>
      <w:pPr>
        <w:pStyle w:val="SourceCode"/>
      </w:pPr>
      <w:r>
        <w:rPr>
          <w:rStyle w:val="VerbatimChar"/>
        </w:rPr>
        <w:t xml:space="preserve">16806</w:t>
      </w:r>
    </w:p>
    <w:p>
      <w:pPr>
        <w:pStyle w:val="SourceCode"/>
      </w:pPr>
      <w:r>
        <w:rPr>
          <w:rStyle w:val="NormalTok"/>
        </w:rPr>
        <w:t xml:space="preserve">f.close()</w:t>
      </w:r>
    </w:p>
    <w:p>
      <w:pPr>
        <w:pStyle w:val="FirstParagraph"/>
      </w:pPr>
      <w:r>
        <w:t xml:space="preserve">Now we can display this file right here in the notebook as markdown using:</w:t>
      </w:r>
    </w:p>
    <w:p>
      <w:pPr>
        <w:pStyle w:val="SourceCode"/>
      </w:pPr>
      <w:r>
        <w:rPr>
          <w:rStyle w:val="VerbatimChar"/>
        </w:rPr>
        <w:t xml:space="preserve">&lt;img src="'my_new_file_name.jpg'&gt;</w:t>
      </w:r>
    </w:p>
    <w:p>
      <w:pPr>
        <w:pStyle w:val="FirstParagraph"/>
      </w:pPr>
      <w:r>
        <w:t xml:space="preserve">Just write the above line in a new markdown cell and it will display the image we just downloaded!</w:t>
      </w:r>
    </w:p>
    <w:p>
      <w:pPr>
        <w:pStyle w:val="BodyText"/>
      </w:pPr>
    </w:p>
    <w:bookmarkEnd w:id="26"/>
    <w:bookmarkStart w:id="27" w:name="X4ed96ba4a1a051b46db179523db3dd042cce548"/>
    <w:p>
      <w:pPr>
        <w:pStyle w:val="Heading3"/>
      </w:pPr>
      <w:r>
        <w:t xml:space="preserve">Example Project - Working with Multiple Pages and Items</w:t>
      </w:r>
    </w:p>
    <w:p>
      <w:pPr>
        <w:pStyle w:val="FirstParagraph"/>
      </w:pPr>
      <w:r>
        <w:t xml:space="preserve">Let’s show a more realistic example of scraping a full site. The website: http://books.toscrape.com/index.html is specifically designed for people to scrape it. Let’s try to get the title of every book that has a 2 star rating and at the end just have a Python list with all their titles.</w:t>
      </w:r>
    </w:p>
    <w:p>
      <w:pPr>
        <w:pStyle w:val="BodyText"/>
      </w:pPr>
      <w:r>
        <w:t xml:space="preserve">We will do the following:</w:t>
      </w:r>
    </w:p>
    <w:p>
      <w:pPr>
        <w:numPr>
          <w:ilvl w:val="0"/>
          <w:numId w:val="1002"/>
        </w:numPr>
        <w:pStyle w:val="Compact"/>
      </w:pPr>
      <w:r>
        <w:t xml:space="preserve">Figure out the URL structure to go through every page</w:t>
      </w:r>
    </w:p>
    <w:p>
      <w:pPr>
        <w:numPr>
          <w:ilvl w:val="0"/>
          <w:numId w:val="1002"/>
        </w:numPr>
        <w:pStyle w:val="Compact"/>
      </w:pPr>
      <w:r>
        <w:t xml:space="preserve">Scrap every page in the catalogue</w:t>
      </w:r>
    </w:p>
    <w:p>
      <w:pPr>
        <w:numPr>
          <w:ilvl w:val="0"/>
          <w:numId w:val="1002"/>
        </w:numPr>
        <w:pStyle w:val="Compact"/>
      </w:pPr>
      <w:r>
        <w:t xml:space="preserve">Figure out what tag/class represents the Star rating</w:t>
      </w:r>
    </w:p>
    <w:p>
      <w:pPr>
        <w:numPr>
          <w:ilvl w:val="0"/>
          <w:numId w:val="1002"/>
        </w:numPr>
        <w:pStyle w:val="Compact"/>
      </w:pPr>
      <w:r>
        <w:t xml:space="preserve">Filter by that star rating using an if statement</w:t>
      </w:r>
    </w:p>
    <w:p>
      <w:pPr>
        <w:numPr>
          <w:ilvl w:val="0"/>
          <w:numId w:val="1002"/>
        </w:numPr>
        <w:pStyle w:val="Compact"/>
      </w:pPr>
      <w:r>
        <w:t xml:space="preserve">Store the results to a list</w:t>
      </w:r>
    </w:p>
    <w:p>
      <w:pPr>
        <w:pStyle w:val="FirstParagraph"/>
      </w:pPr>
      <w:r>
        <w:t xml:space="preserve">We can see that the URL structure is the following:</w:t>
      </w:r>
    </w:p>
    <w:p>
      <w:pPr>
        <w:pStyle w:val="SourceCode"/>
      </w:pPr>
      <w:r>
        <w:rPr>
          <w:rStyle w:val="VerbatimChar"/>
        </w:rPr>
        <w:t xml:space="preserve">http://books.toscrape.com/catalogue/page-1.html</w:t>
      </w:r>
    </w:p>
    <w:p>
      <w:pPr>
        <w:pStyle w:val="SourceCode"/>
      </w:pPr>
      <w:r>
        <w:rPr>
          <w:rStyle w:val="NormalTok"/>
        </w:rPr>
        <w:t xml:space="preserve">base_url </w:t>
      </w:r>
      <w:r>
        <w:rPr>
          <w:rStyle w:val="OperatorTok"/>
        </w:rPr>
        <w:t xml:space="preserve">=</w:t>
      </w:r>
      <w:r>
        <w:rPr>
          <w:rStyle w:val="NormalTok"/>
        </w:rPr>
        <w:t xml:space="preserve"> </w:t>
      </w:r>
      <w:r>
        <w:rPr>
          <w:rStyle w:val="StringTok"/>
        </w:rPr>
        <w:t xml:space="preserve">'http://books.toscrape.com/catalogue/page-</w:t>
      </w:r>
      <w:r>
        <w:rPr>
          <w:rStyle w:val="SpecialCharTok"/>
        </w:rPr>
        <w:t xml:space="preserve">{}</w:t>
      </w:r>
      <w:r>
        <w:rPr>
          <w:rStyle w:val="StringTok"/>
        </w:rPr>
        <w:t xml:space="preserve">.html'</w:t>
      </w:r>
    </w:p>
    <w:p>
      <w:pPr>
        <w:pStyle w:val="FirstParagraph"/>
      </w:pPr>
      <w:r>
        <w:t xml:space="preserve">We can then fill in the page number with .format()</w:t>
      </w:r>
    </w:p>
    <w:p>
      <w:pPr>
        <w:pStyle w:val="SourceCode"/>
      </w:pPr>
      <w:r>
        <w:rPr>
          <w:rStyle w:val="NormalTok"/>
        </w:rPr>
        <w:t xml:space="preserve">res </w:t>
      </w:r>
      <w:r>
        <w:rPr>
          <w:rStyle w:val="OperatorTok"/>
        </w:rPr>
        <w:t xml:space="preserve">=</w:t>
      </w:r>
      <w:r>
        <w:rPr>
          <w:rStyle w:val="NormalTok"/>
        </w:rPr>
        <w:t xml:space="preserve"> requests.get(base_url.</w:t>
      </w:r>
      <w:r>
        <w:rPr>
          <w:rStyle w:val="BuiltInTok"/>
        </w:rPr>
        <w:t xml:space="preserve">format</w:t>
      </w:r>
      <w:r>
        <w:rPr>
          <w:rStyle w:val="NormalTok"/>
        </w:rPr>
        <w:t xml:space="preserve">(</w:t>
      </w:r>
      <w:r>
        <w:rPr>
          <w:rStyle w:val="StringTok"/>
        </w:rPr>
        <w:t xml:space="preserve">'1'</w:t>
      </w:r>
      <w:r>
        <w:rPr>
          <w:rStyle w:val="NormalTok"/>
        </w:rPr>
        <w:t xml:space="preserve">))</w:t>
      </w:r>
    </w:p>
    <w:p>
      <w:pPr>
        <w:pStyle w:val="FirstParagraph"/>
      </w:pPr>
      <w:r>
        <w:t xml:space="preserve">Now let’s grab the products (books) from the get request result:</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select(</w:t>
      </w:r>
      <w:r>
        <w:rPr>
          <w:rStyle w:val="StringTok"/>
        </w:rPr>
        <w:t xml:space="preserve">".product_pod"</w:t>
      </w:r>
      <w:r>
        <w:rPr>
          <w:rStyle w:val="NormalTok"/>
        </w:rPr>
        <w:t xml:space="preserve">)</w:t>
      </w:r>
    </w:p>
    <w:p>
      <w:pPr>
        <w:pStyle w:val="SourceCode"/>
      </w:pPr>
      <w:r>
        <w:rPr>
          <w:rStyle w:val="VerbatimChar"/>
        </w:rPr>
        <w:t xml:space="preserve">[&lt;article class="product_pod"&gt;</w:t>
      </w:r>
      <w:r>
        <w:br/>
      </w:r>
      <w:r>
        <w:rPr>
          <w:rStyle w:val="VerbatimChar"/>
        </w:rPr>
        <w:t xml:space="preserve"> &lt;div class="image_container"&gt;</w:t>
      </w:r>
      <w:r>
        <w:br/>
      </w:r>
      <w:r>
        <w:rPr>
          <w:rStyle w:val="VerbatimChar"/>
        </w:rPr>
        <w:t xml:space="preserve"> &lt;a href="a-light-in-the-attic_1000/index.html"&gt;&lt;img alt="A Light in the Attic" class="thumbnail" src="../media/cache/2c/da/2cdad67c44b002e7ead0cc35693c0e8b.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a-light-in-the-attic_1000/index.html" title="A Light in the Attic"&gt;A Light in the ...&lt;/a&gt;&lt;/h3&gt;</w:t>
      </w:r>
      <w:r>
        <w:br/>
      </w:r>
      <w:r>
        <w:rPr>
          <w:rStyle w:val="VerbatimChar"/>
        </w:rPr>
        <w:t xml:space="preserve"> &lt;div class="product_price"&gt;</w:t>
      </w:r>
      <w:r>
        <w:br/>
      </w:r>
      <w:r>
        <w:rPr>
          <w:rStyle w:val="VerbatimChar"/>
        </w:rPr>
        <w:t xml:space="preserve"> &lt;p class="price_color"&gt;Â£51.7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ipping-the-velvet_999/index.html"&gt;&lt;img alt="Tipping the Velvet" class="thumbnail" src="../media/cache/26/0c/260c6ae16bce31c8f8c95daddd9f4a1c.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ipping-the-velvet_999/index.html" title="Tipping the Velvet"&gt;Tipping the Velvet&lt;/a&gt;&lt;/h3&gt;</w:t>
      </w:r>
      <w:r>
        <w:br/>
      </w:r>
      <w:r>
        <w:rPr>
          <w:rStyle w:val="VerbatimChar"/>
        </w:rPr>
        <w:t xml:space="preserve"> &lt;div class="product_price"&gt;</w:t>
      </w:r>
      <w:r>
        <w:br/>
      </w:r>
      <w:r>
        <w:rPr>
          <w:rStyle w:val="VerbatimChar"/>
        </w:rPr>
        <w:t xml:space="preserve"> &lt;p class="price_color"&gt;Â£53.74&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oumission_998/index.html"&gt;&lt;img alt="Soumission" class="thumbnail" src="../media/cache/3e/ef/3eef99c9d9adef34639f510662022830.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oumission_998/index.html" title="Soumission"&gt;Soumission&lt;/a&gt;&lt;/h3&gt;</w:t>
      </w:r>
      <w:r>
        <w:br/>
      </w:r>
      <w:r>
        <w:rPr>
          <w:rStyle w:val="VerbatimChar"/>
        </w:rPr>
        <w:t xml:space="preserve"> &lt;div class="product_price"&gt;</w:t>
      </w:r>
      <w:r>
        <w:br/>
      </w:r>
      <w:r>
        <w:rPr>
          <w:rStyle w:val="VerbatimChar"/>
        </w:rPr>
        <w:t xml:space="preserve"> &lt;p class="price_color"&gt;Â£50.10&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harp-objects_997/index.html"&gt;&lt;img alt="Sharp Objects" class="thumbnail" src="../media/cache/32/51/3251cf3a3412f53f339e42cac2134093.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harp-objects_997/index.html" title="Sharp Objects"&gt;Sharp Objects&lt;/a&gt;&lt;/h3&gt;</w:t>
      </w:r>
      <w:r>
        <w:br/>
      </w:r>
      <w:r>
        <w:rPr>
          <w:rStyle w:val="VerbatimChar"/>
        </w:rPr>
        <w:t xml:space="preserve"> &lt;div class="product_price"&gt;</w:t>
      </w:r>
      <w:r>
        <w:br/>
      </w:r>
      <w:r>
        <w:rPr>
          <w:rStyle w:val="VerbatimChar"/>
        </w:rPr>
        <w:t xml:space="preserve"> &lt;p class="price_color"&gt;Â£47.82&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apiens-a-brief-history-of-humankind_996/index.html"&gt;&lt;img alt="Sapiens: A Brief History of Humankind" class="thumbnail" src="../media/cache/be/a5/bea5697f2534a2f86a3ef27b5a8c12a6.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apiens-a-brief-history-of-humankind_996/index.html" title="Sapiens: A Brief History of Humankind"&gt;Sapiens: A Brief History ...&lt;/a&gt;&lt;/h3&gt;</w:t>
      </w:r>
      <w:r>
        <w:br/>
      </w:r>
      <w:r>
        <w:rPr>
          <w:rStyle w:val="VerbatimChar"/>
        </w:rPr>
        <w:t xml:space="preserve"> &lt;div class="product_price"&gt;</w:t>
      </w:r>
      <w:r>
        <w:br/>
      </w:r>
      <w:r>
        <w:rPr>
          <w:rStyle w:val="VerbatimChar"/>
        </w:rPr>
        <w:t xml:space="preserve"> &lt;p class="price_color"&gt;Â£54.2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requiem-red_995/index.html"&gt;&lt;img alt="The Requiem Red" class="thumbnail" src="../media/cache/68/33/68339b4c9bc034267e1da611ab3b34f8.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requiem-red_995/index.html" title="The Requiem Red"&gt;The Requiem Red&lt;/a&gt;&lt;/h3&gt;</w:t>
      </w:r>
      <w:r>
        <w:br/>
      </w:r>
      <w:r>
        <w:rPr>
          <w:rStyle w:val="VerbatimChar"/>
        </w:rPr>
        <w:t xml:space="preserve"> &lt;div class="product_price"&gt;</w:t>
      </w:r>
      <w:r>
        <w:br/>
      </w:r>
      <w:r>
        <w:rPr>
          <w:rStyle w:val="VerbatimChar"/>
        </w:rPr>
        <w:t xml:space="preserve"> &lt;p class="price_color"&gt;Â£22.6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dirty-little-secrets-of-getting-your-dream-job_994/index.html"&gt;&lt;img alt="The Dirty Little Secrets of Getting Your Dream Job" class="thumbnail" src="../media/cache/92/27/92274a95b7c251fea59a2b8a78275ab4.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dirty-little-secrets-of-getting-your-dream-job_994/index.html" title="The Dirty Little Secrets of Getting Your Dream Job"&gt;The Dirty Little Secrets ...&lt;/a&gt;&lt;/h3&gt;</w:t>
      </w:r>
      <w:r>
        <w:br/>
      </w:r>
      <w:r>
        <w:rPr>
          <w:rStyle w:val="VerbatimChar"/>
        </w:rPr>
        <w:t xml:space="preserve"> &lt;div class="product_price"&gt;</w:t>
      </w:r>
      <w:r>
        <w:br/>
      </w:r>
      <w:r>
        <w:rPr>
          <w:rStyle w:val="VerbatimChar"/>
        </w:rPr>
        <w:t xml:space="preserve"> &lt;p class="price_color"&gt;Â£33.34&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coming-woman-a-novel-based-on-the-life-of-the-infamous-feminist-victoria-woodhull_993/index.html"&gt;&lt;img alt="The Coming Woman: A Novel Based on the Life of the Infamous Feminist, Victoria Woodhull" class="thumbnail" src="../media/cache/3d/54/3d54940e57e662c4dd1f3ff00c78cc64.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coming-woman-a-novel-based-on-the-life-of-the-infamous-feminist-victoria-woodhull_993/index.html" title="The Coming Woman: A Novel Based on the Life of the Infamous Feminist, Victoria Woodhull"&gt;The Coming Woman: A ...&lt;/a&gt;&lt;/h3&gt;</w:t>
      </w:r>
      <w:r>
        <w:br/>
      </w:r>
      <w:r>
        <w:rPr>
          <w:rStyle w:val="VerbatimChar"/>
        </w:rPr>
        <w:t xml:space="preserve"> &lt;div class="product_price"&gt;</w:t>
      </w:r>
      <w:r>
        <w:br/>
      </w:r>
      <w:r>
        <w:rPr>
          <w:rStyle w:val="VerbatimChar"/>
        </w:rPr>
        <w:t xml:space="preserve"> &lt;p class="price_color"&gt;Â£17.9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boys-in-the-boat-nine-americans-and-their-epic-quest-for-gold-at-the-1936-berlin-olympics_992/index.html"&gt;&lt;img alt="The Boys in the Boat: Nine Americans and Their Epic Quest for Gold at the 1936 Berlin Olympics" class="thumbnail" src="../media/cache/66/88/66883b91f6804b2323c8369331cb7dd1.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boys-in-the-boat-nine-americans-and-their-epic-quest-for-gold-at-the-1936-berlin-olympics_992/index.html" title="The Boys in the Boat: Nine Americans and Their Epic Quest for Gold at the 1936 Berlin Olympics"&gt;The Boys in the ...&lt;/a&gt;&lt;/h3&gt;</w:t>
      </w:r>
      <w:r>
        <w:br/>
      </w:r>
      <w:r>
        <w:rPr>
          <w:rStyle w:val="VerbatimChar"/>
        </w:rPr>
        <w:t xml:space="preserve"> &lt;div class="product_price"&gt;</w:t>
      </w:r>
      <w:r>
        <w:br/>
      </w:r>
      <w:r>
        <w:rPr>
          <w:rStyle w:val="VerbatimChar"/>
        </w:rPr>
        <w:t xml:space="preserve"> &lt;p class="price_color"&gt;Â£22.60&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black-maria_991/index.html"&gt;&lt;img alt="The Black Maria" class="thumbnail" src="../media/cache/58/46/5846057e28022268153beff6d352b06c.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black-maria_991/index.html" title="The Black Maria"&gt;The Black Maria&lt;/a&gt;&lt;/h3&gt;</w:t>
      </w:r>
      <w:r>
        <w:br/>
      </w:r>
      <w:r>
        <w:rPr>
          <w:rStyle w:val="VerbatimChar"/>
        </w:rPr>
        <w:t xml:space="preserve"> &lt;div class="product_price"&gt;</w:t>
      </w:r>
      <w:r>
        <w:br/>
      </w:r>
      <w:r>
        <w:rPr>
          <w:rStyle w:val="VerbatimChar"/>
        </w:rPr>
        <w:t xml:space="preserve"> &lt;p class="price_color"&gt;Â£52.1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tarving-hearts-triangular-trade-trilogy-1_990/index.html"&gt;&lt;img alt="Starving Hearts (Triangular Trade Trilogy, #1)" class="thumbnail" src="../media/cache/be/f4/bef44da28c98f905a3ebec0b87be8530.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tarving-hearts-triangular-trade-trilogy-1_990/index.html" title="Starving Hearts (Triangular Trade Trilogy, #1)"&gt;Starving Hearts (Triangular Trade ...&lt;/a&gt;&lt;/h3&gt;</w:t>
      </w:r>
      <w:r>
        <w:br/>
      </w:r>
      <w:r>
        <w:rPr>
          <w:rStyle w:val="VerbatimChar"/>
        </w:rPr>
        <w:t xml:space="preserve"> &lt;div class="product_price"&gt;</w:t>
      </w:r>
      <w:r>
        <w:br/>
      </w:r>
      <w:r>
        <w:rPr>
          <w:rStyle w:val="VerbatimChar"/>
        </w:rPr>
        <w:t xml:space="preserve"> &lt;p class="price_color"&gt;Â£13.9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hakespeares-sonnets_989/index.html"&gt;&lt;img alt="Shakespeare's Sonnets" class="thumbnail" src="../media/cache/10/48/1048f63d3b5061cd2f424d20b3f9b666.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hakespeares-sonnets_989/index.html" title="Shakespeare's Sonnets"&gt;Shakespeare's Sonnets&lt;/a&gt;&lt;/h3&gt;</w:t>
      </w:r>
      <w:r>
        <w:br/>
      </w:r>
      <w:r>
        <w:rPr>
          <w:rStyle w:val="VerbatimChar"/>
        </w:rPr>
        <w:t xml:space="preserve"> &lt;div class="product_price"&gt;</w:t>
      </w:r>
      <w:r>
        <w:br/>
      </w:r>
      <w:r>
        <w:rPr>
          <w:rStyle w:val="VerbatimChar"/>
        </w:rPr>
        <w:t xml:space="preserve"> &lt;p class="price_color"&gt;Â£20.66&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et-me-free_988/index.html"&gt;&lt;img alt="Set Me Free" class="thumbnail" src="../media/cache/5b/88/5b88c52633f53cacf162c15f4f823153.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et-me-free_988/index.html" title="Set Me Free"&gt;Set Me Free&lt;/a&gt;&lt;/h3&gt;</w:t>
      </w:r>
      <w:r>
        <w:br/>
      </w:r>
      <w:r>
        <w:rPr>
          <w:rStyle w:val="VerbatimChar"/>
        </w:rPr>
        <w:t xml:space="preserve"> &lt;div class="product_price"&gt;</w:t>
      </w:r>
      <w:r>
        <w:br/>
      </w:r>
      <w:r>
        <w:rPr>
          <w:rStyle w:val="VerbatimChar"/>
        </w:rPr>
        <w:t xml:space="preserve"> &lt;p class="price_color"&gt;Â£17.46&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cott-pilgrims-precious-little-life-scott-pilgrim-1_987/index.html"&gt;&lt;img alt="Scott Pilgrim's Precious Little Life (Scott Pilgrim #1)" class="thumbnail" src="../media/cache/94/b1/94b1b8b244bce9677c2f29ccc890d4d2.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cott-pilgrims-precious-little-life-scott-pilgrim-1_987/index.html" title="Scott Pilgrim's Precious Little Life (Scott Pilgrim #1)"&gt;Scott Pilgrim's Precious Little ...&lt;/a&gt;&lt;/h3&gt;</w:t>
      </w:r>
      <w:r>
        <w:br/>
      </w:r>
      <w:r>
        <w:rPr>
          <w:rStyle w:val="VerbatimChar"/>
        </w:rPr>
        <w:t xml:space="preserve"> &lt;div class="product_price"&gt;</w:t>
      </w:r>
      <w:r>
        <w:br/>
      </w:r>
      <w:r>
        <w:rPr>
          <w:rStyle w:val="VerbatimChar"/>
        </w:rPr>
        <w:t xml:space="preserve"> &lt;p class="price_color"&gt;Â£52.2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rip-it-up-and-start-again_986/index.html"&gt;&lt;img alt="Rip it Up and Start Again" class="thumbnail" src="../media/cache/81/c4/81c4a973364e17d01f217e1188253d5e.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rip-it-up-and-start-again_986/index.html" title="Rip it Up and Start Again"&gt;Rip it Up and ...&lt;/a&gt;&lt;/h3&gt;</w:t>
      </w:r>
      <w:r>
        <w:br/>
      </w:r>
      <w:r>
        <w:rPr>
          <w:rStyle w:val="VerbatimChar"/>
        </w:rPr>
        <w:t xml:space="preserve"> &lt;div class="product_price"&gt;</w:t>
      </w:r>
      <w:r>
        <w:br/>
      </w:r>
      <w:r>
        <w:rPr>
          <w:rStyle w:val="VerbatimChar"/>
        </w:rPr>
        <w:t xml:space="preserve"> &lt;p class="price_color"&gt;Â£35.02&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our-band-could-be-your-life-scenes-from-the-american-indie-underground-1981-1991_985/index.html"&gt;&lt;img alt="Our Band Could Be Your Life: Scenes from the American Indie Underground, 1981-1991" class="thumbnail" src="../media/cache/54/60/54607fe8945897cdcced0044103b10b6.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our-band-could-be-your-life-scenes-from-the-american-indie-underground-1981-1991_985/index.html" title="Our Band Could Be Your Life: Scenes from the American Indie Underground, 1981-1991"&gt;Our Band Could Be ...&lt;/a&gt;&lt;/h3&gt;</w:t>
      </w:r>
      <w:r>
        <w:br/>
      </w:r>
      <w:r>
        <w:rPr>
          <w:rStyle w:val="VerbatimChar"/>
        </w:rPr>
        <w:t xml:space="preserve"> &lt;div class="product_price"&gt;</w:t>
      </w:r>
      <w:r>
        <w:br/>
      </w:r>
      <w:r>
        <w:rPr>
          <w:rStyle w:val="VerbatimChar"/>
        </w:rPr>
        <w:t xml:space="preserve"> &lt;p class="price_color"&gt;Â£57.2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olio_984/index.html"&gt;&lt;img alt="Olio" class="thumbnail" src="../media/cache/55/33/553310a7162dfbc2c6d19a84da0df9e1.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olio_984/index.html" title="Olio"&gt;Olio&lt;/a&gt;&lt;/h3&gt;</w:t>
      </w:r>
      <w:r>
        <w:br/>
      </w:r>
      <w:r>
        <w:rPr>
          <w:rStyle w:val="VerbatimChar"/>
        </w:rPr>
        <w:t xml:space="preserve"> &lt;div class="product_price"&gt;</w:t>
      </w:r>
      <w:r>
        <w:br/>
      </w:r>
      <w:r>
        <w:rPr>
          <w:rStyle w:val="VerbatimChar"/>
        </w:rPr>
        <w:t xml:space="preserve"> &lt;p class="price_color"&gt;Â£23.88&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mesaerion-the-best-science-fiction-stories-1800-1849_983/index.html"&gt;&lt;img alt="Mesaerion: The Best Science Fiction Stories 1800-1849" class="thumbnail" src="../media/cache/09/a3/09a3aef48557576e1a85ba7efea8ecb7.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mesaerion-the-best-science-fiction-stories-1800-1849_983/index.html" title="Mesaerion: The Best Science Fiction Stories 1800-1849"&gt;Mesaerion: The Best Science ...&lt;/a&gt;&lt;/h3&gt;</w:t>
      </w:r>
      <w:r>
        <w:br/>
      </w:r>
      <w:r>
        <w:rPr>
          <w:rStyle w:val="VerbatimChar"/>
        </w:rPr>
        <w:t xml:space="preserve"> &lt;div class="product_price"&gt;</w:t>
      </w:r>
      <w:r>
        <w:br/>
      </w:r>
      <w:r>
        <w:rPr>
          <w:rStyle w:val="VerbatimChar"/>
        </w:rPr>
        <w:t xml:space="preserve"> &lt;p class="price_color"&gt;Â£37.5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libertarianism-for-beginners_982/index.html"&gt;&lt;img alt="Libertarianism for Beginners" class="thumbnail" src="../media/cache/0b/bc/0bbcd0a6f4bcd81ccb1049a52736406e.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libertarianism-for-beginners_982/index.html" title="Libertarianism for Beginners"&gt;Libertarianism for Beginners&lt;/a&gt;&lt;/h3&gt;</w:t>
      </w:r>
      <w:r>
        <w:br/>
      </w:r>
      <w:r>
        <w:rPr>
          <w:rStyle w:val="VerbatimChar"/>
        </w:rPr>
        <w:t xml:space="preserve"> &lt;div class="product_price"&gt;</w:t>
      </w:r>
      <w:r>
        <w:br/>
      </w:r>
      <w:r>
        <w:rPr>
          <w:rStyle w:val="VerbatimChar"/>
        </w:rPr>
        <w:t xml:space="preserve"> &lt;p class="price_color"&gt;Â£51.3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its-only-the-himalayas_981/index.html"&gt;&lt;img alt="It's Only the Himalayas" class="thumbnail" src="../media/cache/27/a5/27a53d0bb95bdd88288eaf66c9230d7e.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its-only-the-himalayas_981/index.html" title="It's Only the Himalayas"&gt;It's Only the Himalayas&lt;/a&gt;&lt;/h3&gt;</w:t>
      </w:r>
      <w:r>
        <w:br/>
      </w:r>
      <w:r>
        <w:rPr>
          <w:rStyle w:val="VerbatimChar"/>
        </w:rPr>
        <w:t xml:space="preserve"> &lt;div class="product_price"&gt;</w:t>
      </w:r>
      <w:r>
        <w:br/>
      </w:r>
      <w:r>
        <w:rPr>
          <w:rStyle w:val="VerbatimChar"/>
        </w:rPr>
        <w:t xml:space="preserve"> &lt;p class="price_color"&gt;Â£45.1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w:t>
      </w:r>
    </w:p>
    <w:p>
      <w:pPr>
        <w:pStyle w:val="FirstParagraph"/>
      </w:pPr>
      <w:r>
        <w:t xml:space="preserve">Now we can see that each book has the product_pod class. We can select any tag with this class, and then further reduce it by its rating.</w:t>
      </w:r>
    </w:p>
    <w:p>
      <w:pPr>
        <w:pStyle w:val="SourceCode"/>
      </w:pPr>
      <w:r>
        <w:rPr>
          <w:rStyle w:val="NormalTok"/>
        </w:rPr>
        <w:t xml:space="preserve">products </w:t>
      </w:r>
      <w:r>
        <w:rPr>
          <w:rStyle w:val="OperatorTok"/>
        </w:rPr>
        <w:t xml:space="preserve">=</w:t>
      </w:r>
      <w:r>
        <w:rPr>
          <w:rStyle w:val="NormalTok"/>
        </w:rPr>
        <w:t xml:space="preserve"> soup.select(</w:t>
      </w:r>
      <w:r>
        <w:rPr>
          <w:rStyle w:val="StringTok"/>
        </w:rPr>
        <w:t xml:space="preserve">".product_pod"</w:t>
      </w:r>
      <w:r>
        <w:rPr>
          <w:rStyle w:val="NormalTok"/>
        </w:rPr>
        <w:t xml:space="preserve">)</w:t>
      </w:r>
    </w:p>
    <w:p>
      <w:pPr>
        <w:pStyle w:val="SourceCode"/>
      </w:pPr>
      <w:r>
        <w:rPr>
          <w:rStyle w:val="NormalTok"/>
        </w:rPr>
        <w:t xml:space="preserve">example </w:t>
      </w:r>
      <w:r>
        <w:rPr>
          <w:rStyle w:val="OperatorTok"/>
        </w:rPr>
        <w:t xml:space="preserve">=</w:t>
      </w:r>
      <w:r>
        <w:rPr>
          <w:rStyle w:val="NormalTok"/>
        </w:rPr>
        <w:t xml:space="preserve"> products[</w:t>
      </w:r>
      <w:r>
        <w:rPr>
          <w:rStyle w:val="DecValTok"/>
        </w:rPr>
        <w:t xml:space="preserve">0</w:t>
      </w:r>
      <w:r>
        <w:rPr>
          <w:rStyle w:val="NormalTok"/>
        </w:rPr>
        <w:t xml:space="preserve">]</w:t>
      </w:r>
    </w:p>
    <w:p>
      <w:pPr>
        <w:pStyle w:val="SourceCode"/>
      </w:pPr>
      <w:r>
        <w:rPr>
          <w:rStyle w:val="BuiltInTok"/>
        </w:rPr>
        <w:t xml:space="preserve">type</w:t>
      </w:r>
      <w:r>
        <w:rPr>
          <w:rStyle w:val="NormalTok"/>
        </w:rPr>
        <w:t xml:space="preserve">(example)</w:t>
      </w:r>
    </w:p>
    <w:p>
      <w:pPr>
        <w:pStyle w:val="SourceCode"/>
      </w:pPr>
      <w:r>
        <w:rPr>
          <w:rStyle w:val="VerbatimChar"/>
        </w:rPr>
        <w:t xml:space="preserve">bs4.element.Tag</w:t>
      </w:r>
    </w:p>
    <w:p>
      <w:pPr>
        <w:pStyle w:val="SourceCode"/>
      </w:pPr>
      <w:r>
        <w:rPr>
          <w:rStyle w:val="NormalTok"/>
        </w:rPr>
        <w:t xml:space="preserve">example.attrs</w:t>
      </w:r>
    </w:p>
    <w:p>
      <w:pPr>
        <w:pStyle w:val="SourceCode"/>
      </w:pPr>
      <w:r>
        <w:rPr>
          <w:rStyle w:val="VerbatimChar"/>
        </w:rPr>
        <w:t xml:space="preserve">{'class': ['product_pod']}</w:t>
      </w:r>
    </w:p>
    <w:p>
      <w:pPr>
        <w:pStyle w:val="FirstParagraph"/>
      </w:pPr>
      <w:r>
        <w:t xml:space="preserve">Now by inspecting the site we can see that the class we want is class=</w:t>
      </w:r>
      <w:r>
        <w:t xml:space="preserve">‘</w:t>
      </w:r>
      <w:r>
        <w:t xml:space="preserve">star-rating Two</w:t>
      </w:r>
      <w:r>
        <w:t xml:space="preserve">’</w:t>
      </w:r>
      <w:r>
        <w:t xml:space="preserve"> </w:t>
      </w:r>
      <w:r>
        <w:t xml:space="preserve">, if you click on this in your browser, you’ll notice it displays the space as a . , so that means we want to search for</w:t>
      </w:r>
      <w:r>
        <w:t xml:space="preserve"> </w:t>
      </w:r>
      <w:r>
        <w:t xml:space="preserve">“</w:t>
      </w:r>
      <w:r>
        <w:t xml:space="preserve">.star-rating.Two</w:t>
      </w:r>
      <w:r>
        <w:t xml:space="preserve">”</w:t>
      </w:r>
    </w:p>
    <w:p>
      <w:pPr>
        <w:pStyle w:val="SourceCode"/>
      </w:pPr>
      <w:r>
        <w:rPr>
          <w:rStyle w:val="BuiltInTok"/>
        </w:rPr>
        <w:t xml:space="preserve">list</w:t>
      </w:r>
      <w:r>
        <w:rPr>
          <w:rStyle w:val="NormalTok"/>
        </w:rPr>
        <w:t xml:space="preserve">(example.children)</w:t>
      </w:r>
    </w:p>
    <w:p>
      <w:pPr>
        <w:pStyle w:val="SourceCode"/>
      </w:pPr>
      <w:r>
        <w:rPr>
          <w:rStyle w:val="VerbatimChar"/>
        </w:rPr>
        <w:t xml:space="preserve">['\n', &lt;div class="image_container"&gt;</w:t>
      </w:r>
      <w:r>
        <w:br/>
      </w:r>
      <w:r>
        <w:rPr>
          <w:rStyle w:val="VerbatimChar"/>
        </w:rPr>
        <w:t xml:space="preserve"> &lt;a href="a-light-in-the-attic_1000/index.html"&gt;&lt;img alt="A Light in the Attic" class="thumbnail" src="../media/cache/2c/da/2cdad67c44b002e7ead0cc35693c0e8b.jpg"/&gt;&lt;/a&gt;</w:t>
      </w:r>
      <w:r>
        <w:br/>
      </w:r>
      <w:r>
        <w:rPr>
          <w:rStyle w:val="VerbatimChar"/>
        </w:rPr>
        <w:t xml:space="preserve"> &lt;/div&gt;, '\n',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 '\n', &lt;h3&gt;&lt;a href="a-light-in-the-attic_1000/index.html" title="A Light in the Attic"&gt;A Light in the ...&lt;/a&gt;&lt;/h3&gt;, '\n', &lt;div class="product_price"&gt;</w:t>
      </w:r>
      <w:r>
        <w:br/>
      </w:r>
      <w:r>
        <w:rPr>
          <w:rStyle w:val="VerbatimChar"/>
        </w:rPr>
        <w:t xml:space="preserve"> &lt;p class="price_color"&gt;Â£51.7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 '\n']</w:t>
      </w:r>
    </w:p>
    <w:p>
      <w:pPr>
        <w:pStyle w:val="SourceCode"/>
      </w:pPr>
      <w:r>
        <w:rPr>
          <w:rStyle w:val="NormalTok"/>
        </w:rPr>
        <w:t xml:space="preserve">example.select(</w:t>
      </w:r>
      <w:r>
        <w:rPr>
          <w:rStyle w:val="StringTok"/>
        </w:rPr>
        <w:t xml:space="preserve">'.star-rating.Three'</w:t>
      </w:r>
      <w:r>
        <w:rPr>
          <w:rStyle w:val="NormalTok"/>
        </w:rPr>
        <w:t xml:space="preserve">)</w:t>
      </w:r>
    </w:p>
    <w:p>
      <w:pPr>
        <w:pStyle w:val="SourceCode"/>
      </w:pPr>
      <w:r>
        <w:rPr>
          <w:rStyle w:val="VerbatimChar"/>
        </w:rPr>
        <w:t xml:space="preserve">[&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p>
    <w:p>
      <w:pPr>
        <w:pStyle w:val="FirstParagraph"/>
      </w:pPr>
      <w:r>
        <w:t xml:space="preserve">But we are looking for 2 stars, so it looks like we can just check to see if something was returned</w:t>
      </w:r>
    </w:p>
    <w:p>
      <w:pPr>
        <w:pStyle w:val="SourceCode"/>
      </w:pPr>
      <w:r>
        <w:rPr>
          <w:rStyle w:val="NormalTok"/>
        </w:rPr>
        <w:t xml:space="preserve">example.select(</w:t>
      </w:r>
      <w:r>
        <w:rPr>
          <w:rStyle w:val="StringTok"/>
        </w:rPr>
        <w:t xml:space="preserve">'.star-rating.Two'</w:t>
      </w:r>
      <w:r>
        <w:rPr>
          <w:rStyle w:val="NormalTok"/>
        </w:rPr>
        <w:t xml:space="preserve">)</w:t>
      </w:r>
    </w:p>
    <w:p>
      <w:pPr>
        <w:pStyle w:val="SourceCode"/>
      </w:pPr>
      <w:r>
        <w:rPr>
          <w:rStyle w:val="VerbatimChar"/>
        </w:rPr>
        <w:t xml:space="preserve">[]</w:t>
      </w:r>
    </w:p>
    <w:p>
      <w:pPr>
        <w:pStyle w:val="FirstParagraph"/>
      </w:pPr>
      <w:r>
        <w:t xml:space="preserve">Alternatively, we can just quickly check the text string to see if</w:t>
      </w:r>
      <w:r>
        <w:t xml:space="preserve"> </w:t>
      </w:r>
      <w:r>
        <w:t xml:space="preserve">“</w:t>
      </w:r>
      <w:r>
        <w:t xml:space="preserve">star-rating Two</w:t>
      </w:r>
      <w:r>
        <w:t xml:space="preserve">”</w:t>
      </w:r>
      <w:r>
        <w:t xml:space="preserve"> </w:t>
      </w:r>
      <w:r>
        <w:t xml:space="preserve">is in it. Either approach is fine (there are also many other alternative approaches!)</w:t>
      </w:r>
    </w:p>
    <w:p>
      <w:pPr>
        <w:pStyle w:val="BodyText"/>
      </w:pPr>
      <w:r>
        <w:t xml:space="preserve">Now let’s see how we can get the title if we have a 2-star match:</w:t>
      </w:r>
    </w:p>
    <w:p>
      <w:pPr>
        <w:pStyle w:val="SourceCode"/>
      </w:pPr>
      <w:r>
        <w:rPr>
          <w:rStyle w:val="NormalTok"/>
        </w:rPr>
        <w:t xml:space="preserve">example.select(</w:t>
      </w:r>
      <w:r>
        <w:rPr>
          <w:rStyle w:val="StringTok"/>
        </w:rPr>
        <w:t xml:space="preserve">'a'</w:t>
      </w:r>
      <w:r>
        <w:rPr>
          <w:rStyle w:val="NormalTok"/>
        </w:rPr>
        <w:t xml:space="preserve">)</w:t>
      </w:r>
    </w:p>
    <w:p>
      <w:pPr>
        <w:pStyle w:val="SourceCode"/>
      </w:pPr>
      <w:r>
        <w:rPr>
          <w:rStyle w:val="VerbatimChar"/>
        </w:rPr>
        <w:t xml:space="preserve">[&lt;a href="a-light-in-the-attic_1000/index.html"&gt;&lt;img alt="A Light in the Attic" class="thumbnail" src="../media/cache/2c/da/2cdad67c44b002e7ead0cc35693c0e8b.jpg"/&gt;&lt;/a&gt;,</w:t>
      </w:r>
      <w:r>
        <w:br/>
      </w:r>
      <w:r>
        <w:rPr>
          <w:rStyle w:val="VerbatimChar"/>
        </w:rPr>
        <w:t xml:space="preserve"> &lt;a href="a-light-in-the-attic_1000/index.html" title="A Light in the Attic"&gt;A Light in the ...&lt;/a&gt;]</w:t>
      </w:r>
    </w:p>
    <w:p>
      <w:pPr>
        <w:pStyle w:val="SourceCode"/>
      </w:pPr>
      <w:r>
        <w:rPr>
          <w:rStyle w:val="NormalTok"/>
        </w:rPr>
        <w:t xml:space="preserve">example.select(</w:t>
      </w:r>
      <w:r>
        <w:rPr>
          <w:rStyle w:val="StringTok"/>
        </w:rPr>
        <w:t xml:space="preserve">'a'</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lt;a href="a-light-in-the-attic_1000/index.html" title="A Light in the Attic"&gt;A Light in the ...&lt;/a&gt;</w:t>
      </w:r>
    </w:p>
    <w:p>
      <w:pPr>
        <w:pStyle w:val="SourceCode"/>
      </w:pPr>
      <w:r>
        <w:rPr>
          <w:rStyle w:val="NormalTok"/>
        </w:rPr>
        <w:t xml:space="preserve">example.select(</w:t>
      </w:r>
      <w:r>
        <w:rPr>
          <w:rStyle w:val="StringTok"/>
        </w:rPr>
        <w:t xml:space="preserve">'a'</w:t>
      </w:r>
      <w:r>
        <w:rPr>
          <w:rStyle w:val="NormalTok"/>
        </w:rPr>
        <w:t xml:space="preserve">)[</w:t>
      </w:r>
      <w:r>
        <w:rPr>
          <w:rStyle w:val="DecValTok"/>
        </w:rPr>
        <w:t xml:space="preserve">1</w:t>
      </w:r>
      <w:r>
        <w:rPr>
          <w:rStyle w:val="NormalTok"/>
        </w:rPr>
        <w:t xml:space="preserve">][</w:t>
      </w:r>
      <w:r>
        <w:rPr>
          <w:rStyle w:val="StringTok"/>
        </w:rPr>
        <w:t xml:space="preserve">'title'</w:t>
      </w:r>
      <w:r>
        <w:rPr>
          <w:rStyle w:val="NormalTok"/>
        </w:rPr>
        <w:t xml:space="preserve">]</w:t>
      </w:r>
    </w:p>
    <w:p>
      <w:pPr>
        <w:pStyle w:val="SourceCode"/>
      </w:pPr>
      <w:r>
        <w:rPr>
          <w:rStyle w:val="VerbatimChar"/>
        </w:rPr>
        <w:t xml:space="preserve">'A Light in the Attic'</w:t>
      </w:r>
    </w:p>
    <w:p>
      <w:pPr>
        <w:pStyle w:val="FirstParagraph"/>
      </w:pPr>
      <w:r>
        <w:t xml:space="preserve">Okay, let’s give it a shot by combining all the ideas we’ve talked about! (this should take about 20-60 seconds to complete running. Be aware a firwall may prevent this script from running. Also if you are getting a no response error, maybe try adding a sleep step with time.sleep(1).</w:t>
      </w:r>
    </w:p>
    <w:p>
      <w:pPr>
        <w:pStyle w:val="SourceCode"/>
      </w:pPr>
      <w:r>
        <w:rPr>
          <w:rStyle w:val="NormalTok"/>
        </w:rPr>
        <w:t xml:space="preserve">two_star_titles </w:t>
      </w:r>
      <w:r>
        <w:rPr>
          <w:rStyle w:val="OperatorTok"/>
        </w:rPr>
        <w:t xml:space="preserve">=</w:t>
      </w:r>
      <w:r>
        <w:rPr>
          <w:rStyle w:val="NormalTok"/>
        </w:rPr>
        <w:t xml:space="preserve"> []</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br/>
      </w:r>
      <w:r>
        <w:br/>
      </w:r>
      <w:r>
        <w:rPr>
          <w:rStyle w:val="NormalTok"/>
        </w:rPr>
        <w:t xml:space="preserve">    scrape_url </w:t>
      </w:r>
      <w:r>
        <w:rPr>
          <w:rStyle w:val="OperatorTok"/>
        </w:rPr>
        <w:t xml:space="preserve">=</w:t>
      </w:r>
      <w:r>
        <w:rPr>
          <w:rStyle w:val="NormalTok"/>
        </w:rPr>
        <w:t xml:space="preserve"> base_url.</w:t>
      </w:r>
      <w:r>
        <w:rPr>
          <w:rStyle w:val="BuiltInTok"/>
        </w:rPr>
        <w:t xml:space="preserve">format</w:t>
      </w:r>
      <w:r>
        <w:rPr>
          <w:rStyle w:val="NormalTok"/>
        </w:rPr>
        <w:t xml:space="preserve">(n)</w:t>
      </w:r>
      <w:r>
        <w:br/>
      </w:r>
      <w:r>
        <w:rPr>
          <w:rStyle w:val="NormalTok"/>
        </w:rPr>
        <w:t xml:space="preserve">    res </w:t>
      </w:r>
      <w:r>
        <w:rPr>
          <w:rStyle w:val="OperatorTok"/>
        </w:rPr>
        <w:t xml:space="preserve">=</w:t>
      </w:r>
      <w:r>
        <w:rPr>
          <w:rStyle w:val="NormalTok"/>
        </w:rPr>
        <w:t xml:space="preserve"> requests.get(scrape_url)</w:t>
      </w:r>
      <w:r>
        <w:br/>
      </w:r>
      <w:r>
        <w:rPr>
          <w:rStyle w:val="NormalTok"/>
        </w:rPr>
        <w:t xml:space="preserve">    </w:t>
      </w:r>
      <w:r>
        <w:br/>
      </w:r>
      <w:r>
        <w:rPr>
          <w:rStyle w:val="NormalTok"/>
        </w:rPr>
        <w:t xml:space="preserve">    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r>
        <w:br/>
      </w:r>
      <w:r>
        <w:rPr>
          <w:rStyle w:val="NormalTok"/>
        </w:rPr>
        <w:t xml:space="preserve">    books </w:t>
      </w:r>
      <w:r>
        <w:rPr>
          <w:rStyle w:val="OperatorTok"/>
        </w:rPr>
        <w:t xml:space="preserve">=</w:t>
      </w:r>
      <w:r>
        <w:rPr>
          <w:rStyle w:val="NormalTok"/>
        </w:rPr>
        <w:t xml:space="preserve"> soup.select(</w:t>
      </w:r>
      <w:r>
        <w:rPr>
          <w:rStyle w:val="StringTok"/>
        </w:rPr>
        <w:t xml:space="preserve">".product_pod"</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book </w:t>
      </w:r>
      <w:r>
        <w:rPr>
          <w:rStyle w:val="KeywordTok"/>
        </w:rPr>
        <w:t xml:space="preserve">in</w:t>
      </w:r>
      <w:r>
        <w:rPr>
          <w:rStyle w:val="NormalTok"/>
        </w:rPr>
        <w:t xml:space="preserve"> book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ook.select(</w:t>
      </w:r>
      <w:r>
        <w:rPr>
          <w:rStyle w:val="StringTok"/>
        </w:rPr>
        <w:t xml:space="preserve">'.star-rating.Two'</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wo_star_titles.append(book.select(</w:t>
      </w:r>
      <w:r>
        <w:rPr>
          <w:rStyle w:val="StringTok"/>
        </w:rPr>
        <w:t xml:space="preserve">'a'</w:t>
      </w:r>
      <w:r>
        <w:rPr>
          <w:rStyle w:val="NormalTok"/>
        </w:rPr>
        <w:t xml:space="preserve">)[</w:t>
      </w:r>
      <w:r>
        <w:rPr>
          <w:rStyle w:val="DecValTok"/>
        </w:rPr>
        <w:t xml:space="preserve">1</w:t>
      </w:r>
      <w:r>
        <w:rPr>
          <w:rStyle w:val="NormalTok"/>
        </w:rPr>
        <w:t xml:space="preserve">][</w:t>
      </w:r>
      <w:r>
        <w:rPr>
          <w:rStyle w:val="StringTok"/>
        </w:rPr>
        <w:t xml:space="preserve">'title'</w:t>
      </w:r>
      <w:r>
        <w:rPr>
          <w:rStyle w:val="NormalTok"/>
        </w:rPr>
        <w:t xml:space="preserve">])</w:t>
      </w:r>
    </w:p>
    <w:p>
      <w:pPr>
        <w:pStyle w:val="SourceCode"/>
      </w:pPr>
      <w:r>
        <w:rPr>
          <w:rStyle w:val="NormalTok"/>
        </w:rPr>
        <w:t xml:space="preserve">two_star_titles</w:t>
      </w:r>
    </w:p>
    <w:p>
      <w:pPr>
        <w:pStyle w:val="SourceCode"/>
      </w:pPr>
      <w:r>
        <w:rPr>
          <w:rStyle w:val="VerbatimChar"/>
        </w:rPr>
        <w:t xml:space="preserve">['Starving Hearts (Triangular Trade Trilogy, #1)',</w:t>
      </w:r>
      <w:r>
        <w:br/>
      </w:r>
      <w:r>
        <w:rPr>
          <w:rStyle w:val="VerbatimChar"/>
        </w:rPr>
        <w:t xml:space="preserve"> 'Libertarianism for Beginners',</w:t>
      </w:r>
      <w:r>
        <w:br/>
      </w:r>
      <w:r>
        <w:rPr>
          <w:rStyle w:val="VerbatimChar"/>
        </w:rPr>
        <w:t xml:space="preserve"> "It's Only the Himalayas",</w:t>
      </w:r>
      <w:r>
        <w:br/>
      </w:r>
      <w:r>
        <w:rPr>
          <w:rStyle w:val="VerbatimChar"/>
        </w:rPr>
        <w:t xml:space="preserve"> 'How Music Works',</w:t>
      </w:r>
      <w:r>
        <w:br/>
      </w:r>
      <w:r>
        <w:rPr>
          <w:rStyle w:val="VerbatimChar"/>
        </w:rPr>
        <w:t xml:space="preserve"> 'Maude (1883-1993):She Grew Up with the country',</w:t>
      </w:r>
      <w:r>
        <w:br/>
      </w:r>
      <w:r>
        <w:rPr>
          <w:rStyle w:val="VerbatimChar"/>
        </w:rPr>
        <w:t xml:space="preserve"> "You can't bury them all: Poems",</w:t>
      </w:r>
      <w:r>
        <w:br/>
      </w:r>
      <w:r>
        <w:rPr>
          <w:rStyle w:val="VerbatimChar"/>
        </w:rPr>
        <w:t xml:space="preserve"> 'Reasons to Stay Alive',</w:t>
      </w:r>
      <w:r>
        <w:br/>
      </w:r>
      <w:r>
        <w:rPr>
          <w:rStyle w:val="VerbatimChar"/>
        </w:rPr>
        <w:t xml:space="preserve"> 'Without Borders (Wanderlove #1)',</w:t>
      </w:r>
      <w:r>
        <w:br/>
      </w:r>
      <w:r>
        <w:rPr>
          <w:rStyle w:val="VerbatimChar"/>
        </w:rPr>
        <w:t xml:space="preserve"> 'Soul Reader',</w:t>
      </w:r>
      <w:r>
        <w:br/>
      </w:r>
      <w:r>
        <w:rPr>
          <w:rStyle w:val="VerbatimChar"/>
        </w:rPr>
        <w:t xml:space="preserve"> 'Security',</w:t>
      </w:r>
      <w:r>
        <w:br/>
      </w:r>
      <w:r>
        <w:rPr>
          <w:rStyle w:val="VerbatimChar"/>
        </w:rPr>
        <w:t xml:space="preserve"> 'Saga, Volume 5 (Saga (Collected Editions) #5)',</w:t>
      </w:r>
      <w:r>
        <w:br/>
      </w:r>
      <w:r>
        <w:rPr>
          <w:rStyle w:val="VerbatimChar"/>
        </w:rPr>
        <w:t xml:space="preserve"> 'Reskilling America: Learning to Labor in the Twenty-First Century',</w:t>
      </w:r>
      <w:r>
        <w:br/>
      </w:r>
      <w:r>
        <w:rPr>
          <w:rStyle w:val="VerbatimChar"/>
        </w:rPr>
        <w:t xml:space="preserve"> 'Political Suicide: Missteps, Peccadilloes, Bad Calls, Backroom Hijinx, Sordid Pasts, Rotten Breaks, and Just Plain Dumb Mistakes in the Annals of American Politics',</w:t>
      </w:r>
      <w:r>
        <w:br/>
      </w:r>
      <w:r>
        <w:rPr>
          <w:rStyle w:val="VerbatimChar"/>
        </w:rPr>
        <w:t xml:space="preserve"> 'Obsidian (Lux #1)',</w:t>
      </w:r>
      <w:r>
        <w:br/>
      </w:r>
      <w:r>
        <w:rPr>
          <w:rStyle w:val="VerbatimChar"/>
        </w:rPr>
        <w:t xml:space="preserve"> 'My Paris Kitchen: Recipes and Stories',</w:t>
      </w:r>
      <w:r>
        <w:br/>
      </w:r>
      <w:r>
        <w:rPr>
          <w:rStyle w:val="VerbatimChar"/>
        </w:rPr>
        <w:t xml:space="preserve"> 'Masks and Shadows',</w:t>
      </w:r>
      <w:r>
        <w:br/>
      </w:r>
      <w:r>
        <w:rPr>
          <w:rStyle w:val="VerbatimChar"/>
        </w:rPr>
        <w:t xml:space="preserve"> 'Lumberjanes, Vol. 2: Friendship to the Max (Lumberjanes #5-8)',</w:t>
      </w:r>
      <w:r>
        <w:br/>
      </w:r>
      <w:r>
        <w:rPr>
          <w:rStyle w:val="VerbatimChar"/>
        </w:rPr>
        <w:t xml:space="preserve"> 'Lumberjanes Vol. 3: A Terrible Plan (Lumberjanes #9-12)',</w:t>
      </w:r>
      <w:r>
        <w:br/>
      </w:r>
      <w:r>
        <w:rPr>
          <w:rStyle w:val="VerbatimChar"/>
        </w:rPr>
        <w:t xml:space="preserve"> 'Judo: Seven Steps to Black Belt (an Introductory Guide for Beginners)',</w:t>
      </w:r>
      <w:r>
        <w:br/>
      </w:r>
      <w:r>
        <w:rPr>
          <w:rStyle w:val="VerbatimChar"/>
        </w:rPr>
        <w:t xml:space="preserve"> 'I Hate Fairyland, Vol. 1: Madly Ever After (I Hate Fairyland (Compilations) #1-5)',</w:t>
      </w:r>
      <w:r>
        <w:br/>
      </w:r>
      <w:r>
        <w:rPr>
          <w:rStyle w:val="VerbatimChar"/>
        </w:rPr>
        <w:t xml:space="preserve"> 'Giant Days, Vol. 2 (Giant Days #5-8)',</w:t>
      </w:r>
      <w:r>
        <w:br/>
      </w:r>
      <w:r>
        <w:rPr>
          <w:rStyle w:val="VerbatimChar"/>
        </w:rPr>
        <w:t xml:space="preserve"> 'Everydata: The Misinformation Hidden in the Little Data You Consume Every Day',</w:t>
      </w:r>
      <w:r>
        <w:br/>
      </w:r>
      <w:r>
        <w:rPr>
          <w:rStyle w:val="VerbatimChar"/>
        </w:rPr>
        <w:t xml:space="preserve"> "Don't Be a Jerk: And Other Practical Advice from Dogen, Japan's Greatest Zen Master",</w:t>
      </w:r>
      <w:r>
        <w:br/>
      </w:r>
      <w:r>
        <w:rPr>
          <w:rStyle w:val="VerbatimChar"/>
        </w:rPr>
        <w:t xml:space="preserve"> 'Bossypants',</w:t>
      </w:r>
      <w:r>
        <w:br/>
      </w:r>
      <w:r>
        <w:rPr>
          <w:rStyle w:val="VerbatimChar"/>
        </w:rPr>
        <w:t xml:space="preserve"> 'Bitch Planet, Vol. 1: Extraordinary Machine (Bitch Planet (Collected Editions))',</w:t>
      </w:r>
      <w:r>
        <w:br/>
      </w:r>
      <w:r>
        <w:rPr>
          <w:rStyle w:val="VerbatimChar"/>
        </w:rPr>
        <w:t xml:space="preserve"> 'Avatar: The Last Airbender: Smoke and Shadow, Part 3 (Smoke and Shadow #3)',</w:t>
      </w:r>
      <w:r>
        <w:br/>
      </w:r>
      <w:r>
        <w:rPr>
          <w:rStyle w:val="VerbatimChar"/>
        </w:rPr>
        <w:t xml:space="preserve"> 'Tuesday Nights in 1980',</w:t>
      </w:r>
      <w:r>
        <w:br/>
      </w:r>
      <w:r>
        <w:rPr>
          <w:rStyle w:val="VerbatimChar"/>
        </w:rPr>
        <w:t xml:space="preserve"> 'The Psychopath Test: A Journey Through the Madness Industry',</w:t>
      </w:r>
      <w:r>
        <w:br/>
      </w:r>
      <w:r>
        <w:rPr>
          <w:rStyle w:val="VerbatimChar"/>
        </w:rPr>
        <w:t xml:space="preserve"> 'The Power of Now: A Guide to Spiritual Enlightenment',</w:t>
      </w:r>
      <w:r>
        <w:br/>
      </w:r>
      <w:r>
        <w:rPr>
          <w:rStyle w:val="VerbatimChar"/>
        </w:rPr>
        <w:t xml:space="preserve"> "The Omnivore's Dilemma: A Natural History of Four Meals",</w:t>
      </w:r>
      <w:r>
        <w:br/>
      </w:r>
      <w:r>
        <w:rPr>
          <w:rStyle w:val="VerbatimChar"/>
        </w:rPr>
        <w:t xml:space="preserve"> 'The Love and Lemons Cookbook: An Apple-to-Zucchini Celebration of Impromptu Cooking',</w:t>
      </w:r>
      <w:r>
        <w:br/>
      </w:r>
      <w:r>
        <w:rPr>
          <w:rStyle w:val="VerbatimChar"/>
        </w:rPr>
        <w:t xml:space="preserve"> 'The Girl on the Train',</w:t>
      </w:r>
      <w:r>
        <w:br/>
      </w:r>
      <w:r>
        <w:rPr>
          <w:rStyle w:val="VerbatimChar"/>
        </w:rPr>
        <w:t xml:space="preserve"> 'The Emerald Mystery',</w:t>
      </w:r>
      <w:r>
        <w:br/>
      </w:r>
      <w:r>
        <w:rPr>
          <w:rStyle w:val="VerbatimChar"/>
        </w:rPr>
        <w:t xml:space="preserve"> 'The Argonauts',</w:t>
      </w:r>
      <w:r>
        <w:br/>
      </w:r>
      <w:r>
        <w:rPr>
          <w:rStyle w:val="VerbatimChar"/>
        </w:rPr>
        <w:t xml:space="preserve"> 'Suddenly in Love (Lake Haven #1)',</w:t>
      </w:r>
      <w:r>
        <w:br/>
      </w:r>
      <w:r>
        <w:rPr>
          <w:rStyle w:val="VerbatimChar"/>
        </w:rPr>
        <w:t xml:space="preserve"> 'Soft Apocalypse',</w:t>
      </w:r>
      <w:r>
        <w:br/>
      </w:r>
      <w:r>
        <w:rPr>
          <w:rStyle w:val="VerbatimChar"/>
        </w:rPr>
        <w:t xml:space="preserve"> "So You've Been Publicly Shamed",</w:t>
      </w:r>
      <w:r>
        <w:br/>
      </w:r>
      <w:r>
        <w:rPr>
          <w:rStyle w:val="VerbatimChar"/>
        </w:rPr>
        <w:t xml:space="preserve"> 'Shoe Dog: A Memoir by the Creator of NIKE',</w:t>
      </w:r>
      <w:r>
        <w:br/>
      </w:r>
      <w:r>
        <w:rPr>
          <w:rStyle w:val="VerbatimChar"/>
        </w:rPr>
        <w:t xml:space="preserve"> 'Louisa: The Extraordinary Life of Mrs. Adams',</w:t>
      </w:r>
      <w:r>
        <w:br/>
      </w:r>
      <w:r>
        <w:rPr>
          <w:rStyle w:val="VerbatimChar"/>
        </w:rPr>
        <w:t xml:space="preserve"> 'Large Print Heart of the Pride',</w:t>
      </w:r>
      <w:r>
        <w:br/>
      </w:r>
      <w:r>
        <w:rPr>
          <w:rStyle w:val="VerbatimChar"/>
        </w:rPr>
        <w:t xml:space="preserve"> 'Grumbles',</w:t>
      </w:r>
      <w:r>
        <w:br/>
      </w:r>
      <w:r>
        <w:rPr>
          <w:rStyle w:val="VerbatimChar"/>
        </w:rPr>
        <w:t xml:space="preserve"> 'Chasing Heaven: What Dying Taught Me About Living',</w:t>
      </w:r>
      <w:r>
        <w:br/>
      </w:r>
      <w:r>
        <w:rPr>
          <w:rStyle w:val="VerbatimChar"/>
        </w:rPr>
        <w:t xml:space="preserve"> 'Becoming Wise: An Inquiry into the Mystery and Art of Living',</w:t>
      </w:r>
      <w:r>
        <w:br/>
      </w:r>
      <w:r>
        <w:rPr>
          <w:rStyle w:val="VerbatimChar"/>
        </w:rPr>
        <w:t xml:space="preserve"> 'Beauty Restored (Riley Family Legacy Novellas #3)',</w:t>
      </w:r>
      <w:r>
        <w:br/>
      </w:r>
      <w:r>
        <w:rPr>
          <w:rStyle w:val="VerbatimChar"/>
        </w:rPr>
        <w:t xml:space="preserve"> 'Batman: The Long Halloween (Batman)',</w:t>
      </w:r>
      <w:r>
        <w:br/>
      </w:r>
      <w:r>
        <w:rPr>
          <w:rStyle w:val="VerbatimChar"/>
        </w:rPr>
        <w:t xml:space="preserve"> "Ayumi's Violin",</w:t>
      </w:r>
      <w:r>
        <w:br/>
      </w:r>
      <w:r>
        <w:rPr>
          <w:rStyle w:val="VerbatimChar"/>
        </w:rPr>
        <w:t xml:space="preserve"> 'Wild Swans',</w:t>
      </w:r>
      <w:r>
        <w:br/>
      </w:r>
      <w:r>
        <w:rPr>
          <w:rStyle w:val="VerbatimChar"/>
        </w:rPr>
        <w:t xml:space="preserve"> "What's It Like in Space?: Stories from Astronauts Who've Been There",</w:t>
      </w:r>
      <w:r>
        <w:br/>
      </w:r>
      <w:r>
        <w:rPr>
          <w:rStyle w:val="VerbatimChar"/>
        </w:rPr>
        <w:t xml:space="preserve"> 'Until Friday Night (The Field Party #1)',</w:t>
      </w:r>
      <w:r>
        <w:br/>
      </w:r>
      <w:r>
        <w:rPr>
          <w:rStyle w:val="VerbatimChar"/>
        </w:rPr>
        <w:t xml:space="preserve"> 'Unbroken: A World War II Story of Survival, Resilience, and Redemption',</w:t>
      </w:r>
      <w:r>
        <w:br/>
      </w:r>
      <w:r>
        <w:rPr>
          <w:rStyle w:val="VerbatimChar"/>
        </w:rPr>
        <w:t xml:space="preserve"> 'Twenty Yawns',</w:t>
      </w:r>
      <w:r>
        <w:br/>
      </w:r>
      <w:r>
        <w:rPr>
          <w:rStyle w:val="VerbatimChar"/>
        </w:rPr>
        <w:t xml:space="preserve"> 'Through the Woods',</w:t>
      </w:r>
      <w:r>
        <w:br/>
      </w:r>
      <w:r>
        <w:rPr>
          <w:rStyle w:val="VerbatimChar"/>
        </w:rPr>
        <w:t xml:space="preserve"> 'This Is Where It Ends',</w:t>
      </w:r>
      <w:r>
        <w:br/>
      </w:r>
      <w:r>
        <w:rPr>
          <w:rStyle w:val="VerbatimChar"/>
        </w:rPr>
        <w:t xml:space="preserve"> 'The Year of Magical Thinking',</w:t>
      </w:r>
      <w:r>
        <w:br/>
      </w:r>
      <w:r>
        <w:rPr>
          <w:rStyle w:val="VerbatimChar"/>
        </w:rPr>
        <w:t xml:space="preserve"> 'The Last Mile (Amos Decker #2)',</w:t>
      </w:r>
      <w:r>
        <w:br/>
      </w:r>
      <w:r>
        <w:rPr>
          <w:rStyle w:val="VerbatimChar"/>
        </w:rPr>
        <w:t xml:space="preserve"> 'The Immortal Life of Henrietta Lacks',</w:t>
      </w:r>
      <w:r>
        <w:br/>
      </w:r>
      <w:r>
        <w:rPr>
          <w:rStyle w:val="VerbatimChar"/>
        </w:rPr>
        <w:t xml:space="preserve"> 'The Hidden Oracle (The Trials of Apollo #1)',</w:t>
      </w:r>
      <w:r>
        <w:br/>
      </w:r>
      <w:r>
        <w:rPr>
          <w:rStyle w:val="VerbatimChar"/>
        </w:rPr>
        <w:t xml:space="preserve"> 'The Guilty (Will Robie #4)',</w:t>
      </w:r>
      <w:r>
        <w:br/>
      </w:r>
      <w:r>
        <w:rPr>
          <w:rStyle w:val="VerbatimChar"/>
        </w:rPr>
        <w:t xml:space="preserve"> 'Red Hood/Arsenal, Vol. 1: Open for Business (Red Hood/Arsenal #1)',</w:t>
      </w:r>
      <w:r>
        <w:br/>
      </w:r>
      <w:r>
        <w:rPr>
          <w:rStyle w:val="VerbatimChar"/>
        </w:rPr>
        <w:t xml:space="preserve"> 'Once Was a Time',</w:t>
      </w:r>
      <w:r>
        <w:br/>
      </w:r>
      <w:r>
        <w:rPr>
          <w:rStyle w:val="VerbatimChar"/>
        </w:rPr>
        <w:t xml:space="preserve"> 'No Dream Is Too High: Life Lessons From a Man Who Walked on the Moon',</w:t>
      </w:r>
      <w:r>
        <w:br/>
      </w:r>
      <w:r>
        <w:rPr>
          <w:rStyle w:val="VerbatimChar"/>
        </w:rPr>
        <w:t xml:space="preserve"> 'Naruto (3-in-1 Edition), Vol. 14: Includes Vols. 40, 41 &amp; 42 (Naruto: Omnibus #14)',</w:t>
      </w:r>
      <w:r>
        <w:br/>
      </w:r>
      <w:r>
        <w:rPr>
          <w:rStyle w:val="VerbatimChar"/>
        </w:rPr>
        <w:t xml:space="preserve"> 'More Than Music (Chasing the Dream #1)',</w:t>
      </w:r>
      <w:r>
        <w:br/>
      </w:r>
      <w:r>
        <w:rPr>
          <w:rStyle w:val="VerbatimChar"/>
        </w:rPr>
        <w:t xml:space="preserve"> 'Lowriders to the Center of the Earth (Lowriders in Space #2)',</w:t>
      </w:r>
      <w:r>
        <w:br/>
      </w:r>
      <w:r>
        <w:rPr>
          <w:rStyle w:val="VerbatimChar"/>
        </w:rPr>
        <w:t xml:space="preserve"> 'Eat Fat, Get Thin',</w:t>
      </w:r>
      <w:r>
        <w:br/>
      </w:r>
      <w:r>
        <w:rPr>
          <w:rStyle w:val="VerbatimChar"/>
        </w:rPr>
        <w:t xml:space="preserve"> 'Doctor Sleep (The Shining #2)',</w:t>
      </w:r>
      <w:r>
        <w:br/>
      </w:r>
      <w:r>
        <w:rPr>
          <w:rStyle w:val="VerbatimChar"/>
        </w:rPr>
        <w:t xml:space="preserve"> 'Crazy Love: Overwhelmed by a Relentless God',</w:t>
      </w:r>
      <w:r>
        <w:br/>
      </w:r>
      <w:r>
        <w:rPr>
          <w:rStyle w:val="VerbatimChar"/>
        </w:rPr>
        <w:t xml:space="preserve"> 'Carrie',</w:t>
      </w:r>
      <w:r>
        <w:br/>
      </w:r>
      <w:r>
        <w:rPr>
          <w:rStyle w:val="VerbatimChar"/>
        </w:rPr>
        <w:t xml:space="preserve"> 'Batman: Europa',</w:t>
      </w:r>
      <w:r>
        <w:br/>
      </w:r>
      <w:r>
        <w:rPr>
          <w:rStyle w:val="VerbatimChar"/>
        </w:rPr>
        <w:t xml:space="preserve"> 'Angels Walking (Angels Walking #1)',</w:t>
      </w:r>
      <w:r>
        <w:br/>
      </w:r>
      <w:r>
        <w:rPr>
          <w:rStyle w:val="VerbatimChar"/>
        </w:rPr>
        <w:t xml:space="preserve"> 'Adulthood Is a Myth: A "Sarah\'s Scribbles" Collection',</w:t>
      </w:r>
      <w:r>
        <w:br/>
      </w:r>
      <w:r>
        <w:rPr>
          <w:rStyle w:val="VerbatimChar"/>
        </w:rPr>
        <w:t xml:space="preserve"> 'A Study in Scarlet (Sherlock Holmes #1)',</w:t>
      </w:r>
      <w:r>
        <w:br/>
      </w:r>
      <w:r>
        <w:rPr>
          <w:rStyle w:val="VerbatimChar"/>
        </w:rPr>
        <w:t xml:space="preserve"> 'A Series of Catastrophes and Miracles: A True Story of Love, Science, and Cancer',</w:t>
      </w:r>
      <w:r>
        <w:br/>
      </w:r>
      <w:r>
        <w:rPr>
          <w:rStyle w:val="VerbatimChar"/>
        </w:rPr>
        <w:t xml:space="preserve"> "A People's History of the United States",</w:t>
      </w:r>
      <w:r>
        <w:br/>
      </w:r>
      <w:r>
        <w:rPr>
          <w:rStyle w:val="VerbatimChar"/>
        </w:rPr>
        <w:t xml:space="preserve"> 'My Kitchen Year: 136 Recipes That Saved My Life',</w:t>
      </w:r>
      <w:r>
        <w:br/>
      </w:r>
      <w:r>
        <w:rPr>
          <w:rStyle w:val="VerbatimChar"/>
        </w:rPr>
        <w:t xml:space="preserve"> 'The Lonely City: Adventures in the Art of Being Alone',</w:t>
      </w:r>
      <w:r>
        <w:br/>
      </w:r>
      <w:r>
        <w:rPr>
          <w:rStyle w:val="VerbatimChar"/>
        </w:rPr>
        <w:t xml:space="preserve"> 'The Dinner Party',</w:t>
      </w:r>
      <w:r>
        <w:br/>
      </w:r>
      <w:r>
        <w:rPr>
          <w:rStyle w:val="VerbatimChar"/>
        </w:rPr>
        <w:t xml:space="preserve"> 'Stars Above (The Lunar Chronicles #4.5)',</w:t>
      </w:r>
      <w:r>
        <w:br/>
      </w:r>
      <w:r>
        <w:rPr>
          <w:rStyle w:val="VerbatimChar"/>
        </w:rPr>
        <w:t xml:space="preserve"> 'Love, Lies and Spies',</w:t>
      </w:r>
      <w:r>
        <w:br/>
      </w:r>
      <w:r>
        <w:rPr>
          <w:rStyle w:val="VerbatimChar"/>
        </w:rPr>
        <w:t xml:space="preserve"> 'Troublemaker: Surviving Hollywood and Scientology',</w:t>
      </w:r>
      <w:r>
        <w:br/>
      </w:r>
      <w:r>
        <w:rPr>
          <w:rStyle w:val="VerbatimChar"/>
        </w:rPr>
        <w:t xml:space="preserve"> 'The Widow',</w:t>
      </w:r>
      <w:r>
        <w:br/>
      </w:r>
      <w:r>
        <w:rPr>
          <w:rStyle w:val="VerbatimChar"/>
        </w:rPr>
        <w:t xml:space="preserve"> 'Setting the World on Fire: The Brief, Astonishing Life of St. Catherine of Siena',</w:t>
      </w:r>
      <w:r>
        <w:br/>
      </w:r>
      <w:r>
        <w:rPr>
          <w:rStyle w:val="VerbatimChar"/>
        </w:rPr>
        <w:t xml:space="preserve"> 'Mothering Sunday',</w:t>
      </w:r>
      <w:r>
        <w:br/>
      </w:r>
      <w:r>
        <w:rPr>
          <w:rStyle w:val="VerbatimChar"/>
        </w:rPr>
        <w:t xml:space="preserve"> 'Lilac Girls',</w:t>
      </w:r>
      <w:r>
        <w:br/>
      </w:r>
      <w:r>
        <w:rPr>
          <w:rStyle w:val="VerbatimChar"/>
        </w:rPr>
        <w:t xml:space="preserve"> '10% Happier: How I Tamed the Voice in My Head, Reduced Stress Without Losing My Edge, and Found Self-Help That Actually Works',</w:t>
      </w:r>
      <w:r>
        <w:br/>
      </w:r>
      <w:r>
        <w:rPr>
          <w:rStyle w:val="VerbatimChar"/>
        </w:rPr>
        <w:t xml:space="preserve"> 'Underlying Notes',</w:t>
      </w:r>
      <w:r>
        <w:br/>
      </w:r>
      <w:r>
        <w:rPr>
          <w:rStyle w:val="VerbatimChar"/>
        </w:rPr>
        <w:t xml:space="preserve"> 'The Flowers Lied',</w:t>
      </w:r>
      <w:r>
        <w:br/>
      </w:r>
      <w:r>
        <w:rPr>
          <w:rStyle w:val="VerbatimChar"/>
        </w:rPr>
        <w:t xml:space="preserve"> 'Modern Day Fables',</w:t>
      </w:r>
      <w:r>
        <w:br/>
      </w:r>
      <w:r>
        <w:rPr>
          <w:rStyle w:val="VerbatimChar"/>
        </w:rPr>
        <w:t xml:space="preserve"> "Chernobyl 01:23:40: The Incredible True Story of the World's Worst Nuclear Disaster",</w:t>
      </w:r>
      <w:r>
        <w:br/>
      </w:r>
      <w:r>
        <w:rPr>
          <w:rStyle w:val="VerbatimChar"/>
        </w:rPr>
        <w:t xml:space="preserve"> '23 Degrees South: A Tropical Tale of Changing Whether...',</w:t>
      </w:r>
      <w:r>
        <w:br/>
      </w:r>
      <w:r>
        <w:rPr>
          <w:rStyle w:val="VerbatimChar"/>
        </w:rPr>
        <w:t xml:space="preserve"> 'When Breath Becomes Air',</w:t>
      </w:r>
      <w:r>
        <w:br/>
      </w:r>
      <w:r>
        <w:rPr>
          <w:rStyle w:val="VerbatimChar"/>
        </w:rPr>
        <w:t xml:space="preserve"> 'Vagabonding: An Uncommon Guide to the Art of Long-Term World Travel',</w:t>
      </w:r>
      <w:r>
        <w:br/>
      </w:r>
      <w:r>
        <w:rPr>
          <w:rStyle w:val="VerbatimChar"/>
        </w:rPr>
        <w:t xml:space="preserve"> 'The Martian (The Martian #1)',</w:t>
      </w:r>
      <w:r>
        <w:br/>
      </w:r>
      <w:r>
        <w:rPr>
          <w:rStyle w:val="VerbatimChar"/>
        </w:rPr>
        <w:t xml:space="preserve"> "Miller's Valley",</w:t>
      </w:r>
      <w:r>
        <w:br/>
      </w:r>
      <w:r>
        <w:rPr>
          <w:rStyle w:val="VerbatimChar"/>
        </w:rPr>
        <w:t xml:space="preserve"> "Love That Boy: What Two Presidents, Eight Road Trips, and My Son Taught Me About a Parent's Expectations",</w:t>
      </w:r>
      <w:r>
        <w:br/>
      </w:r>
      <w:r>
        <w:rPr>
          <w:rStyle w:val="VerbatimChar"/>
        </w:rPr>
        <w:t xml:space="preserve"> 'Left Behind (Left Behind #1)',</w:t>
      </w:r>
      <w:r>
        <w:br/>
      </w:r>
      <w:r>
        <w:rPr>
          <w:rStyle w:val="VerbatimChar"/>
        </w:rPr>
        <w:t xml:space="preserve"> 'Howl and Other Poems',</w:t>
      </w:r>
      <w:r>
        <w:br/>
      </w:r>
      <w:r>
        <w:rPr>
          <w:rStyle w:val="VerbatimChar"/>
        </w:rPr>
        <w:t xml:space="preserve"> "Heaven is for Real: A Little Boy's Astounding Story of His Trip to Heaven and Back",</w:t>
      </w:r>
      <w:r>
        <w:br/>
      </w:r>
      <w:r>
        <w:rPr>
          <w:rStyle w:val="VerbatimChar"/>
        </w:rPr>
        <w:t xml:space="preserve"> "Brazen: The Courage to Find the You That's Been Hiding",</w:t>
      </w:r>
      <w:r>
        <w:br/>
      </w:r>
      <w:r>
        <w:rPr>
          <w:rStyle w:val="VerbatimChar"/>
        </w:rPr>
        <w:t xml:space="preserve"> '32 Yolks',</w:t>
      </w:r>
      <w:r>
        <w:br/>
      </w:r>
      <w:r>
        <w:rPr>
          <w:rStyle w:val="VerbatimChar"/>
        </w:rPr>
        <w:t xml:space="preserve"> 'Wildlife of New York: A Five-Borough Coloring Book',</w:t>
      </w:r>
      <w:r>
        <w:br/>
      </w:r>
      <w:r>
        <w:rPr>
          <w:rStyle w:val="VerbatimChar"/>
        </w:rPr>
        <w:t xml:space="preserve"> 'Unreasonable Hope: Finding Faith in the God Who Brings Purpose to Your Pain',</w:t>
      </w:r>
      <w:r>
        <w:br/>
      </w:r>
      <w:r>
        <w:rPr>
          <w:rStyle w:val="VerbatimChar"/>
        </w:rPr>
        <w:t xml:space="preserve"> 'The Art Book',</w:t>
      </w:r>
      <w:r>
        <w:br/>
      </w:r>
      <w:r>
        <w:rPr>
          <w:rStyle w:val="VerbatimChar"/>
        </w:rPr>
        <w:t xml:space="preserve"> 'Steal Like an Artist: 10 Things Nobody Told You About Being Creative',</w:t>
      </w:r>
      <w:r>
        <w:br/>
      </w:r>
      <w:r>
        <w:rPr>
          <w:rStyle w:val="VerbatimChar"/>
        </w:rPr>
        <w:t xml:space="preserve"> 'Raymie Nightingale',</w:t>
      </w:r>
      <w:r>
        <w:br/>
      </w:r>
      <w:r>
        <w:rPr>
          <w:rStyle w:val="VerbatimChar"/>
        </w:rPr>
        <w:t xml:space="preserve"> 'Like Never Before (Walker Family #2)',</w:t>
      </w:r>
      <w:r>
        <w:br/>
      </w:r>
      <w:r>
        <w:rPr>
          <w:rStyle w:val="VerbatimChar"/>
        </w:rPr>
        <w:t xml:space="preserve"> 'How to Be a Domestic Goddess: Baking and the Art of Comfort Cooking',</w:t>
      </w:r>
      <w:r>
        <w:br/>
      </w:r>
      <w:r>
        <w:rPr>
          <w:rStyle w:val="VerbatimChar"/>
        </w:rPr>
        <w:t xml:space="preserve"> 'Finding God in the Ruins: How God Redeems Pain',</w:t>
      </w:r>
      <w:r>
        <w:br/>
      </w:r>
      <w:r>
        <w:rPr>
          <w:rStyle w:val="VerbatimChar"/>
        </w:rPr>
        <w:t xml:space="preserve"> 'Chronicles, Vol. 1',</w:t>
      </w:r>
      <w:r>
        <w:br/>
      </w:r>
      <w:r>
        <w:rPr>
          <w:rStyle w:val="VerbatimChar"/>
        </w:rPr>
        <w:t xml:space="preserve"> 'A Summer In Europe',</w:t>
      </w:r>
      <w:r>
        <w:br/>
      </w:r>
      <w:r>
        <w:rPr>
          <w:rStyle w:val="VerbatimChar"/>
        </w:rPr>
        <w:t xml:space="preserve"> 'The Rise and Fall of the Third Reich: A History of Nazi Germany',</w:t>
      </w:r>
      <w:r>
        <w:br/>
      </w:r>
      <w:r>
        <w:rPr>
          <w:rStyle w:val="VerbatimChar"/>
        </w:rPr>
        <w:t xml:space="preserve"> 'The Makings of a Fatherless Child',</w:t>
      </w:r>
      <w:r>
        <w:br/>
      </w:r>
      <w:r>
        <w:rPr>
          <w:rStyle w:val="VerbatimChar"/>
        </w:rPr>
        <w:t xml:space="preserve"> 'The Fellowship of the Ring (The Lord of the Rings #1)',</w:t>
      </w:r>
      <w:r>
        <w:br/>
      </w:r>
      <w:r>
        <w:rPr>
          <w:rStyle w:val="VerbatimChar"/>
        </w:rPr>
        <w:t xml:space="preserve"> "Tell the Wolves I'm Home",</w:t>
      </w:r>
      <w:r>
        <w:br/>
      </w:r>
      <w:r>
        <w:rPr>
          <w:rStyle w:val="VerbatimChar"/>
        </w:rPr>
        <w:t xml:space="preserve"> 'In the Woods (Dublin Murder Squad #1)',</w:t>
      </w:r>
      <w:r>
        <w:br/>
      </w:r>
      <w:r>
        <w:rPr>
          <w:rStyle w:val="VerbatimChar"/>
        </w:rPr>
        <w:t xml:space="preserve"> 'Give It Back',</w:t>
      </w:r>
      <w:r>
        <w:br/>
      </w:r>
      <w:r>
        <w:rPr>
          <w:rStyle w:val="VerbatimChar"/>
        </w:rPr>
        <w:t xml:space="preserve"> 'Why Save the Bankers?: And Other Essays on Our Economic and Political Crisis',</w:t>
      </w:r>
      <w:r>
        <w:br/>
      </w:r>
      <w:r>
        <w:rPr>
          <w:rStyle w:val="VerbatimChar"/>
        </w:rPr>
        <w:t xml:space="preserve"> 'The Raven King (The Raven Cycle #4)',</w:t>
      </w:r>
      <w:r>
        <w:br/>
      </w:r>
      <w:r>
        <w:rPr>
          <w:rStyle w:val="VerbatimChar"/>
        </w:rPr>
        <w:t xml:space="preserve"> 'The Expatriates',</w:t>
      </w:r>
      <w:r>
        <w:br/>
      </w:r>
      <w:r>
        <w:rPr>
          <w:rStyle w:val="VerbatimChar"/>
        </w:rPr>
        <w:t xml:space="preserve"> 'The 5th Wave (The 5th Wave #1)',</w:t>
      </w:r>
      <w:r>
        <w:br/>
      </w:r>
      <w:r>
        <w:rPr>
          <w:rStyle w:val="VerbatimChar"/>
        </w:rPr>
        <w:t xml:space="preserve"> 'Peak: Secrets from the New Science of Expertise',</w:t>
      </w:r>
      <w:r>
        <w:br/>
      </w:r>
      <w:r>
        <w:rPr>
          <w:rStyle w:val="VerbatimChar"/>
        </w:rPr>
        <w:t xml:space="preserve"> 'Logan Kade (Fallen Crest High #5.5)',</w:t>
      </w:r>
      <w:r>
        <w:br/>
      </w:r>
      <w:r>
        <w:rPr>
          <w:rStyle w:val="VerbatimChar"/>
        </w:rPr>
        <w:t xml:space="preserve"> "I Know Why the Caged Bird Sings (Maya Angelou's Autobiography #1)",</w:t>
      </w:r>
      <w:r>
        <w:br/>
      </w:r>
      <w:r>
        <w:rPr>
          <w:rStyle w:val="VerbatimChar"/>
        </w:rPr>
        <w:t xml:space="preserve"> 'Drama',</w:t>
      </w:r>
      <w:r>
        <w:br/>
      </w:r>
      <w:r>
        <w:rPr>
          <w:rStyle w:val="VerbatimChar"/>
        </w:rPr>
        <w:t xml:space="preserve"> "America's War for the Greater Middle East: A Military History",</w:t>
      </w:r>
      <w:r>
        <w:br/>
      </w:r>
      <w:r>
        <w:rPr>
          <w:rStyle w:val="VerbatimChar"/>
        </w:rPr>
        <w:t xml:space="preserve"> 'A Game of Thrones (A Song of Ice and Fire #1)',</w:t>
      </w:r>
      <w:r>
        <w:br/>
      </w:r>
      <w:r>
        <w:rPr>
          <w:rStyle w:val="VerbatimChar"/>
        </w:rPr>
        <w:t xml:space="preserve"> "The Pilgrim's Progress",</w:t>
      </w:r>
      <w:r>
        <w:br/>
      </w:r>
      <w:r>
        <w:rPr>
          <w:rStyle w:val="VerbatimChar"/>
        </w:rPr>
        <w:t xml:space="preserve"> 'The Hound of the Baskervilles (Sherlock Holmes #5)',</w:t>
      </w:r>
      <w:r>
        <w:br/>
      </w:r>
      <w:r>
        <w:rPr>
          <w:rStyle w:val="VerbatimChar"/>
        </w:rPr>
        <w:t xml:space="preserve"> "The Geography of Bliss: One Grump's Search for the Happiest Places in the World",</w:t>
      </w:r>
      <w:r>
        <w:br/>
      </w:r>
      <w:r>
        <w:rPr>
          <w:rStyle w:val="VerbatimChar"/>
        </w:rPr>
        <w:t xml:space="preserve"> 'The Demonists (Demonist #1)',</w:t>
      </w:r>
      <w:r>
        <w:br/>
      </w:r>
      <w:r>
        <w:rPr>
          <w:rStyle w:val="VerbatimChar"/>
        </w:rPr>
        <w:t xml:space="preserve"> 'The Demon Prince of Momochi House, Vol. 4 (The Demon Prince of Momochi House #4)',</w:t>
      </w:r>
      <w:r>
        <w:br/>
      </w:r>
      <w:r>
        <w:rPr>
          <w:rStyle w:val="VerbatimChar"/>
        </w:rPr>
        <w:t xml:space="preserve"> 'Misery',</w:t>
      </w:r>
      <w:r>
        <w:br/>
      </w:r>
      <w:r>
        <w:rPr>
          <w:rStyle w:val="VerbatimChar"/>
        </w:rPr>
        <w:t xml:space="preserve"> 'Far From True (Promise Falls Trilogy #2)',</w:t>
      </w:r>
      <w:r>
        <w:br/>
      </w:r>
      <w:r>
        <w:rPr>
          <w:rStyle w:val="VerbatimChar"/>
        </w:rPr>
        <w:t xml:space="preserve"> 'Confessions of a Shopaholic (Shopaholic #1)',</w:t>
      </w:r>
      <w:r>
        <w:br/>
      </w:r>
      <w:r>
        <w:rPr>
          <w:rStyle w:val="VerbatimChar"/>
        </w:rPr>
        <w:t xml:space="preserve"> 'Vegan Vegetarian Omnivore: Dinner for Everyone at the Table',</w:t>
      </w:r>
      <w:r>
        <w:br/>
      </w:r>
      <w:r>
        <w:rPr>
          <w:rStyle w:val="VerbatimChar"/>
        </w:rPr>
        <w:t xml:space="preserve"> 'Two Boys Kissing',</w:t>
      </w:r>
      <w:r>
        <w:br/>
      </w:r>
      <w:r>
        <w:rPr>
          <w:rStyle w:val="VerbatimChar"/>
        </w:rPr>
        <w:t xml:space="preserve"> 'Twilight (Twilight #1)',</w:t>
      </w:r>
      <w:r>
        <w:br/>
      </w:r>
      <w:r>
        <w:rPr>
          <w:rStyle w:val="VerbatimChar"/>
        </w:rPr>
        <w:t xml:space="preserve"> 'Twenties Girl',</w:t>
      </w:r>
      <w:r>
        <w:br/>
      </w:r>
      <w:r>
        <w:rPr>
          <w:rStyle w:val="VerbatimChar"/>
        </w:rPr>
        <w:t xml:space="preserve"> 'The Tipping Point: How Little Things Can Make a Big Difference',</w:t>
      </w:r>
      <w:r>
        <w:br/>
      </w:r>
      <w:r>
        <w:rPr>
          <w:rStyle w:val="VerbatimChar"/>
        </w:rPr>
        <w:t xml:space="preserve"> 'The Stand',</w:t>
      </w:r>
      <w:r>
        <w:br/>
      </w:r>
      <w:r>
        <w:rPr>
          <w:rStyle w:val="VerbatimChar"/>
        </w:rPr>
        <w:t xml:space="preserve"> 'The Picture of Dorian Gray',</w:t>
      </w:r>
      <w:r>
        <w:br/>
      </w:r>
      <w:r>
        <w:rPr>
          <w:rStyle w:val="VerbatimChar"/>
        </w:rPr>
        <w:t xml:space="preserve"> 'The Name of God is Mercy',</w:t>
      </w:r>
      <w:r>
        <w:br/>
      </w:r>
      <w:r>
        <w:rPr>
          <w:rStyle w:val="VerbatimChar"/>
        </w:rPr>
        <w:t xml:space="preserve"> "The Lover's Dictionary",</w:t>
      </w:r>
      <w:r>
        <w:br/>
      </w:r>
      <w:r>
        <w:rPr>
          <w:rStyle w:val="VerbatimChar"/>
        </w:rPr>
        <w:t xml:space="preserve"> 'The Last Painting of Sara de Vos',</w:t>
      </w:r>
      <w:r>
        <w:br/>
      </w:r>
      <w:r>
        <w:rPr>
          <w:rStyle w:val="VerbatimChar"/>
        </w:rPr>
        <w:t xml:space="preserve"> 'The Guns of August',</w:t>
      </w:r>
      <w:r>
        <w:br/>
      </w:r>
      <w:r>
        <w:rPr>
          <w:rStyle w:val="VerbatimChar"/>
        </w:rPr>
        <w:t xml:space="preserve"> 'The Girl Who Played with Fire (Millennium Trilogy #2)',</w:t>
      </w:r>
      <w:r>
        <w:br/>
      </w:r>
      <w:r>
        <w:rPr>
          <w:rStyle w:val="VerbatimChar"/>
        </w:rPr>
        <w:t xml:space="preserve"> 'The Da Vinci Code (Robert Langdon #2)',</w:t>
      </w:r>
      <w:r>
        <w:br/>
      </w:r>
      <w:r>
        <w:rPr>
          <w:rStyle w:val="VerbatimChar"/>
        </w:rPr>
        <w:t xml:space="preserve"> 'The Cat in the Hat (Beginner Books B-1)',</w:t>
      </w:r>
      <w:r>
        <w:br/>
      </w:r>
      <w:r>
        <w:rPr>
          <w:rStyle w:val="VerbatimChar"/>
        </w:rPr>
        <w:t xml:space="preserve"> 'The Book Thief',</w:t>
      </w:r>
      <w:r>
        <w:br/>
      </w:r>
      <w:r>
        <w:rPr>
          <w:rStyle w:val="VerbatimChar"/>
        </w:rPr>
        <w:t xml:space="preserve"> 'The Autobiography of Malcolm X',</w:t>
      </w:r>
      <w:r>
        <w:br/>
      </w:r>
      <w:r>
        <w:rPr>
          <w:rStyle w:val="VerbatimChar"/>
        </w:rPr>
        <w:t xml:space="preserve"> "Surely You're Joking, Mr. Feynman!: Adventures of a Curious Character",</w:t>
      </w:r>
      <w:r>
        <w:br/>
      </w:r>
      <w:r>
        <w:rPr>
          <w:rStyle w:val="VerbatimChar"/>
        </w:rPr>
        <w:t xml:space="preserve"> 'Soldier (Talon #3)',</w:t>
      </w:r>
      <w:r>
        <w:br/>
      </w:r>
      <w:r>
        <w:rPr>
          <w:rStyle w:val="VerbatimChar"/>
        </w:rPr>
        <w:t xml:space="preserve"> 'Shopaholic &amp; Baby (Shopaholic #5)',</w:t>
      </w:r>
      <w:r>
        <w:br/>
      </w:r>
      <w:r>
        <w:rPr>
          <w:rStyle w:val="VerbatimChar"/>
        </w:rPr>
        <w:t xml:space="preserve"> 'Seven Days in the Art World',</w:t>
      </w:r>
      <w:r>
        <w:br/>
      </w:r>
      <w:r>
        <w:rPr>
          <w:rStyle w:val="VerbatimChar"/>
        </w:rPr>
        <w:t xml:space="preserve"> 'Rework',</w:t>
      </w:r>
      <w:r>
        <w:br/>
      </w:r>
      <w:r>
        <w:rPr>
          <w:rStyle w:val="VerbatimChar"/>
        </w:rPr>
        <w:t xml:space="preserve"> 'Packing for Mars: The Curious Science of Life in the Void',</w:t>
      </w:r>
      <w:r>
        <w:br/>
      </w:r>
      <w:r>
        <w:rPr>
          <w:rStyle w:val="VerbatimChar"/>
        </w:rPr>
        <w:t xml:space="preserve"> 'Orange Is the New Black',</w:t>
      </w:r>
      <w:r>
        <w:br/>
      </w:r>
      <w:r>
        <w:rPr>
          <w:rStyle w:val="VerbatimChar"/>
        </w:rPr>
        <w:t xml:space="preserve"> 'One for the Money (Stephanie Plum #1)',</w:t>
      </w:r>
      <w:r>
        <w:br/>
      </w:r>
      <w:r>
        <w:rPr>
          <w:rStyle w:val="VerbatimChar"/>
        </w:rPr>
        <w:t xml:space="preserve"> 'Midnight Riot (Peter Grant/ Rivers of London - books #1)',</w:t>
      </w:r>
      <w:r>
        <w:br/>
      </w:r>
      <w:r>
        <w:rPr>
          <w:rStyle w:val="VerbatimChar"/>
        </w:rPr>
        <w:t xml:space="preserve"> 'Me Talk Pretty One Day',</w:t>
      </w:r>
      <w:r>
        <w:br/>
      </w:r>
      <w:r>
        <w:rPr>
          <w:rStyle w:val="VerbatimChar"/>
        </w:rPr>
        <w:t xml:space="preserve"> 'Manuscript Found in Accra',</w:t>
      </w:r>
      <w:r>
        <w:br/>
      </w:r>
      <w:r>
        <w:rPr>
          <w:rStyle w:val="VerbatimChar"/>
        </w:rPr>
        <w:t xml:space="preserve"> 'Lust &amp; Wonder',</w:t>
      </w:r>
      <w:r>
        <w:br/>
      </w:r>
      <w:r>
        <w:rPr>
          <w:rStyle w:val="VerbatimChar"/>
        </w:rPr>
        <w:t xml:space="preserve"> "Life, the Universe and Everything (Hitchhiker's Guide to the Galaxy #3)",</w:t>
      </w:r>
      <w:r>
        <w:br/>
      </w:r>
      <w:r>
        <w:rPr>
          <w:rStyle w:val="VerbatimChar"/>
        </w:rPr>
        <w:t xml:space="preserve"> 'Life After Life',</w:t>
      </w:r>
      <w:r>
        <w:br/>
      </w:r>
      <w:r>
        <w:rPr>
          <w:rStyle w:val="VerbatimChar"/>
        </w:rPr>
        <w:t xml:space="preserve"> 'I Am Malala: The Girl Who Stood Up for Education and Was Shot by the Taliban',</w:t>
      </w:r>
      <w:r>
        <w:br/>
      </w:r>
      <w:r>
        <w:rPr>
          <w:rStyle w:val="VerbatimChar"/>
        </w:rPr>
        <w:t xml:space="preserve"> 'House of Lost Worlds: Dinosaurs, Dynasties, and the Story of Life on Earth',</w:t>
      </w:r>
      <w:r>
        <w:br/>
      </w:r>
      <w:r>
        <w:rPr>
          <w:rStyle w:val="VerbatimChar"/>
        </w:rPr>
        <w:t xml:space="preserve"> 'Horrible Bear!',</w:t>
      </w:r>
      <w:r>
        <w:br/>
      </w:r>
      <w:r>
        <w:rPr>
          <w:rStyle w:val="VerbatimChar"/>
        </w:rPr>
        <w:t xml:space="preserve"> 'Holidays on Ice',</w:t>
      </w:r>
      <w:r>
        <w:br/>
      </w:r>
      <w:r>
        <w:rPr>
          <w:rStyle w:val="VerbatimChar"/>
        </w:rPr>
        <w:t xml:space="preserve"> 'Girl in the Blue Coat',</w:t>
      </w:r>
      <w:r>
        <w:br/>
      </w:r>
      <w:r>
        <w:rPr>
          <w:rStyle w:val="VerbatimChar"/>
        </w:rPr>
        <w:t xml:space="preserve"> 'Fruits Basket, Vol. 3 (Fruits Basket #3)',</w:t>
      </w:r>
      <w:r>
        <w:br/>
      </w:r>
      <w:r>
        <w:rPr>
          <w:rStyle w:val="VerbatimChar"/>
        </w:rPr>
        <w:t xml:space="preserve"> 'Cosmos',</w:t>
      </w:r>
      <w:r>
        <w:br/>
      </w:r>
      <w:r>
        <w:rPr>
          <w:rStyle w:val="VerbatimChar"/>
        </w:rPr>
        <w:t xml:space="preserve"> 'Civilization and Its Discontents',</w:t>
      </w:r>
      <w:r>
        <w:br/>
      </w:r>
      <w:r>
        <w:rPr>
          <w:rStyle w:val="VerbatimChar"/>
        </w:rPr>
        <w:t xml:space="preserve"> "Catastrophic Happiness: Finding Joy in Childhood's Messy Years",</w:t>
      </w:r>
      <w:r>
        <w:br/>
      </w:r>
      <w:r>
        <w:rPr>
          <w:rStyle w:val="VerbatimChar"/>
        </w:rPr>
        <w:t xml:space="preserve"> 'Career of Evil (Cormoran Strike #3)',</w:t>
      </w:r>
      <w:r>
        <w:br/>
      </w:r>
      <w:r>
        <w:rPr>
          <w:rStyle w:val="VerbatimChar"/>
        </w:rPr>
        <w:t xml:space="preserve"> 'Born to Run: A Hidden Tribe, Superathletes, and the Greatest Race the World Has Never Seen',</w:t>
      </w:r>
      <w:r>
        <w:br/>
      </w:r>
      <w:r>
        <w:rPr>
          <w:rStyle w:val="VerbatimChar"/>
        </w:rPr>
        <w:t xml:space="preserve"> "Best of My Love (Fool's Gold #20)",</w:t>
      </w:r>
      <w:r>
        <w:br/>
      </w:r>
      <w:r>
        <w:rPr>
          <w:rStyle w:val="VerbatimChar"/>
        </w:rPr>
        <w:t xml:space="preserve"> 'Beowulf',</w:t>
      </w:r>
      <w:r>
        <w:br/>
      </w:r>
      <w:r>
        <w:rPr>
          <w:rStyle w:val="VerbatimChar"/>
        </w:rPr>
        <w:t xml:space="preserve"> 'Awkward',</w:t>
      </w:r>
      <w:r>
        <w:br/>
      </w:r>
      <w:r>
        <w:rPr>
          <w:rStyle w:val="VerbatimChar"/>
        </w:rPr>
        <w:t xml:space="preserve"> 'And Then There Were None',</w:t>
      </w:r>
      <w:r>
        <w:br/>
      </w:r>
      <w:r>
        <w:rPr>
          <w:rStyle w:val="VerbatimChar"/>
        </w:rPr>
        <w:t xml:space="preserve"> 'A Storm of Swords (A Song of Ice and Fire #3)',</w:t>
      </w:r>
      <w:r>
        <w:br/>
      </w:r>
      <w:r>
        <w:rPr>
          <w:rStyle w:val="VerbatimChar"/>
        </w:rPr>
        <w:t xml:space="preserve"> 'The Suffragettes (Little Black Classics, #96)',</w:t>
      </w:r>
      <w:r>
        <w:br/>
      </w:r>
      <w:r>
        <w:rPr>
          <w:rStyle w:val="VerbatimChar"/>
        </w:rPr>
        <w:t xml:space="preserve"> 'Vampire Girl (Vampire Girl #1)',</w:t>
      </w:r>
      <w:r>
        <w:br/>
      </w:r>
      <w:r>
        <w:rPr>
          <w:rStyle w:val="VerbatimChar"/>
        </w:rPr>
        <w:t xml:space="preserve"> 'Three Wishes (River of Time: California #1)',</w:t>
      </w:r>
      <w:r>
        <w:br/>
      </w:r>
      <w:r>
        <w:rPr>
          <w:rStyle w:val="VerbatimChar"/>
        </w:rPr>
        <w:t xml:space="preserve"> 'The Wicked + The Divine, Vol. 1: The Faust Act (The Wicked + The Divine)',</w:t>
      </w:r>
      <w:r>
        <w:br/>
      </w:r>
      <w:r>
        <w:rPr>
          <w:rStyle w:val="VerbatimChar"/>
        </w:rPr>
        <w:t xml:space="preserve"> 'The Little Prince',</w:t>
      </w:r>
      <w:r>
        <w:br/>
      </w:r>
      <w:r>
        <w:rPr>
          <w:rStyle w:val="VerbatimChar"/>
        </w:rPr>
        <w:t xml:space="preserve"> 'The Last Girl (The Dominion Trilogy #1)',</w:t>
      </w:r>
      <w:r>
        <w:br/>
      </w:r>
      <w:r>
        <w:rPr>
          <w:rStyle w:val="VerbatimChar"/>
        </w:rPr>
        <w:t xml:space="preserve"> 'Taking Shots (Assassins #1)',</w:t>
      </w:r>
      <w:r>
        <w:br/>
      </w:r>
      <w:r>
        <w:rPr>
          <w:rStyle w:val="VerbatimChar"/>
        </w:rPr>
        <w:t xml:space="preserve"> 'Settling the Score (The Summer Games #1)',</w:t>
      </w:r>
      <w:r>
        <w:br/>
      </w:r>
      <w:r>
        <w:rPr>
          <w:rStyle w:val="VerbatimChar"/>
        </w:rPr>
        <w:t xml:space="preserve"> 'Rhythm, Chord &amp; Malykhin',</w:t>
      </w:r>
      <w:r>
        <w:br/>
      </w:r>
      <w:r>
        <w:rPr>
          <w:rStyle w:val="VerbatimChar"/>
        </w:rPr>
        <w:t xml:space="preserve"> 'One Second (Seven #7)',</w:t>
      </w:r>
      <w:r>
        <w:br/>
      </w:r>
      <w:r>
        <w:rPr>
          <w:rStyle w:val="VerbatimChar"/>
        </w:rPr>
        <w:t xml:space="preserve"> "Old Records Never Die: One Man's Quest for His Vinyl and His Past",</w:t>
      </w:r>
      <w:r>
        <w:br/>
      </w:r>
      <w:r>
        <w:rPr>
          <w:rStyle w:val="VerbatimChar"/>
        </w:rPr>
        <w:t xml:space="preserve"> 'Of Mice and Men',</w:t>
      </w:r>
      <w:r>
        <w:br/>
      </w:r>
      <w:r>
        <w:rPr>
          <w:rStyle w:val="VerbatimChar"/>
        </w:rPr>
        <w:t xml:space="preserve"> 'My Perfect Mistake (Over the Top #1)',</w:t>
      </w:r>
      <w:r>
        <w:br/>
      </w:r>
      <w:r>
        <w:rPr>
          <w:rStyle w:val="VerbatimChar"/>
        </w:rPr>
        <w:t xml:space="preserve"> 'Meditations',</w:t>
      </w:r>
      <w:r>
        <w:br/>
      </w:r>
      <w:r>
        <w:rPr>
          <w:rStyle w:val="VerbatimChar"/>
        </w:rPr>
        <w:t xml:space="preserve"> 'Frankenstein',</w:t>
      </w:r>
      <w:r>
        <w:br/>
      </w:r>
      <w:r>
        <w:rPr>
          <w:rStyle w:val="VerbatimChar"/>
        </w:rPr>
        <w:t xml:space="preserve"> 'Emma']</w:t>
      </w:r>
    </w:p>
    <w:p>
      <w:pPr>
        <w:pStyle w:val="FirstParagraph"/>
      </w:pPr>
      <w:r>
        <w:t xml:space="preserve">** Excellent! You should now have the tools necessary to scrape any websites that interest you! Keep in mind, the more complex the website, the harder it will be to scrape. Always ask for permission! **</w:t>
      </w:r>
    </w:p>
    <w:bookmarkEnd w:id="27"/>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9:29Z</dcterms:created>
  <dcterms:modified xsi:type="dcterms:W3CDTF">2022-04-19T07:39:29Z</dcterms:modified>
</cp:coreProperties>
</file>

<file path=docProps/custom.xml><?xml version="1.0" encoding="utf-8"?>
<Properties xmlns="http://schemas.openxmlformats.org/officeDocument/2006/custom-properties" xmlns:vt="http://schemas.openxmlformats.org/officeDocument/2006/docPropsVTypes"/>
</file>